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charts/chart2.xml" ContentType="application/vnd.openxmlformats-officedocument.drawingml.chart+xml"/>
  <Override PartName="/word/charts/style2.xml" ContentType="application/vnd.ms-office.chartstyle+xml"/>
  <Override PartName="/word/charts/colors2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7A0C55" w:rsidRDefault="00C82341">
      <w:r>
        <w:rPr>
          <w:noProof/>
          <w:lang w:val="en-US"/>
        </w:rPr>
        <w:drawing>
          <wp:inline distT="0" distB="0" distL="0" distR="0" wp14:anchorId="0AFE7AEF" wp14:editId="3541AFE4">
            <wp:extent cx="4572000" cy="2743200"/>
            <wp:effectExtent l="0" t="0" r="0" b="0"/>
            <wp:docPr id="2" name="Chart 2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4"/>
              </a:graphicData>
            </a:graphic>
          </wp:inline>
        </w:drawing>
      </w:r>
    </w:p>
    <w:p w:rsidR="00BE7211" w:rsidRDefault="00BE7211">
      <w:r>
        <w:t xml:space="preserve">Note that the theoretical value’s curve simply “jumped” from the no-parachute theoretical terminal velocity of </w:t>
      </w:r>
      <w:r w:rsidR="00CB128F">
        <w:t>5</w:t>
      </w:r>
      <w:r w:rsidR="00CB128F" w:rsidRPr="00CB128F">
        <w:t>7</w:t>
      </w:r>
      <w:r w:rsidR="00CB128F">
        <w:t>.</w:t>
      </w:r>
      <w:r w:rsidR="00CB128F" w:rsidRPr="00CB128F">
        <w:t xml:space="preserve">1839 </w:t>
      </w:r>
      <w:r w:rsidR="00CB128F">
        <w:t>ms</w:t>
      </w:r>
      <w:r w:rsidR="00CB128F">
        <w:rPr>
          <w:vertAlign w:val="superscript"/>
        </w:rPr>
        <w:t>-1</w:t>
      </w:r>
      <w:r w:rsidR="00CB128F">
        <w:t xml:space="preserve"> to open-parachute theoretical terminal velocity of </w:t>
      </w:r>
      <w:r w:rsidR="00CB128F" w:rsidRPr="00CB128F">
        <w:t>5.71839</w:t>
      </w:r>
      <w:r w:rsidR="00CB128F">
        <w:t>ms</w:t>
      </w:r>
      <w:r w:rsidR="00CB128F">
        <w:rPr>
          <w:vertAlign w:val="superscript"/>
        </w:rPr>
        <w:t>-1</w:t>
      </w:r>
      <w:r w:rsidR="00CB128F">
        <w:t>.</w:t>
      </w:r>
    </w:p>
    <w:p w:rsidR="00CB128F" w:rsidRDefault="00CB128F">
      <w:r>
        <w:t xml:space="preserve">Meanwhile the numerical solution reached to around that terminal velocity in 1.25 seconds (at t= 26.25s, the velocity is </w:t>
      </w:r>
      <w:r w:rsidRPr="00CB128F">
        <w:t>5.81022</w:t>
      </w:r>
      <w:r w:rsidR="006931C6" w:rsidRPr="006931C6">
        <w:t xml:space="preserve"> </w:t>
      </w:r>
      <w:r w:rsidR="006931C6">
        <w:t>ms</w:t>
      </w:r>
      <w:r w:rsidR="006931C6">
        <w:rPr>
          <w:vertAlign w:val="superscript"/>
        </w:rPr>
        <w:t>-1</w:t>
      </w:r>
      <w:r w:rsidR="006931C6">
        <w:t>, within 0.1 ms</w:t>
      </w:r>
      <w:r w:rsidR="006931C6">
        <w:rPr>
          <w:vertAlign w:val="superscript"/>
        </w:rPr>
        <w:t>-1</w:t>
      </w:r>
      <w:r>
        <w:t>)</w:t>
      </w:r>
    </w:p>
    <w:p w:rsidR="000917C8" w:rsidRDefault="000917C8">
      <w:r>
        <w:t>See below for the graph required:</w:t>
      </w:r>
    </w:p>
    <w:p w:rsidR="000917C8" w:rsidRPr="00CB128F" w:rsidRDefault="000917C8">
      <w:r>
        <w:rPr>
          <w:noProof/>
          <w:lang w:val="en-US"/>
        </w:rPr>
        <w:drawing>
          <wp:inline distT="0" distB="0" distL="0" distR="0" wp14:anchorId="37D4C3EA" wp14:editId="7B789FFD">
            <wp:extent cx="4572000" cy="2743200"/>
            <wp:effectExtent l="0" t="0" r="0" b="0"/>
            <wp:docPr id="1" name="Chart 1"/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5"/>
              </a:graphicData>
            </a:graphic>
          </wp:inline>
        </w:drawing>
      </w:r>
      <w:bookmarkStart w:id="0" w:name="_GoBack"/>
      <w:bookmarkEnd w:id="0"/>
    </w:p>
    <w:sectPr w:rsidR="000917C8" w:rsidRPr="00CB12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I2NzU3NDU1NTAzMzdS0lEKTi0uzszPAykwrAUA+m6+oCwAAAA="/>
  </w:docVars>
  <w:rsids>
    <w:rsidRoot w:val="00BE7211"/>
    <w:rsid w:val="000006DD"/>
    <w:rsid w:val="00002FE1"/>
    <w:rsid w:val="00006FEC"/>
    <w:rsid w:val="000141AE"/>
    <w:rsid w:val="00017AD1"/>
    <w:rsid w:val="0002086E"/>
    <w:rsid w:val="00033C34"/>
    <w:rsid w:val="00042778"/>
    <w:rsid w:val="000579D4"/>
    <w:rsid w:val="00060007"/>
    <w:rsid w:val="00071D41"/>
    <w:rsid w:val="00073186"/>
    <w:rsid w:val="000838E0"/>
    <w:rsid w:val="000917C8"/>
    <w:rsid w:val="00094EB9"/>
    <w:rsid w:val="00095842"/>
    <w:rsid w:val="00097BB1"/>
    <w:rsid w:val="000A0D78"/>
    <w:rsid w:val="000C3F17"/>
    <w:rsid w:val="000D7CFB"/>
    <w:rsid w:val="000F468A"/>
    <w:rsid w:val="000F4BAC"/>
    <w:rsid w:val="000F4FEC"/>
    <w:rsid w:val="000F7D92"/>
    <w:rsid w:val="00125E3F"/>
    <w:rsid w:val="0014666B"/>
    <w:rsid w:val="001468F5"/>
    <w:rsid w:val="00146FB5"/>
    <w:rsid w:val="001534B9"/>
    <w:rsid w:val="00154AD7"/>
    <w:rsid w:val="001608F3"/>
    <w:rsid w:val="001663FB"/>
    <w:rsid w:val="00170920"/>
    <w:rsid w:val="00180454"/>
    <w:rsid w:val="00181D92"/>
    <w:rsid w:val="001823B9"/>
    <w:rsid w:val="001839EC"/>
    <w:rsid w:val="00185219"/>
    <w:rsid w:val="00192FC4"/>
    <w:rsid w:val="001B5493"/>
    <w:rsid w:val="001B70C0"/>
    <w:rsid w:val="001C513E"/>
    <w:rsid w:val="00201F34"/>
    <w:rsid w:val="00204225"/>
    <w:rsid w:val="00211823"/>
    <w:rsid w:val="002208C4"/>
    <w:rsid w:val="00232691"/>
    <w:rsid w:val="00244E19"/>
    <w:rsid w:val="0024717A"/>
    <w:rsid w:val="002537BA"/>
    <w:rsid w:val="002602C7"/>
    <w:rsid w:val="002605A3"/>
    <w:rsid w:val="0027401C"/>
    <w:rsid w:val="002743FC"/>
    <w:rsid w:val="002A5441"/>
    <w:rsid w:val="002B41A7"/>
    <w:rsid w:val="002C50D9"/>
    <w:rsid w:val="002C6789"/>
    <w:rsid w:val="002D5C5B"/>
    <w:rsid w:val="003016F2"/>
    <w:rsid w:val="003073F7"/>
    <w:rsid w:val="00311BED"/>
    <w:rsid w:val="00314B2C"/>
    <w:rsid w:val="00314D5E"/>
    <w:rsid w:val="00316DA0"/>
    <w:rsid w:val="00350500"/>
    <w:rsid w:val="00352D62"/>
    <w:rsid w:val="003533A8"/>
    <w:rsid w:val="00361752"/>
    <w:rsid w:val="003628EC"/>
    <w:rsid w:val="00377BE0"/>
    <w:rsid w:val="00387A96"/>
    <w:rsid w:val="00390A6F"/>
    <w:rsid w:val="003A476D"/>
    <w:rsid w:val="003B3100"/>
    <w:rsid w:val="003B7519"/>
    <w:rsid w:val="003C11A4"/>
    <w:rsid w:val="003D7BF0"/>
    <w:rsid w:val="003E5D84"/>
    <w:rsid w:val="003E7E82"/>
    <w:rsid w:val="003F6B19"/>
    <w:rsid w:val="00407D50"/>
    <w:rsid w:val="004120E6"/>
    <w:rsid w:val="00420140"/>
    <w:rsid w:val="004321B8"/>
    <w:rsid w:val="00433686"/>
    <w:rsid w:val="00436BB3"/>
    <w:rsid w:val="00441148"/>
    <w:rsid w:val="00453F76"/>
    <w:rsid w:val="0046382A"/>
    <w:rsid w:val="00475ADD"/>
    <w:rsid w:val="00485DED"/>
    <w:rsid w:val="004A6A1E"/>
    <w:rsid w:val="004B19B4"/>
    <w:rsid w:val="004D069B"/>
    <w:rsid w:val="004D45FA"/>
    <w:rsid w:val="004E3587"/>
    <w:rsid w:val="004F16E1"/>
    <w:rsid w:val="004F2E6B"/>
    <w:rsid w:val="00514289"/>
    <w:rsid w:val="005172F0"/>
    <w:rsid w:val="00521A4A"/>
    <w:rsid w:val="00522DDE"/>
    <w:rsid w:val="005314EB"/>
    <w:rsid w:val="005362A9"/>
    <w:rsid w:val="00542B0C"/>
    <w:rsid w:val="00555057"/>
    <w:rsid w:val="00563987"/>
    <w:rsid w:val="00586149"/>
    <w:rsid w:val="00586967"/>
    <w:rsid w:val="00586FCE"/>
    <w:rsid w:val="00594F57"/>
    <w:rsid w:val="00597995"/>
    <w:rsid w:val="005A3577"/>
    <w:rsid w:val="005B45BB"/>
    <w:rsid w:val="005C07F8"/>
    <w:rsid w:val="005C15CA"/>
    <w:rsid w:val="005C4087"/>
    <w:rsid w:val="005D7893"/>
    <w:rsid w:val="005E1FDB"/>
    <w:rsid w:val="005E50E0"/>
    <w:rsid w:val="005E64BE"/>
    <w:rsid w:val="006026DE"/>
    <w:rsid w:val="006067FC"/>
    <w:rsid w:val="00607ADD"/>
    <w:rsid w:val="00616138"/>
    <w:rsid w:val="00620F9C"/>
    <w:rsid w:val="00621B4C"/>
    <w:rsid w:val="00630E72"/>
    <w:rsid w:val="00633644"/>
    <w:rsid w:val="0065020E"/>
    <w:rsid w:val="00655053"/>
    <w:rsid w:val="00680F9C"/>
    <w:rsid w:val="00683C44"/>
    <w:rsid w:val="006931C6"/>
    <w:rsid w:val="006B1D82"/>
    <w:rsid w:val="006D144C"/>
    <w:rsid w:val="006D3A7D"/>
    <w:rsid w:val="006F4BBD"/>
    <w:rsid w:val="00704158"/>
    <w:rsid w:val="00706F40"/>
    <w:rsid w:val="00710856"/>
    <w:rsid w:val="007325D5"/>
    <w:rsid w:val="00746E30"/>
    <w:rsid w:val="00756E8D"/>
    <w:rsid w:val="007646D1"/>
    <w:rsid w:val="00771E74"/>
    <w:rsid w:val="00776008"/>
    <w:rsid w:val="007836CE"/>
    <w:rsid w:val="007869B9"/>
    <w:rsid w:val="00792659"/>
    <w:rsid w:val="00794756"/>
    <w:rsid w:val="007A0C55"/>
    <w:rsid w:val="007B7118"/>
    <w:rsid w:val="007D3982"/>
    <w:rsid w:val="007D6CEA"/>
    <w:rsid w:val="007E27DF"/>
    <w:rsid w:val="007F165E"/>
    <w:rsid w:val="008065B2"/>
    <w:rsid w:val="008252DC"/>
    <w:rsid w:val="00825CE1"/>
    <w:rsid w:val="00830417"/>
    <w:rsid w:val="0085703C"/>
    <w:rsid w:val="00873236"/>
    <w:rsid w:val="00886263"/>
    <w:rsid w:val="00894C89"/>
    <w:rsid w:val="00895B73"/>
    <w:rsid w:val="008C14BE"/>
    <w:rsid w:val="008C4D84"/>
    <w:rsid w:val="008E0689"/>
    <w:rsid w:val="008E56C0"/>
    <w:rsid w:val="00904ED2"/>
    <w:rsid w:val="00924243"/>
    <w:rsid w:val="00924798"/>
    <w:rsid w:val="009425F2"/>
    <w:rsid w:val="00946518"/>
    <w:rsid w:val="00954C98"/>
    <w:rsid w:val="009646FA"/>
    <w:rsid w:val="00965EB6"/>
    <w:rsid w:val="00982DA9"/>
    <w:rsid w:val="00990538"/>
    <w:rsid w:val="0099455D"/>
    <w:rsid w:val="009A50EF"/>
    <w:rsid w:val="009C0640"/>
    <w:rsid w:val="009D40C8"/>
    <w:rsid w:val="009D7176"/>
    <w:rsid w:val="00A04E95"/>
    <w:rsid w:val="00A24960"/>
    <w:rsid w:val="00A30C6F"/>
    <w:rsid w:val="00A35628"/>
    <w:rsid w:val="00A507F7"/>
    <w:rsid w:val="00A55072"/>
    <w:rsid w:val="00A5511D"/>
    <w:rsid w:val="00A560F9"/>
    <w:rsid w:val="00A6485E"/>
    <w:rsid w:val="00A737B9"/>
    <w:rsid w:val="00A75036"/>
    <w:rsid w:val="00A90DEA"/>
    <w:rsid w:val="00A94A3C"/>
    <w:rsid w:val="00AA3243"/>
    <w:rsid w:val="00AA3E94"/>
    <w:rsid w:val="00AA5A64"/>
    <w:rsid w:val="00AA77CC"/>
    <w:rsid w:val="00AB04B1"/>
    <w:rsid w:val="00AB7240"/>
    <w:rsid w:val="00AD45A0"/>
    <w:rsid w:val="00AE7042"/>
    <w:rsid w:val="00B120F5"/>
    <w:rsid w:val="00B21D46"/>
    <w:rsid w:val="00B475F4"/>
    <w:rsid w:val="00B646EF"/>
    <w:rsid w:val="00B76B91"/>
    <w:rsid w:val="00B80421"/>
    <w:rsid w:val="00B95ACB"/>
    <w:rsid w:val="00B9647F"/>
    <w:rsid w:val="00BA19FE"/>
    <w:rsid w:val="00BA41A7"/>
    <w:rsid w:val="00BA536B"/>
    <w:rsid w:val="00BB5E36"/>
    <w:rsid w:val="00BC4291"/>
    <w:rsid w:val="00BD62DC"/>
    <w:rsid w:val="00BE715B"/>
    <w:rsid w:val="00BE7211"/>
    <w:rsid w:val="00C0375F"/>
    <w:rsid w:val="00C06BA0"/>
    <w:rsid w:val="00C13304"/>
    <w:rsid w:val="00C270F9"/>
    <w:rsid w:val="00C354C5"/>
    <w:rsid w:val="00C35CAB"/>
    <w:rsid w:val="00C46328"/>
    <w:rsid w:val="00C563BD"/>
    <w:rsid w:val="00C65689"/>
    <w:rsid w:val="00C70903"/>
    <w:rsid w:val="00C82341"/>
    <w:rsid w:val="00C958CB"/>
    <w:rsid w:val="00CB128F"/>
    <w:rsid w:val="00CC66F1"/>
    <w:rsid w:val="00CD5B3F"/>
    <w:rsid w:val="00D12C57"/>
    <w:rsid w:val="00D20040"/>
    <w:rsid w:val="00D3615C"/>
    <w:rsid w:val="00D42F5E"/>
    <w:rsid w:val="00D4559B"/>
    <w:rsid w:val="00D55286"/>
    <w:rsid w:val="00D700D6"/>
    <w:rsid w:val="00D825B7"/>
    <w:rsid w:val="00D8288F"/>
    <w:rsid w:val="00D87275"/>
    <w:rsid w:val="00D93FF7"/>
    <w:rsid w:val="00DA797D"/>
    <w:rsid w:val="00DB5404"/>
    <w:rsid w:val="00DC13CC"/>
    <w:rsid w:val="00DC1CD8"/>
    <w:rsid w:val="00DD2376"/>
    <w:rsid w:val="00DE0670"/>
    <w:rsid w:val="00DE1176"/>
    <w:rsid w:val="00DE5C4D"/>
    <w:rsid w:val="00DF59BA"/>
    <w:rsid w:val="00E00425"/>
    <w:rsid w:val="00E13622"/>
    <w:rsid w:val="00E167BE"/>
    <w:rsid w:val="00E20CCF"/>
    <w:rsid w:val="00E31C46"/>
    <w:rsid w:val="00E44CA4"/>
    <w:rsid w:val="00E46E69"/>
    <w:rsid w:val="00E47064"/>
    <w:rsid w:val="00E539C3"/>
    <w:rsid w:val="00E66BB6"/>
    <w:rsid w:val="00E84ACD"/>
    <w:rsid w:val="00E93BE0"/>
    <w:rsid w:val="00EB5946"/>
    <w:rsid w:val="00EC1228"/>
    <w:rsid w:val="00EC2CE1"/>
    <w:rsid w:val="00EE40D2"/>
    <w:rsid w:val="00EE6E33"/>
    <w:rsid w:val="00F14A2F"/>
    <w:rsid w:val="00F318CA"/>
    <w:rsid w:val="00F412E3"/>
    <w:rsid w:val="00F64680"/>
    <w:rsid w:val="00F706A0"/>
    <w:rsid w:val="00F831C6"/>
    <w:rsid w:val="00F83806"/>
    <w:rsid w:val="00F83F29"/>
    <w:rsid w:val="00F90C51"/>
    <w:rsid w:val="00F975AC"/>
    <w:rsid w:val="00F97EC9"/>
    <w:rsid w:val="00FA02E8"/>
    <w:rsid w:val="00FA0D5A"/>
    <w:rsid w:val="00FD4C05"/>
    <w:rsid w:val="00FE4B21"/>
    <w:rsid w:val="00FF4A1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1DC15A"/>
  <w15:chartTrackingRefBased/>
  <w15:docId w15:val="{F669B764-9D3D-48CB-B90D-ACCF5FB127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GB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22891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chart" Target="charts/chart2.xml"/><Relationship Id="rId4" Type="http://schemas.openxmlformats.org/officeDocument/2006/relationships/chart" Target="charts/chart1.xml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file:///E:\Nuc\Y2Sem1\Comm\C++\C++2\Exercise2\exercise2question2\rk1out2.xlsm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_rels/chart2.xml.rels><?xml version="1.0" encoding="UTF-8" standalone="yes"?>
<Relationships xmlns="http://schemas.openxmlformats.org/package/2006/relationships"><Relationship Id="rId3" Type="http://schemas.openxmlformats.org/officeDocument/2006/relationships/oleObject" Target="file:///E:\Nuc\Y2Sem1\Comm\C++\C++2\Exercise2\exercise2question2\rk1Final.xlsx" TargetMode="External"/><Relationship Id="rId2" Type="http://schemas.microsoft.com/office/2011/relationships/chartColorStyle" Target="colors2.xml"/><Relationship Id="rId1" Type="http://schemas.microsoft.com/office/2011/relationships/chartStyle" Target="style2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/>
              <a:t>Velocity</a:t>
            </a:r>
            <a:r>
              <a:rPr lang="en-US" baseline="0"/>
              <a:t> of parachutist with parachute opening at t=25s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rk1out!$B$1</c:f>
              <c:strCache>
                <c:ptCount val="1"/>
                <c:pt idx="0">
                  <c:v>v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rk1out!$A$2:$A$202</c:f>
              <c:numCache>
                <c:formatCode>General</c:formatCode>
                <c:ptCount val="201"/>
                <c:pt idx="0">
                  <c:v>0</c:v>
                </c:pt>
                <c:pt idx="1">
                  <c:v>0.15</c:v>
                </c:pt>
                <c:pt idx="2">
                  <c:v>0.3</c:v>
                </c:pt>
                <c:pt idx="3">
                  <c:v>0.45</c:v>
                </c:pt>
                <c:pt idx="4">
                  <c:v>0.6</c:v>
                </c:pt>
                <c:pt idx="5">
                  <c:v>0.75</c:v>
                </c:pt>
                <c:pt idx="6">
                  <c:v>0.9</c:v>
                </c:pt>
                <c:pt idx="7">
                  <c:v>1.05</c:v>
                </c:pt>
                <c:pt idx="8">
                  <c:v>1.2</c:v>
                </c:pt>
                <c:pt idx="9">
                  <c:v>1.35</c:v>
                </c:pt>
                <c:pt idx="10">
                  <c:v>1.5</c:v>
                </c:pt>
                <c:pt idx="11">
                  <c:v>1.65</c:v>
                </c:pt>
                <c:pt idx="12">
                  <c:v>1.8</c:v>
                </c:pt>
                <c:pt idx="13">
                  <c:v>1.95</c:v>
                </c:pt>
                <c:pt idx="14">
                  <c:v>2.1</c:v>
                </c:pt>
                <c:pt idx="15">
                  <c:v>2.25</c:v>
                </c:pt>
                <c:pt idx="16">
                  <c:v>2.4</c:v>
                </c:pt>
                <c:pt idx="17">
                  <c:v>2.5499999999999998</c:v>
                </c:pt>
                <c:pt idx="18">
                  <c:v>2.7</c:v>
                </c:pt>
                <c:pt idx="19">
                  <c:v>2.85</c:v>
                </c:pt>
                <c:pt idx="20">
                  <c:v>3</c:v>
                </c:pt>
                <c:pt idx="21">
                  <c:v>3.15</c:v>
                </c:pt>
                <c:pt idx="22">
                  <c:v>3.3</c:v>
                </c:pt>
                <c:pt idx="23">
                  <c:v>3.45</c:v>
                </c:pt>
                <c:pt idx="24">
                  <c:v>3.6</c:v>
                </c:pt>
                <c:pt idx="25">
                  <c:v>3.75</c:v>
                </c:pt>
                <c:pt idx="26">
                  <c:v>3.9</c:v>
                </c:pt>
                <c:pt idx="27">
                  <c:v>4.05</c:v>
                </c:pt>
                <c:pt idx="28">
                  <c:v>4.2</c:v>
                </c:pt>
                <c:pt idx="29">
                  <c:v>4.3499999999999996</c:v>
                </c:pt>
                <c:pt idx="30">
                  <c:v>4.5</c:v>
                </c:pt>
                <c:pt idx="31">
                  <c:v>4.6500000000000004</c:v>
                </c:pt>
                <c:pt idx="32">
                  <c:v>4.8</c:v>
                </c:pt>
                <c:pt idx="33">
                  <c:v>4.95</c:v>
                </c:pt>
                <c:pt idx="34">
                  <c:v>5.0999999999999996</c:v>
                </c:pt>
                <c:pt idx="35">
                  <c:v>5.25</c:v>
                </c:pt>
                <c:pt idx="36">
                  <c:v>5.4</c:v>
                </c:pt>
                <c:pt idx="37">
                  <c:v>5.55</c:v>
                </c:pt>
                <c:pt idx="38">
                  <c:v>5.7</c:v>
                </c:pt>
                <c:pt idx="39">
                  <c:v>5.85</c:v>
                </c:pt>
                <c:pt idx="40">
                  <c:v>6</c:v>
                </c:pt>
                <c:pt idx="41">
                  <c:v>6.15</c:v>
                </c:pt>
                <c:pt idx="42">
                  <c:v>6.3</c:v>
                </c:pt>
                <c:pt idx="43">
                  <c:v>6.45</c:v>
                </c:pt>
                <c:pt idx="44">
                  <c:v>6.6</c:v>
                </c:pt>
                <c:pt idx="45">
                  <c:v>6.75</c:v>
                </c:pt>
                <c:pt idx="46">
                  <c:v>6.9</c:v>
                </c:pt>
                <c:pt idx="47">
                  <c:v>7.05</c:v>
                </c:pt>
                <c:pt idx="48">
                  <c:v>7.2</c:v>
                </c:pt>
                <c:pt idx="49">
                  <c:v>7.35</c:v>
                </c:pt>
                <c:pt idx="50">
                  <c:v>7.5</c:v>
                </c:pt>
                <c:pt idx="51">
                  <c:v>7.65</c:v>
                </c:pt>
                <c:pt idx="52">
                  <c:v>7.8</c:v>
                </c:pt>
                <c:pt idx="53">
                  <c:v>7.95</c:v>
                </c:pt>
                <c:pt idx="54">
                  <c:v>8.1</c:v>
                </c:pt>
                <c:pt idx="55">
                  <c:v>8.25</c:v>
                </c:pt>
                <c:pt idx="56">
                  <c:v>8.4</c:v>
                </c:pt>
                <c:pt idx="57">
                  <c:v>8.5500000000000007</c:v>
                </c:pt>
                <c:pt idx="58">
                  <c:v>8.6999999999999993</c:v>
                </c:pt>
                <c:pt idx="59">
                  <c:v>8.85</c:v>
                </c:pt>
                <c:pt idx="60">
                  <c:v>9</c:v>
                </c:pt>
                <c:pt idx="61">
                  <c:v>9.15</c:v>
                </c:pt>
                <c:pt idx="62">
                  <c:v>9.3000000000000007</c:v>
                </c:pt>
                <c:pt idx="63">
                  <c:v>9.4499999999999993</c:v>
                </c:pt>
                <c:pt idx="64">
                  <c:v>9.6</c:v>
                </c:pt>
                <c:pt idx="65">
                  <c:v>9.75</c:v>
                </c:pt>
                <c:pt idx="66">
                  <c:v>9.9</c:v>
                </c:pt>
                <c:pt idx="67">
                  <c:v>10.050000000000001</c:v>
                </c:pt>
                <c:pt idx="68">
                  <c:v>10.199999999999999</c:v>
                </c:pt>
                <c:pt idx="69">
                  <c:v>10.35</c:v>
                </c:pt>
                <c:pt idx="70">
                  <c:v>10.5</c:v>
                </c:pt>
                <c:pt idx="71">
                  <c:v>10.65</c:v>
                </c:pt>
                <c:pt idx="72">
                  <c:v>10.8</c:v>
                </c:pt>
                <c:pt idx="73">
                  <c:v>10.95</c:v>
                </c:pt>
                <c:pt idx="74">
                  <c:v>11.1</c:v>
                </c:pt>
                <c:pt idx="75">
                  <c:v>11.25</c:v>
                </c:pt>
                <c:pt idx="76">
                  <c:v>11.4</c:v>
                </c:pt>
                <c:pt idx="77">
                  <c:v>11.55</c:v>
                </c:pt>
                <c:pt idx="78">
                  <c:v>11.7</c:v>
                </c:pt>
                <c:pt idx="79">
                  <c:v>11.85</c:v>
                </c:pt>
                <c:pt idx="80">
                  <c:v>12</c:v>
                </c:pt>
                <c:pt idx="81">
                  <c:v>12.15</c:v>
                </c:pt>
                <c:pt idx="82">
                  <c:v>12.3</c:v>
                </c:pt>
                <c:pt idx="83">
                  <c:v>12.45</c:v>
                </c:pt>
                <c:pt idx="84">
                  <c:v>12.6</c:v>
                </c:pt>
                <c:pt idx="85">
                  <c:v>12.75</c:v>
                </c:pt>
                <c:pt idx="86">
                  <c:v>12.9</c:v>
                </c:pt>
                <c:pt idx="87">
                  <c:v>13.05</c:v>
                </c:pt>
                <c:pt idx="88">
                  <c:v>13.2</c:v>
                </c:pt>
                <c:pt idx="89">
                  <c:v>13.35</c:v>
                </c:pt>
                <c:pt idx="90">
                  <c:v>13.5</c:v>
                </c:pt>
                <c:pt idx="91">
                  <c:v>13.65</c:v>
                </c:pt>
                <c:pt idx="92">
                  <c:v>13.8</c:v>
                </c:pt>
                <c:pt idx="93">
                  <c:v>13.95</c:v>
                </c:pt>
                <c:pt idx="94">
                  <c:v>14.1</c:v>
                </c:pt>
                <c:pt idx="95">
                  <c:v>14.25</c:v>
                </c:pt>
                <c:pt idx="96">
                  <c:v>14.4</c:v>
                </c:pt>
                <c:pt idx="97">
                  <c:v>14.55</c:v>
                </c:pt>
                <c:pt idx="98">
                  <c:v>14.7</c:v>
                </c:pt>
                <c:pt idx="99">
                  <c:v>14.85</c:v>
                </c:pt>
                <c:pt idx="100">
                  <c:v>15</c:v>
                </c:pt>
                <c:pt idx="101">
                  <c:v>15.15</c:v>
                </c:pt>
                <c:pt idx="102">
                  <c:v>15.3</c:v>
                </c:pt>
                <c:pt idx="103">
                  <c:v>15.45</c:v>
                </c:pt>
                <c:pt idx="104">
                  <c:v>15.6</c:v>
                </c:pt>
                <c:pt idx="105">
                  <c:v>15.75</c:v>
                </c:pt>
                <c:pt idx="106">
                  <c:v>15.9</c:v>
                </c:pt>
                <c:pt idx="107">
                  <c:v>16.05</c:v>
                </c:pt>
                <c:pt idx="108">
                  <c:v>16.2</c:v>
                </c:pt>
                <c:pt idx="109">
                  <c:v>16.350000000000001</c:v>
                </c:pt>
                <c:pt idx="110">
                  <c:v>16.5</c:v>
                </c:pt>
                <c:pt idx="111">
                  <c:v>16.649999999999999</c:v>
                </c:pt>
                <c:pt idx="112">
                  <c:v>16.8</c:v>
                </c:pt>
                <c:pt idx="113">
                  <c:v>16.95</c:v>
                </c:pt>
                <c:pt idx="114">
                  <c:v>17.100000000000001</c:v>
                </c:pt>
                <c:pt idx="115">
                  <c:v>17.25</c:v>
                </c:pt>
                <c:pt idx="116">
                  <c:v>17.399999999999999</c:v>
                </c:pt>
                <c:pt idx="117">
                  <c:v>17.55</c:v>
                </c:pt>
                <c:pt idx="118">
                  <c:v>17.7</c:v>
                </c:pt>
                <c:pt idx="119">
                  <c:v>17.850000000000001</c:v>
                </c:pt>
                <c:pt idx="120">
                  <c:v>18</c:v>
                </c:pt>
                <c:pt idx="121">
                  <c:v>18.149999999999999</c:v>
                </c:pt>
                <c:pt idx="122">
                  <c:v>18.3</c:v>
                </c:pt>
                <c:pt idx="123">
                  <c:v>18.45</c:v>
                </c:pt>
                <c:pt idx="124">
                  <c:v>18.600000000000001</c:v>
                </c:pt>
                <c:pt idx="125">
                  <c:v>18.75</c:v>
                </c:pt>
                <c:pt idx="126">
                  <c:v>18.899999999999999</c:v>
                </c:pt>
                <c:pt idx="127">
                  <c:v>19.05</c:v>
                </c:pt>
                <c:pt idx="128">
                  <c:v>19.2</c:v>
                </c:pt>
                <c:pt idx="129">
                  <c:v>19.350000000000001</c:v>
                </c:pt>
                <c:pt idx="130">
                  <c:v>19.5</c:v>
                </c:pt>
                <c:pt idx="131">
                  <c:v>19.649999999999999</c:v>
                </c:pt>
                <c:pt idx="132">
                  <c:v>19.8</c:v>
                </c:pt>
                <c:pt idx="133">
                  <c:v>19.95</c:v>
                </c:pt>
                <c:pt idx="134">
                  <c:v>20.100000000000001</c:v>
                </c:pt>
                <c:pt idx="135">
                  <c:v>20.25</c:v>
                </c:pt>
                <c:pt idx="136">
                  <c:v>20.399999999999999</c:v>
                </c:pt>
                <c:pt idx="137">
                  <c:v>20.55</c:v>
                </c:pt>
                <c:pt idx="138">
                  <c:v>20.7</c:v>
                </c:pt>
                <c:pt idx="139">
                  <c:v>20.85</c:v>
                </c:pt>
                <c:pt idx="140">
                  <c:v>21</c:v>
                </c:pt>
                <c:pt idx="141">
                  <c:v>21.15</c:v>
                </c:pt>
                <c:pt idx="142">
                  <c:v>21.3</c:v>
                </c:pt>
                <c:pt idx="143">
                  <c:v>21.45</c:v>
                </c:pt>
                <c:pt idx="144">
                  <c:v>21.6</c:v>
                </c:pt>
                <c:pt idx="145">
                  <c:v>21.75</c:v>
                </c:pt>
                <c:pt idx="146">
                  <c:v>21.9</c:v>
                </c:pt>
                <c:pt idx="147">
                  <c:v>22.05</c:v>
                </c:pt>
                <c:pt idx="148">
                  <c:v>22.2</c:v>
                </c:pt>
                <c:pt idx="149">
                  <c:v>22.35</c:v>
                </c:pt>
                <c:pt idx="150">
                  <c:v>22.5</c:v>
                </c:pt>
                <c:pt idx="151">
                  <c:v>22.65</c:v>
                </c:pt>
                <c:pt idx="152">
                  <c:v>22.8</c:v>
                </c:pt>
                <c:pt idx="153">
                  <c:v>22.95</c:v>
                </c:pt>
                <c:pt idx="154">
                  <c:v>23.1</c:v>
                </c:pt>
                <c:pt idx="155">
                  <c:v>23.25</c:v>
                </c:pt>
                <c:pt idx="156">
                  <c:v>23.4</c:v>
                </c:pt>
                <c:pt idx="157">
                  <c:v>23.55</c:v>
                </c:pt>
                <c:pt idx="158">
                  <c:v>23.7</c:v>
                </c:pt>
                <c:pt idx="159">
                  <c:v>23.85</c:v>
                </c:pt>
                <c:pt idx="160">
                  <c:v>24</c:v>
                </c:pt>
                <c:pt idx="161">
                  <c:v>24.15</c:v>
                </c:pt>
                <c:pt idx="162">
                  <c:v>24.3</c:v>
                </c:pt>
                <c:pt idx="163">
                  <c:v>24.45</c:v>
                </c:pt>
                <c:pt idx="164">
                  <c:v>24.6</c:v>
                </c:pt>
                <c:pt idx="165">
                  <c:v>24.75</c:v>
                </c:pt>
                <c:pt idx="166">
                  <c:v>24.9</c:v>
                </c:pt>
                <c:pt idx="167">
                  <c:v>25.05</c:v>
                </c:pt>
                <c:pt idx="168">
                  <c:v>25.2</c:v>
                </c:pt>
                <c:pt idx="169">
                  <c:v>25.35</c:v>
                </c:pt>
                <c:pt idx="170">
                  <c:v>25.5</c:v>
                </c:pt>
                <c:pt idx="171">
                  <c:v>25.65</c:v>
                </c:pt>
                <c:pt idx="172">
                  <c:v>25.8</c:v>
                </c:pt>
                <c:pt idx="173">
                  <c:v>25.95</c:v>
                </c:pt>
                <c:pt idx="174">
                  <c:v>26.1</c:v>
                </c:pt>
                <c:pt idx="175">
                  <c:v>26.25</c:v>
                </c:pt>
                <c:pt idx="176">
                  <c:v>26.4</c:v>
                </c:pt>
                <c:pt idx="177">
                  <c:v>26.55</c:v>
                </c:pt>
                <c:pt idx="178">
                  <c:v>26.7</c:v>
                </c:pt>
                <c:pt idx="179">
                  <c:v>26.85</c:v>
                </c:pt>
                <c:pt idx="180">
                  <c:v>27</c:v>
                </c:pt>
                <c:pt idx="181">
                  <c:v>27.15</c:v>
                </c:pt>
                <c:pt idx="182">
                  <c:v>27.3</c:v>
                </c:pt>
                <c:pt idx="183">
                  <c:v>27.45</c:v>
                </c:pt>
                <c:pt idx="184">
                  <c:v>27.6</c:v>
                </c:pt>
                <c:pt idx="185">
                  <c:v>27.75</c:v>
                </c:pt>
                <c:pt idx="186">
                  <c:v>27.9</c:v>
                </c:pt>
                <c:pt idx="187">
                  <c:v>28.05</c:v>
                </c:pt>
                <c:pt idx="188">
                  <c:v>28.2</c:v>
                </c:pt>
                <c:pt idx="189">
                  <c:v>28.35</c:v>
                </c:pt>
                <c:pt idx="190">
                  <c:v>28.5</c:v>
                </c:pt>
                <c:pt idx="191">
                  <c:v>28.65</c:v>
                </c:pt>
                <c:pt idx="192">
                  <c:v>28.8</c:v>
                </c:pt>
                <c:pt idx="193">
                  <c:v>28.95</c:v>
                </c:pt>
                <c:pt idx="194">
                  <c:v>29.1</c:v>
                </c:pt>
                <c:pt idx="195">
                  <c:v>29.25</c:v>
                </c:pt>
                <c:pt idx="196">
                  <c:v>29.4</c:v>
                </c:pt>
                <c:pt idx="197">
                  <c:v>29.55</c:v>
                </c:pt>
                <c:pt idx="198">
                  <c:v>29.7</c:v>
                </c:pt>
                <c:pt idx="199">
                  <c:v>29.85</c:v>
                </c:pt>
                <c:pt idx="200">
                  <c:v>30</c:v>
                </c:pt>
              </c:numCache>
            </c:numRef>
          </c:cat>
          <c:val>
            <c:numRef>
              <c:f>rk1out!$B$2:$B$202</c:f>
              <c:numCache>
                <c:formatCode>General</c:formatCode>
                <c:ptCount val="201"/>
                <c:pt idx="0">
                  <c:v>0</c:v>
                </c:pt>
                <c:pt idx="1">
                  <c:v>1.4711799999999999</c:v>
                </c:pt>
                <c:pt idx="2">
                  <c:v>2.9403999999999999</c:v>
                </c:pt>
                <c:pt idx="3">
                  <c:v>4.4057500000000003</c:v>
                </c:pt>
                <c:pt idx="4">
                  <c:v>5.8653000000000004</c:v>
                </c:pt>
                <c:pt idx="5">
                  <c:v>7.31717</c:v>
                </c:pt>
                <c:pt idx="6">
                  <c:v>8.7595100000000006</c:v>
                </c:pt>
                <c:pt idx="7">
                  <c:v>10.1905</c:v>
                </c:pt>
                <c:pt idx="8">
                  <c:v>11.608499999999999</c:v>
                </c:pt>
                <c:pt idx="9">
                  <c:v>13.011699999999999</c:v>
                </c:pt>
                <c:pt idx="10">
                  <c:v>14.3986</c:v>
                </c:pt>
                <c:pt idx="11">
                  <c:v>15.7676</c:v>
                </c:pt>
                <c:pt idx="12">
                  <c:v>17.1174</c:v>
                </c:pt>
                <c:pt idx="13">
                  <c:v>18.4465</c:v>
                </c:pt>
                <c:pt idx="14">
                  <c:v>19.753699999999998</c:v>
                </c:pt>
                <c:pt idx="15">
                  <c:v>21.0379</c:v>
                </c:pt>
                <c:pt idx="16">
                  <c:v>22.297999999999998</c:v>
                </c:pt>
                <c:pt idx="17">
                  <c:v>23.533100000000001</c:v>
                </c:pt>
                <c:pt idx="18">
                  <c:v>24.7424</c:v>
                </c:pt>
                <c:pt idx="19">
                  <c:v>25.924900000000001</c:v>
                </c:pt>
                <c:pt idx="20">
                  <c:v>27.080300000000001</c:v>
                </c:pt>
                <c:pt idx="21">
                  <c:v>28.207799999999999</c:v>
                </c:pt>
                <c:pt idx="22">
                  <c:v>29.306999999999999</c:v>
                </c:pt>
                <c:pt idx="23">
                  <c:v>30.377700000000001</c:v>
                </c:pt>
                <c:pt idx="24">
                  <c:v>31.4194</c:v>
                </c:pt>
                <c:pt idx="25">
                  <c:v>32.432200000000002</c:v>
                </c:pt>
                <c:pt idx="26">
                  <c:v>33.415799999999997</c:v>
                </c:pt>
                <c:pt idx="27">
                  <c:v>34.370199999999997</c:v>
                </c:pt>
                <c:pt idx="28">
                  <c:v>35.2956</c:v>
                </c:pt>
                <c:pt idx="29">
                  <c:v>36.192100000000003</c:v>
                </c:pt>
                <c:pt idx="30">
                  <c:v>37.059800000000003</c:v>
                </c:pt>
                <c:pt idx="31">
                  <c:v>37.899099999999997</c:v>
                </c:pt>
                <c:pt idx="32">
                  <c:v>38.7102</c:v>
                </c:pt>
                <c:pt idx="33">
                  <c:v>39.493600000000001</c:v>
                </c:pt>
                <c:pt idx="34">
                  <c:v>40.249600000000001</c:v>
                </c:pt>
                <c:pt idx="35">
                  <c:v>40.978700000000003</c:v>
                </c:pt>
                <c:pt idx="36">
                  <c:v>41.681399999999996</c:v>
                </c:pt>
                <c:pt idx="37">
                  <c:v>42.3583</c:v>
                </c:pt>
                <c:pt idx="38">
                  <c:v>43.009799999999998</c:v>
                </c:pt>
                <c:pt idx="39">
                  <c:v>43.636600000000001</c:v>
                </c:pt>
                <c:pt idx="40">
                  <c:v>44.2393</c:v>
                </c:pt>
                <c:pt idx="41">
                  <c:v>44.818399999999997</c:v>
                </c:pt>
                <c:pt idx="42">
                  <c:v>45.374699999999997</c:v>
                </c:pt>
                <c:pt idx="43">
                  <c:v>45.908700000000003</c:v>
                </c:pt>
                <c:pt idx="44">
                  <c:v>46.420999999999999</c:v>
                </c:pt>
                <c:pt idx="45">
                  <c:v>46.912500000000001</c:v>
                </c:pt>
                <c:pt idx="46">
                  <c:v>47.383600000000001</c:v>
                </c:pt>
                <c:pt idx="47">
                  <c:v>47.835000000000001</c:v>
                </c:pt>
                <c:pt idx="48">
                  <c:v>48.267400000000002</c:v>
                </c:pt>
                <c:pt idx="49">
                  <c:v>48.681399999999996</c:v>
                </c:pt>
                <c:pt idx="50">
                  <c:v>49.0777</c:v>
                </c:pt>
                <c:pt idx="51">
                  <c:v>49.456899999999997</c:v>
                </c:pt>
                <c:pt idx="52">
                  <c:v>49.819499999999998</c:v>
                </c:pt>
                <c:pt idx="53">
                  <c:v>50.1663</c:v>
                </c:pt>
                <c:pt idx="54">
                  <c:v>50.497700000000002</c:v>
                </c:pt>
                <c:pt idx="55">
                  <c:v>50.814500000000002</c:v>
                </c:pt>
                <c:pt idx="56">
                  <c:v>51.116999999999997</c:v>
                </c:pt>
                <c:pt idx="57">
                  <c:v>51.405999999999999</c:v>
                </c:pt>
                <c:pt idx="58">
                  <c:v>51.681899999999999</c:v>
                </c:pt>
                <c:pt idx="59">
                  <c:v>51.945300000000003</c:v>
                </c:pt>
                <c:pt idx="60">
                  <c:v>52.196599999999997</c:v>
                </c:pt>
                <c:pt idx="61">
                  <c:v>52.436399999999999</c:v>
                </c:pt>
                <c:pt idx="62">
                  <c:v>52.665100000000002</c:v>
                </c:pt>
                <c:pt idx="63">
                  <c:v>52.883299999999998</c:v>
                </c:pt>
                <c:pt idx="64">
                  <c:v>53.091299999999997</c:v>
                </c:pt>
                <c:pt idx="65">
                  <c:v>53.2896</c:v>
                </c:pt>
                <c:pt idx="66">
                  <c:v>53.4786</c:v>
                </c:pt>
                <c:pt idx="67">
                  <c:v>53.658799999999999</c:v>
                </c:pt>
                <c:pt idx="68">
                  <c:v>53.830399999999997</c:v>
                </c:pt>
                <c:pt idx="69">
                  <c:v>53.993899999999996</c:v>
                </c:pt>
                <c:pt idx="70">
                  <c:v>54.149700000000003</c:v>
                </c:pt>
                <c:pt idx="71">
                  <c:v>54.298099999999998</c:v>
                </c:pt>
                <c:pt idx="72">
                  <c:v>54.439399999999999</c:v>
                </c:pt>
                <c:pt idx="73">
                  <c:v>54.573900000000002</c:v>
                </c:pt>
                <c:pt idx="74">
                  <c:v>54.701999999999998</c:v>
                </c:pt>
                <c:pt idx="75">
                  <c:v>54.823900000000002</c:v>
                </c:pt>
                <c:pt idx="76">
                  <c:v>54.94</c:v>
                </c:pt>
                <c:pt idx="77">
                  <c:v>55.0505</c:v>
                </c:pt>
                <c:pt idx="78">
                  <c:v>55.1556</c:v>
                </c:pt>
                <c:pt idx="79">
                  <c:v>55.255600000000001</c:v>
                </c:pt>
                <c:pt idx="80">
                  <c:v>55.3508</c:v>
                </c:pt>
                <c:pt idx="81">
                  <c:v>55.441299999999998</c:v>
                </c:pt>
                <c:pt idx="82">
                  <c:v>55.527500000000003</c:v>
                </c:pt>
                <c:pt idx="83">
                  <c:v>55.609400000000001</c:v>
                </c:pt>
                <c:pt idx="84">
                  <c:v>55.687399999999997</c:v>
                </c:pt>
                <c:pt idx="85">
                  <c:v>55.761499999999998</c:v>
                </c:pt>
                <c:pt idx="86">
                  <c:v>55.832000000000001</c:v>
                </c:pt>
                <c:pt idx="87">
                  <c:v>55.899099999999997</c:v>
                </c:pt>
                <c:pt idx="88">
                  <c:v>55.962899999999998</c:v>
                </c:pt>
                <c:pt idx="89">
                  <c:v>56.023499999999999</c:v>
                </c:pt>
                <c:pt idx="90">
                  <c:v>56.081099999999999</c:v>
                </c:pt>
                <c:pt idx="91">
                  <c:v>56.135899999999999</c:v>
                </c:pt>
                <c:pt idx="92">
                  <c:v>56.188099999999999</c:v>
                </c:pt>
                <c:pt idx="93">
                  <c:v>56.2376</c:v>
                </c:pt>
                <c:pt idx="94">
                  <c:v>56.284700000000001</c:v>
                </c:pt>
                <c:pt idx="95">
                  <c:v>56.329500000000003</c:v>
                </c:pt>
                <c:pt idx="96">
                  <c:v>56.372</c:v>
                </c:pt>
                <c:pt idx="97">
                  <c:v>56.412500000000001</c:v>
                </c:pt>
                <c:pt idx="98">
                  <c:v>56.450899999999997</c:v>
                </c:pt>
                <c:pt idx="99">
                  <c:v>56.487499999999997</c:v>
                </c:pt>
                <c:pt idx="100">
                  <c:v>56.522199999999998</c:v>
                </c:pt>
                <c:pt idx="101">
                  <c:v>56.555199999999999</c:v>
                </c:pt>
                <c:pt idx="102">
                  <c:v>56.586599999999997</c:v>
                </c:pt>
                <c:pt idx="103">
                  <c:v>56.616399999999999</c:v>
                </c:pt>
                <c:pt idx="104">
                  <c:v>56.6447</c:v>
                </c:pt>
                <c:pt idx="105">
                  <c:v>56.671700000000001</c:v>
                </c:pt>
                <c:pt idx="106">
                  <c:v>56.697299999999998</c:v>
                </c:pt>
                <c:pt idx="107">
                  <c:v>56.721600000000002</c:v>
                </c:pt>
                <c:pt idx="108">
                  <c:v>56.744700000000002</c:v>
                </c:pt>
                <c:pt idx="109">
                  <c:v>56.766599999999997</c:v>
                </c:pt>
                <c:pt idx="110">
                  <c:v>56.787500000000001</c:v>
                </c:pt>
                <c:pt idx="111">
                  <c:v>56.807299999999998</c:v>
                </c:pt>
                <c:pt idx="112">
                  <c:v>56.826099999999997</c:v>
                </c:pt>
                <c:pt idx="113">
                  <c:v>56.844000000000001</c:v>
                </c:pt>
                <c:pt idx="114">
                  <c:v>56.860999999999997</c:v>
                </c:pt>
                <c:pt idx="115">
                  <c:v>56.877200000000002</c:v>
                </c:pt>
                <c:pt idx="116">
                  <c:v>56.892499999999998</c:v>
                </c:pt>
                <c:pt idx="117">
                  <c:v>56.9071</c:v>
                </c:pt>
                <c:pt idx="118">
                  <c:v>56.920999999999999</c:v>
                </c:pt>
                <c:pt idx="119">
                  <c:v>56.934100000000001</c:v>
                </c:pt>
                <c:pt idx="120">
                  <c:v>56.946599999999997</c:v>
                </c:pt>
                <c:pt idx="121">
                  <c:v>56.958500000000001</c:v>
                </c:pt>
                <c:pt idx="122">
                  <c:v>56.969799999999999</c:v>
                </c:pt>
                <c:pt idx="123">
                  <c:v>56.980499999999999</c:v>
                </c:pt>
                <c:pt idx="124">
                  <c:v>56.990699999999997</c:v>
                </c:pt>
                <c:pt idx="125">
                  <c:v>57.000399999999999</c:v>
                </c:pt>
                <c:pt idx="126">
                  <c:v>57.009599999999999</c:v>
                </c:pt>
                <c:pt idx="127">
                  <c:v>57.018300000000004</c:v>
                </c:pt>
                <c:pt idx="128">
                  <c:v>57.026600000000002</c:v>
                </c:pt>
                <c:pt idx="129">
                  <c:v>57.034500000000001</c:v>
                </c:pt>
                <c:pt idx="130">
                  <c:v>57.042000000000002</c:v>
                </c:pt>
                <c:pt idx="131">
                  <c:v>57.049100000000003</c:v>
                </c:pt>
                <c:pt idx="132">
                  <c:v>57.055799999999998</c:v>
                </c:pt>
                <c:pt idx="133">
                  <c:v>57.0623</c:v>
                </c:pt>
                <c:pt idx="134">
                  <c:v>57.068399999999997</c:v>
                </c:pt>
                <c:pt idx="135">
                  <c:v>57.074100000000001</c:v>
                </c:pt>
                <c:pt idx="136">
                  <c:v>57.079599999999999</c:v>
                </c:pt>
                <c:pt idx="137">
                  <c:v>57.084899999999998</c:v>
                </c:pt>
                <c:pt idx="138">
                  <c:v>57.089799999999997</c:v>
                </c:pt>
                <c:pt idx="139">
                  <c:v>57.0946</c:v>
                </c:pt>
                <c:pt idx="140">
                  <c:v>57.098999999999997</c:v>
                </c:pt>
                <c:pt idx="141">
                  <c:v>57.103299999999997</c:v>
                </c:pt>
                <c:pt idx="142">
                  <c:v>57.107300000000002</c:v>
                </c:pt>
                <c:pt idx="143">
                  <c:v>57.111199999999997</c:v>
                </c:pt>
                <c:pt idx="144">
                  <c:v>57.114800000000002</c:v>
                </c:pt>
                <c:pt idx="145">
                  <c:v>57.118299999999998</c:v>
                </c:pt>
                <c:pt idx="146">
                  <c:v>57.121600000000001</c:v>
                </c:pt>
                <c:pt idx="147">
                  <c:v>57.124699999999997</c:v>
                </c:pt>
                <c:pt idx="148">
                  <c:v>57.127699999999997</c:v>
                </c:pt>
                <c:pt idx="149">
                  <c:v>57.130499999999998</c:v>
                </c:pt>
                <c:pt idx="150">
                  <c:v>57.133200000000002</c:v>
                </c:pt>
                <c:pt idx="151">
                  <c:v>57.1357</c:v>
                </c:pt>
                <c:pt idx="152">
                  <c:v>57.138100000000001</c:v>
                </c:pt>
                <c:pt idx="153">
                  <c:v>57.1404</c:v>
                </c:pt>
                <c:pt idx="154">
                  <c:v>57.142600000000002</c:v>
                </c:pt>
                <c:pt idx="155">
                  <c:v>57.1447</c:v>
                </c:pt>
                <c:pt idx="156">
                  <c:v>57.146599999999999</c:v>
                </c:pt>
                <c:pt idx="157">
                  <c:v>57.148499999999999</c:v>
                </c:pt>
                <c:pt idx="158">
                  <c:v>57.150300000000001</c:v>
                </c:pt>
                <c:pt idx="159">
                  <c:v>57.152000000000001</c:v>
                </c:pt>
                <c:pt idx="160">
                  <c:v>57.153599999999997</c:v>
                </c:pt>
                <c:pt idx="161">
                  <c:v>57.155099999999997</c:v>
                </c:pt>
                <c:pt idx="162">
                  <c:v>57.156500000000001</c:v>
                </c:pt>
                <c:pt idx="163">
                  <c:v>57.157899999999998</c:v>
                </c:pt>
                <c:pt idx="164">
                  <c:v>57.159199999999998</c:v>
                </c:pt>
                <c:pt idx="165">
                  <c:v>57.160499999999999</c:v>
                </c:pt>
                <c:pt idx="166">
                  <c:v>57.1616</c:v>
                </c:pt>
                <c:pt idx="167">
                  <c:v>16.662500000000001</c:v>
                </c:pt>
                <c:pt idx="168">
                  <c:v>10.4415</c:v>
                </c:pt>
                <c:pt idx="169">
                  <c:v>8.1392500000000005</c:v>
                </c:pt>
                <c:pt idx="170">
                  <c:v>7.0518099999999997</c:v>
                </c:pt>
                <c:pt idx="171">
                  <c:v>6.4796800000000001</c:v>
                </c:pt>
                <c:pt idx="172">
                  <c:v>6.1615500000000001</c:v>
                </c:pt>
                <c:pt idx="173">
                  <c:v>5.9791999999999996</c:v>
                </c:pt>
                <c:pt idx="174">
                  <c:v>5.8728600000000002</c:v>
                </c:pt>
                <c:pt idx="175">
                  <c:v>5.8102200000000002</c:v>
                </c:pt>
                <c:pt idx="176">
                  <c:v>5.7731000000000003</c:v>
                </c:pt>
                <c:pt idx="177">
                  <c:v>5.7510300000000001</c:v>
                </c:pt>
                <c:pt idx="178">
                  <c:v>5.7378799999999996</c:v>
                </c:pt>
                <c:pt idx="179">
                  <c:v>5.7300300000000002</c:v>
                </c:pt>
                <c:pt idx="180">
                  <c:v>5.7253499999999997</c:v>
                </c:pt>
                <c:pt idx="181">
                  <c:v>5.72255</c:v>
                </c:pt>
                <c:pt idx="182">
                  <c:v>5.7208699999999997</c:v>
                </c:pt>
                <c:pt idx="183">
                  <c:v>5.7198799999999999</c:v>
                </c:pt>
                <c:pt idx="184">
                  <c:v>5.7192800000000004</c:v>
                </c:pt>
                <c:pt idx="185">
                  <c:v>5.7189199999999998</c:v>
                </c:pt>
                <c:pt idx="186">
                  <c:v>5.7187099999999997</c:v>
                </c:pt>
                <c:pt idx="187">
                  <c:v>5.7185800000000002</c:v>
                </c:pt>
                <c:pt idx="188">
                  <c:v>5.7184999999999997</c:v>
                </c:pt>
                <c:pt idx="189">
                  <c:v>5.7184600000000003</c:v>
                </c:pt>
                <c:pt idx="190">
                  <c:v>5.7184299999999997</c:v>
                </c:pt>
                <c:pt idx="191">
                  <c:v>5.7184200000000001</c:v>
                </c:pt>
                <c:pt idx="192">
                  <c:v>5.7184100000000004</c:v>
                </c:pt>
                <c:pt idx="193">
                  <c:v>5.7183999999999999</c:v>
                </c:pt>
                <c:pt idx="194">
                  <c:v>5.7183999999999999</c:v>
                </c:pt>
                <c:pt idx="195">
                  <c:v>5.7183900000000003</c:v>
                </c:pt>
                <c:pt idx="196">
                  <c:v>5.7183900000000003</c:v>
                </c:pt>
                <c:pt idx="197">
                  <c:v>5.7183900000000003</c:v>
                </c:pt>
                <c:pt idx="198">
                  <c:v>5.7183900000000003</c:v>
                </c:pt>
                <c:pt idx="199">
                  <c:v>5.7183900000000003</c:v>
                </c:pt>
                <c:pt idx="200">
                  <c:v>5.71839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C254-4E87-A1AE-E80E76AE149D}"/>
            </c:ext>
          </c:extLst>
        </c:ser>
        <c:ser>
          <c:idx val="1"/>
          <c:order val="1"/>
          <c:tx>
            <c:strRef>
              <c:f>rk1out!$C$1</c:f>
              <c:strCache>
                <c:ptCount val="1"/>
                <c:pt idx="0">
                  <c:v>Theoretical value</c:v>
                </c:pt>
              </c:strCache>
            </c:strRef>
          </c:tx>
          <c:spPr>
            <a:ln w="28575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rk1out!$A$2:$A$202</c:f>
              <c:numCache>
                <c:formatCode>General</c:formatCode>
                <c:ptCount val="201"/>
                <c:pt idx="0">
                  <c:v>0</c:v>
                </c:pt>
                <c:pt idx="1">
                  <c:v>0.15</c:v>
                </c:pt>
                <c:pt idx="2">
                  <c:v>0.3</c:v>
                </c:pt>
                <c:pt idx="3">
                  <c:v>0.45</c:v>
                </c:pt>
                <c:pt idx="4">
                  <c:v>0.6</c:v>
                </c:pt>
                <c:pt idx="5">
                  <c:v>0.75</c:v>
                </c:pt>
                <c:pt idx="6">
                  <c:v>0.9</c:v>
                </c:pt>
                <c:pt idx="7">
                  <c:v>1.05</c:v>
                </c:pt>
                <c:pt idx="8">
                  <c:v>1.2</c:v>
                </c:pt>
                <c:pt idx="9">
                  <c:v>1.35</c:v>
                </c:pt>
                <c:pt idx="10">
                  <c:v>1.5</c:v>
                </c:pt>
                <c:pt idx="11">
                  <c:v>1.65</c:v>
                </c:pt>
                <c:pt idx="12">
                  <c:v>1.8</c:v>
                </c:pt>
                <c:pt idx="13">
                  <c:v>1.95</c:v>
                </c:pt>
                <c:pt idx="14">
                  <c:v>2.1</c:v>
                </c:pt>
                <c:pt idx="15">
                  <c:v>2.25</c:v>
                </c:pt>
                <c:pt idx="16">
                  <c:v>2.4</c:v>
                </c:pt>
                <c:pt idx="17">
                  <c:v>2.5499999999999998</c:v>
                </c:pt>
                <c:pt idx="18">
                  <c:v>2.7</c:v>
                </c:pt>
                <c:pt idx="19">
                  <c:v>2.85</c:v>
                </c:pt>
                <c:pt idx="20">
                  <c:v>3</c:v>
                </c:pt>
                <c:pt idx="21">
                  <c:v>3.15</c:v>
                </c:pt>
                <c:pt idx="22">
                  <c:v>3.3</c:v>
                </c:pt>
                <c:pt idx="23">
                  <c:v>3.45</c:v>
                </c:pt>
                <c:pt idx="24">
                  <c:v>3.6</c:v>
                </c:pt>
                <c:pt idx="25">
                  <c:v>3.75</c:v>
                </c:pt>
                <c:pt idx="26">
                  <c:v>3.9</c:v>
                </c:pt>
                <c:pt idx="27">
                  <c:v>4.05</c:v>
                </c:pt>
                <c:pt idx="28">
                  <c:v>4.2</c:v>
                </c:pt>
                <c:pt idx="29">
                  <c:v>4.3499999999999996</c:v>
                </c:pt>
                <c:pt idx="30">
                  <c:v>4.5</c:v>
                </c:pt>
                <c:pt idx="31">
                  <c:v>4.6500000000000004</c:v>
                </c:pt>
                <c:pt idx="32">
                  <c:v>4.8</c:v>
                </c:pt>
                <c:pt idx="33">
                  <c:v>4.95</c:v>
                </c:pt>
                <c:pt idx="34">
                  <c:v>5.0999999999999996</c:v>
                </c:pt>
                <c:pt idx="35">
                  <c:v>5.25</c:v>
                </c:pt>
                <c:pt idx="36">
                  <c:v>5.4</c:v>
                </c:pt>
                <c:pt idx="37">
                  <c:v>5.55</c:v>
                </c:pt>
                <c:pt idx="38">
                  <c:v>5.7</c:v>
                </c:pt>
                <c:pt idx="39">
                  <c:v>5.85</c:v>
                </c:pt>
                <c:pt idx="40">
                  <c:v>6</c:v>
                </c:pt>
                <c:pt idx="41">
                  <c:v>6.15</c:v>
                </c:pt>
                <c:pt idx="42">
                  <c:v>6.3</c:v>
                </c:pt>
                <c:pt idx="43">
                  <c:v>6.45</c:v>
                </c:pt>
                <c:pt idx="44">
                  <c:v>6.6</c:v>
                </c:pt>
                <c:pt idx="45">
                  <c:v>6.75</c:v>
                </c:pt>
                <c:pt idx="46">
                  <c:v>6.9</c:v>
                </c:pt>
                <c:pt idx="47">
                  <c:v>7.05</c:v>
                </c:pt>
                <c:pt idx="48">
                  <c:v>7.2</c:v>
                </c:pt>
                <c:pt idx="49">
                  <c:v>7.35</c:v>
                </c:pt>
                <c:pt idx="50">
                  <c:v>7.5</c:v>
                </c:pt>
                <c:pt idx="51">
                  <c:v>7.65</c:v>
                </c:pt>
                <c:pt idx="52">
                  <c:v>7.8</c:v>
                </c:pt>
                <c:pt idx="53">
                  <c:v>7.95</c:v>
                </c:pt>
                <c:pt idx="54">
                  <c:v>8.1</c:v>
                </c:pt>
                <c:pt idx="55">
                  <c:v>8.25</c:v>
                </c:pt>
                <c:pt idx="56">
                  <c:v>8.4</c:v>
                </c:pt>
                <c:pt idx="57">
                  <c:v>8.5500000000000007</c:v>
                </c:pt>
                <c:pt idx="58">
                  <c:v>8.6999999999999993</c:v>
                </c:pt>
                <c:pt idx="59">
                  <c:v>8.85</c:v>
                </c:pt>
                <c:pt idx="60">
                  <c:v>9</c:v>
                </c:pt>
                <c:pt idx="61">
                  <c:v>9.15</c:v>
                </c:pt>
                <c:pt idx="62">
                  <c:v>9.3000000000000007</c:v>
                </c:pt>
                <c:pt idx="63">
                  <c:v>9.4499999999999993</c:v>
                </c:pt>
                <c:pt idx="64">
                  <c:v>9.6</c:v>
                </c:pt>
                <c:pt idx="65">
                  <c:v>9.75</c:v>
                </c:pt>
                <c:pt idx="66">
                  <c:v>9.9</c:v>
                </c:pt>
                <c:pt idx="67">
                  <c:v>10.050000000000001</c:v>
                </c:pt>
                <c:pt idx="68">
                  <c:v>10.199999999999999</c:v>
                </c:pt>
                <c:pt idx="69">
                  <c:v>10.35</c:v>
                </c:pt>
                <c:pt idx="70">
                  <c:v>10.5</c:v>
                </c:pt>
                <c:pt idx="71">
                  <c:v>10.65</c:v>
                </c:pt>
                <c:pt idx="72">
                  <c:v>10.8</c:v>
                </c:pt>
                <c:pt idx="73">
                  <c:v>10.95</c:v>
                </c:pt>
                <c:pt idx="74">
                  <c:v>11.1</c:v>
                </c:pt>
                <c:pt idx="75">
                  <c:v>11.25</c:v>
                </c:pt>
                <c:pt idx="76">
                  <c:v>11.4</c:v>
                </c:pt>
                <c:pt idx="77">
                  <c:v>11.55</c:v>
                </c:pt>
                <c:pt idx="78">
                  <c:v>11.7</c:v>
                </c:pt>
                <c:pt idx="79">
                  <c:v>11.85</c:v>
                </c:pt>
                <c:pt idx="80">
                  <c:v>12</c:v>
                </c:pt>
                <c:pt idx="81">
                  <c:v>12.15</c:v>
                </c:pt>
                <c:pt idx="82">
                  <c:v>12.3</c:v>
                </c:pt>
                <c:pt idx="83">
                  <c:v>12.45</c:v>
                </c:pt>
                <c:pt idx="84">
                  <c:v>12.6</c:v>
                </c:pt>
                <c:pt idx="85">
                  <c:v>12.75</c:v>
                </c:pt>
                <c:pt idx="86">
                  <c:v>12.9</c:v>
                </c:pt>
                <c:pt idx="87">
                  <c:v>13.05</c:v>
                </c:pt>
                <c:pt idx="88">
                  <c:v>13.2</c:v>
                </c:pt>
                <c:pt idx="89">
                  <c:v>13.35</c:v>
                </c:pt>
                <c:pt idx="90">
                  <c:v>13.5</c:v>
                </c:pt>
                <c:pt idx="91">
                  <c:v>13.65</c:v>
                </c:pt>
                <c:pt idx="92">
                  <c:v>13.8</c:v>
                </c:pt>
                <c:pt idx="93">
                  <c:v>13.95</c:v>
                </c:pt>
                <c:pt idx="94">
                  <c:v>14.1</c:v>
                </c:pt>
                <c:pt idx="95">
                  <c:v>14.25</c:v>
                </c:pt>
                <c:pt idx="96">
                  <c:v>14.4</c:v>
                </c:pt>
                <c:pt idx="97">
                  <c:v>14.55</c:v>
                </c:pt>
                <c:pt idx="98">
                  <c:v>14.7</c:v>
                </c:pt>
                <c:pt idx="99">
                  <c:v>14.85</c:v>
                </c:pt>
                <c:pt idx="100">
                  <c:v>15</c:v>
                </c:pt>
                <c:pt idx="101">
                  <c:v>15.15</c:v>
                </c:pt>
                <c:pt idx="102">
                  <c:v>15.3</c:v>
                </c:pt>
                <c:pt idx="103">
                  <c:v>15.45</c:v>
                </c:pt>
                <c:pt idx="104">
                  <c:v>15.6</c:v>
                </c:pt>
                <c:pt idx="105">
                  <c:v>15.75</c:v>
                </c:pt>
                <c:pt idx="106">
                  <c:v>15.9</c:v>
                </c:pt>
                <c:pt idx="107">
                  <c:v>16.05</c:v>
                </c:pt>
                <c:pt idx="108">
                  <c:v>16.2</c:v>
                </c:pt>
                <c:pt idx="109">
                  <c:v>16.350000000000001</c:v>
                </c:pt>
                <c:pt idx="110">
                  <c:v>16.5</c:v>
                </c:pt>
                <c:pt idx="111">
                  <c:v>16.649999999999999</c:v>
                </c:pt>
                <c:pt idx="112">
                  <c:v>16.8</c:v>
                </c:pt>
                <c:pt idx="113">
                  <c:v>16.95</c:v>
                </c:pt>
                <c:pt idx="114">
                  <c:v>17.100000000000001</c:v>
                </c:pt>
                <c:pt idx="115">
                  <c:v>17.25</c:v>
                </c:pt>
                <c:pt idx="116">
                  <c:v>17.399999999999999</c:v>
                </c:pt>
                <c:pt idx="117">
                  <c:v>17.55</c:v>
                </c:pt>
                <c:pt idx="118">
                  <c:v>17.7</c:v>
                </c:pt>
                <c:pt idx="119">
                  <c:v>17.850000000000001</c:v>
                </c:pt>
                <c:pt idx="120">
                  <c:v>18</c:v>
                </c:pt>
                <c:pt idx="121">
                  <c:v>18.149999999999999</c:v>
                </c:pt>
                <c:pt idx="122">
                  <c:v>18.3</c:v>
                </c:pt>
                <c:pt idx="123">
                  <c:v>18.45</c:v>
                </c:pt>
                <c:pt idx="124">
                  <c:v>18.600000000000001</c:v>
                </c:pt>
                <c:pt idx="125">
                  <c:v>18.75</c:v>
                </c:pt>
                <c:pt idx="126">
                  <c:v>18.899999999999999</c:v>
                </c:pt>
                <c:pt idx="127">
                  <c:v>19.05</c:v>
                </c:pt>
                <c:pt idx="128">
                  <c:v>19.2</c:v>
                </c:pt>
                <c:pt idx="129">
                  <c:v>19.350000000000001</c:v>
                </c:pt>
                <c:pt idx="130">
                  <c:v>19.5</c:v>
                </c:pt>
                <c:pt idx="131">
                  <c:v>19.649999999999999</c:v>
                </c:pt>
                <c:pt idx="132">
                  <c:v>19.8</c:v>
                </c:pt>
                <c:pt idx="133">
                  <c:v>19.95</c:v>
                </c:pt>
                <c:pt idx="134">
                  <c:v>20.100000000000001</c:v>
                </c:pt>
                <c:pt idx="135">
                  <c:v>20.25</c:v>
                </c:pt>
                <c:pt idx="136">
                  <c:v>20.399999999999999</c:v>
                </c:pt>
                <c:pt idx="137">
                  <c:v>20.55</c:v>
                </c:pt>
                <c:pt idx="138">
                  <c:v>20.7</c:v>
                </c:pt>
                <c:pt idx="139">
                  <c:v>20.85</c:v>
                </c:pt>
                <c:pt idx="140">
                  <c:v>21</c:v>
                </c:pt>
                <c:pt idx="141">
                  <c:v>21.15</c:v>
                </c:pt>
                <c:pt idx="142">
                  <c:v>21.3</c:v>
                </c:pt>
                <c:pt idx="143">
                  <c:v>21.45</c:v>
                </c:pt>
                <c:pt idx="144">
                  <c:v>21.6</c:v>
                </c:pt>
                <c:pt idx="145">
                  <c:v>21.75</c:v>
                </c:pt>
                <c:pt idx="146">
                  <c:v>21.9</c:v>
                </c:pt>
                <c:pt idx="147">
                  <c:v>22.05</c:v>
                </c:pt>
                <c:pt idx="148">
                  <c:v>22.2</c:v>
                </c:pt>
                <c:pt idx="149">
                  <c:v>22.35</c:v>
                </c:pt>
                <c:pt idx="150">
                  <c:v>22.5</c:v>
                </c:pt>
                <c:pt idx="151">
                  <c:v>22.65</c:v>
                </c:pt>
                <c:pt idx="152">
                  <c:v>22.8</c:v>
                </c:pt>
                <c:pt idx="153">
                  <c:v>22.95</c:v>
                </c:pt>
                <c:pt idx="154">
                  <c:v>23.1</c:v>
                </c:pt>
                <c:pt idx="155">
                  <c:v>23.25</c:v>
                </c:pt>
                <c:pt idx="156">
                  <c:v>23.4</c:v>
                </c:pt>
                <c:pt idx="157">
                  <c:v>23.55</c:v>
                </c:pt>
                <c:pt idx="158">
                  <c:v>23.7</c:v>
                </c:pt>
                <c:pt idx="159">
                  <c:v>23.85</c:v>
                </c:pt>
                <c:pt idx="160">
                  <c:v>24</c:v>
                </c:pt>
                <c:pt idx="161">
                  <c:v>24.15</c:v>
                </c:pt>
                <c:pt idx="162">
                  <c:v>24.3</c:v>
                </c:pt>
                <c:pt idx="163">
                  <c:v>24.45</c:v>
                </c:pt>
                <c:pt idx="164">
                  <c:v>24.6</c:v>
                </c:pt>
                <c:pt idx="165">
                  <c:v>24.75</c:v>
                </c:pt>
                <c:pt idx="166">
                  <c:v>24.9</c:v>
                </c:pt>
                <c:pt idx="167">
                  <c:v>25.05</c:v>
                </c:pt>
                <c:pt idx="168">
                  <c:v>25.2</c:v>
                </c:pt>
                <c:pt idx="169">
                  <c:v>25.35</c:v>
                </c:pt>
                <c:pt idx="170">
                  <c:v>25.5</c:v>
                </c:pt>
                <c:pt idx="171">
                  <c:v>25.65</c:v>
                </c:pt>
                <c:pt idx="172">
                  <c:v>25.8</c:v>
                </c:pt>
                <c:pt idx="173">
                  <c:v>25.95</c:v>
                </c:pt>
                <c:pt idx="174">
                  <c:v>26.1</c:v>
                </c:pt>
                <c:pt idx="175">
                  <c:v>26.25</c:v>
                </c:pt>
                <c:pt idx="176">
                  <c:v>26.4</c:v>
                </c:pt>
                <c:pt idx="177">
                  <c:v>26.55</c:v>
                </c:pt>
                <c:pt idx="178">
                  <c:v>26.7</c:v>
                </c:pt>
                <c:pt idx="179">
                  <c:v>26.85</c:v>
                </c:pt>
                <c:pt idx="180">
                  <c:v>27</c:v>
                </c:pt>
                <c:pt idx="181">
                  <c:v>27.15</c:v>
                </c:pt>
                <c:pt idx="182">
                  <c:v>27.3</c:v>
                </c:pt>
                <c:pt idx="183">
                  <c:v>27.45</c:v>
                </c:pt>
                <c:pt idx="184">
                  <c:v>27.6</c:v>
                </c:pt>
                <c:pt idx="185">
                  <c:v>27.75</c:v>
                </c:pt>
                <c:pt idx="186">
                  <c:v>27.9</c:v>
                </c:pt>
                <c:pt idx="187">
                  <c:v>28.05</c:v>
                </c:pt>
                <c:pt idx="188">
                  <c:v>28.2</c:v>
                </c:pt>
                <c:pt idx="189">
                  <c:v>28.35</c:v>
                </c:pt>
                <c:pt idx="190">
                  <c:v>28.5</c:v>
                </c:pt>
                <c:pt idx="191">
                  <c:v>28.65</c:v>
                </c:pt>
                <c:pt idx="192">
                  <c:v>28.8</c:v>
                </c:pt>
                <c:pt idx="193">
                  <c:v>28.95</c:v>
                </c:pt>
                <c:pt idx="194">
                  <c:v>29.1</c:v>
                </c:pt>
                <c:pt idx="195">
                  <c:v>29.25</c:v>
                </c:pt>
                <c:pt idx="196">
                  <c:v>29.4</c:v>
                </c:pt>
                <c:pt idx="197">
                  <c:v>29.55</c:v>
                </c:pt>
                <c:pt idx="198">
                  <c:v>29.7</c:v>
                </c:pt>
                <c:pt idx="199">
                  <c:v>29.85</c:v>
                </c:pt>
                <c:pt idx="200">
                  <c:v>30</c:v>
                </c:pt>
              </c:numCache>
            </c:numRef>
          </c:cat>
          <c:val>
            <c:numRef>
              <c:f>rk1out!$C$2:$C$202</c:f>
              <c:numCache>
                <c:formatCode>General</c:formatCode>
                <c:ptCount val="201"/>
                <c:pt idx="0">
                  <c:v>0</c:v>
                </c:pt>
                <c:pt idx="1">
                  <c:v>1.4711799999999999</c:v>
                </c:pt>
                <c:pt idx="2">
                  <c:v>2.9403999999999999</c:v>
                </c:pt>
                <c:pt idx="3">
                  <c:v>4.4057500000000003</c:v>
                </c:pt>
                <c:pt idx="4">
                  <c:v>5.8653000000000004</c:v>
                </c:pt>
                <c:pt idx="5">
                  <c:v>7.31717</c:v>
                </c:pt>
                <c:pt idx="6">
                  <c:v>8.7595100000000006</c:v>
                </c:pt>
                <c:pt idx="7">
                  <c:v>10.1905</c:v>
                </c:pt>
                <c:pt idx="8">
                  <c:v>11.608499999999999</c:v>
                </c:pt>
                <c:pt idx="9">
                  <c:v>13.011699999999999</c:v>
                </c:pt>
                <c:pt idx="10">
                  <c:v>14.3986</c:v>
                </c:pt>
                <c:pt idx="11">
                  <c:v>15.7676</c:v>
                </c:pt>
                <c:pt idx="12">
                  <c:v>17.1174</c:v>
                </c:pt>
                <c:pt idx="13">
                  <c:v>18.4465</c:v>
                </c:pt>
                <c:pt idx="14">
                  <c:v>19.753699999999998</c:v>
                </c:pt>
                <c:pt idx="15">
                  <c:v>21.0379</c:v>
                </c:pt>
                <c:pt idx="16">
                  <c:v>22.297999999999998</c:v>
                </c:pt>
                <c:pt idx="17">
                  <c:v>23.533100000000001</c:v>
                </c:pt>
                <c:pt idx="18">
                  <c:v>24.7424</c:v>
                </c:pt>
                <c:pt idx="19">
                  <c:v>25.924900000000001</c:v>
                </c:pt>
                <c:pt idx="20">
                  <c:v>27.080300000000001</c:v>
                </c:pt>
                <c:pt idx="21">
                  <c:v>28.207799999999999</c:v>
                </c:pt>
                <c:pt idx="22">
                  <c:v>29.306999999999999</c:v>
                </c:pt>
                <c:pt idx="23">
                  <c:v>30.377700000000001</c:v>
                </c:pt>
                <c:pt idx="24">
                  <c:v>31.4194</c:v>
                </c:pt>
                <c:pt idx="25">
                  <c:v>32.432200000000002</c:v>
                </c:pt>
                <c:pt idx="26">
                  <c:v>33.415799999999997</c:v>
                </c:pt>
                <c:pt idx="27">
                  <c:v>34.370199999999997</c:v>
                </c:pt>
                <c:pt idx="28">
                  <c:v>35.2956</c:v>
                </c:pt>
                <c:pt idx="29">
                  <c:v>36.192100000000003</c:v>
                </c:pt>
                <c:pt idx="30">
                  <c:v>37.059800000000003</c:v>
                </c:pt>
                <c:pt idx="31">
                  <c:v>37.899099999999997</c:v>
                </c:pt>
                <c:pt idx="32">
                  <c:v>38.7102</c:v>
                </c:pt>
                <c:pt idx="33">
                  <c:v>39.493600000000001</c:v>
                </c:pt>
                <c:pt idx="34">
                  <c:v>40.249600000000001</c:v>
                </c:pt>
                <c:pt idx="35">
                  <c:v>40.978700000000003</c:v>
                </c:pt>
                <c:pt idx="36">
                  <c:v>41.681399999999996</c:v>
                </c:pt>
                <c:pt idx="37">
                  <c:v>42.3583</c:v>
                </c:pt>
                <c:pt idx="38">
                  <c:v>43.009799999999998</c:v>
                </c:pt>
                <c:pt idx="39">
                  <c:v>43.636600000000001</c:v>
                </c:pt>
                <c:pt idx="40">
                  <c:v>44.2393</c:v>
                </c:pt>
                <c:pt idx="41">
                  <c:v>44.818399999999997</c:v>
                </c:pt>
                <c:pt idx="42">
                  <c:v>45.374699999999997</c:v>
                </c:pt>
                <c:pt idx="43">
                  <c:v>45.908700000000003</c:v>
                </c:pt>
                <c:pt idx="44">
                  <c:v>46.420999999999999</c:v>
                </c:pt>
                <c:pt idx="45">
                  <c:v>46.912500000000001</c:v>
                </c:pt>
                <c:pt idx="46">
                  <c:v>47.383600000000001</c:v>
                </c:pt>
                <c:pt idx="47">
                  <c:v>47.835000000000001</c:v>
                </c:pt>
                <c:pt idx="48">
                  <c:v>48.267400000000002</c:v>
                </c:pt>
                <c:pt idx="49">
                  <c:v>48.681399999999996</c:v>
                </c:pt>
                <c:pt idx="50">
                  <c:v>49.0777</c:v>
                </c:pt>
                <c:pt idx="51">
                  <c:v>49.456899999999997</c:v>
                </c:pt>
                <c:pt idx="52">
                  <c:v>49.819499999999998</c:v>
                </c:pt>
                <c:pt idx="53">
                  <c:v>50.1663</c:v>
                </c:pt>
                <c:pt idx="54">
                  <c:v>50.497700000000002</c:v>
                </c:pt>
                <c:pt idx="55">
                  <c:v>50.814500000000002</c:v>
                </c:pt>
                <c:pt idx="56">
                  <c:v>51.116999999999997</c:v>
                </c:pt>
                <c:pt idx="57">
                  <c:v>51.405999999999999</c:v>
                </c:pt>
                <c:pt idx="58">
                  <c:v>51.681899999999999</c:v>
                </c:pt>
                <c:pt idx="59">
                  <c:v>51.945300000000003</c:v>
                </c:pt>
                <c:pt idx="60">
                  <c:v>52.196599999999997</c:v>
                </c:pt>
                <c:pt idx="61">
                  <c:v>52.436399999999999</c:v>
                </c:pt>
                <c:pt idx="62">
                  <c:v>52.665100000000002</c:v>
                </c:pt>
                <c:pt idx="63">
                  <c:v>52.883299999999998</c:v>
                </c:pt>
                <c:pt idx="64">
                  <c:v>53.091299999999997</c:v>
                </c:pt>
                <c:pt idx="65">
                  <c:v>53.2896</c:v>
                </c:pt>
                <c:pt idx="66">
                  <c:v>53.4786</c:v>
                </c:pt>
                <c:pt idx="67">
                  <c:v>53.658799999999999</c:v>
                </c:pt>
                <c:pt idx="68">
                  <c:v>53.830399999999997</c:v>
                </c:pt>
                <c:pt idx="69">
                  <c:v>53.993899999999996</c:v>
                </c:pt>
                <c:pt idx="70">
                  <c:v>54.149700000000003</c:v>
                </c:pt>
                <c:pt idx="71">
                  <c:v>54.298099999999998</c:v>
                </c:pt>
                <c:pt idx="72">
                  <c:v>54.439399999999999</c:v>
                </c:pt>
                <c:pt idx="73">
                  <c:v>54.573900000000002</c:v>
                </c:pt>
                <c:pt idx="74">
                  <c:v>54.701999999999998</c:v>
                </c:pt>
                <c:pt idx="75">
                  <c:v>54.823900000000002</c:v>
                </c:pt>
                <c:pt idx="76">
                  <c:v>54.94</c:v>
                </c:pt>
                <c:pt idx="77">
                  <c:v>55.0505</c:v>
                </c:pt>
                <c:pt idx="78">
                  <c:v>55.1556</c:v>
                </c:pt>
                <c:pt idx="79">
                  <c:v>55.255600000000001</c:v>
                </c:pt>
                <c:pt idx="80">
                  <c:v>55.3508</c:v>
                </c:pt>
                <c:pt idx="81">
                  <c:v>55.441299999999998</c:v>
                </c:pt>
                <c:pt idx="82">
                  <c:v>55.527500000000003</c:v>
                </c:pt>
                <c:pt idx="83">
                  <c:v>55.609400000000001</c:v>
                </c:pt>
                <c:pt idx="84">
                  <c:v>55.687399999999997</c:v>
                </c:pt>
                <c:pt idx="85">
                  <c:v>55.761499999999998</c:v>
                </c:pt>
                <c:pt idx="86">
                  <c:v>55.832000000000001</c:v>
                </c:pt>
                <c:pt idx="87">
                  <c:v>55.899099999999997</c:v>
                </c:pt>
                <c:pt idx="88">
                  <c:v>55.962899999999998</c:v>
                </c:pt>
                <c:pt idx="89">
                  <c:v>56.023499999999999</c:v>
                </c:pt>
                <c:pt idx="90">
                  <c:v>56.081099999999999</c:v>
                </c:pt>
                <c:pt idx="91">
                  <c:v>56.135899999999999</c:v>
                </c:pt>
                <c:pt idx="92">
                  <c:v>56.188099999999999</c:v>
                </c:pt>
                <c:pt idx="93">
                  <c:v>56.2376</c:v>
                </c:pt>
                <c:pt idx="94">
                  <c:v>56.284700000000001</c:v>
                </c:pt>
                <c:pt idx="95">
                  <c:v>56.329500000000003</c:v>
                </c:pt>
                <c:pt idx="96">
                  <c:v>56.372</c:v>
                </c:pt>
                <c:pt idx="97">
                  <c:v>56.412500000000001</c:v>
                </c:pt>
                <c:pt idx="98">
                  <c:v>56.450899999999997</c:v>
                </c:pt>
                <c:pt idx="99">
                  <c:v>56.487499999999997</c:v>
                </c:pt>
                <c:pt idx="100">
                  <c:v>56.522199999999998</c:v>
                </c:pt>
                <c:pt idx="101">
                  <c:v>56.555199999999999</c:v>
                </c:pt>
                <c:pt idx="102">
                  <c:v>56.586599999999997</c:v>
                </c:pt>
                <c:pt idx="103">
                  <c:v>56.616399999999999</c:v>
                </c:pt>
                <c:pt idx="104">
                  <c:v>56.6447</c:v>
                </c:pt>
                <c:pt idx="105">
                  <c:v>56.671700000000001</c:v>
                </c:pt>
                <c:pt idx="106">
                  <c:v>56.697299999999998</c:v>
                </c:pt>
                <c:pt idx="107">
                  <c:v>56.721600000000002</c:v>
                </c:pt>
                <c:pt idx="108">
                  <c:v>56.744700000000002</c:v>
                </c:pt>
                <c:pt idx="109">
                  <c:v>56.766599999999997</c:v>
                </c:pt>
                <c:pt idx="110">
                  <c:v>56.787500000000001</c:v>
                </c:pt>
                <c:pt idx="111">
                  <c:v>56.807299999999998</c:v>
                </c:pt>
                <c:pt idx="112">
                  <c:v>56.826099999999997</c:v>
                </c:pt>
                <c:pt idx="113">
                  <c:v>56.844000000000001</c:v>
                </c:pt>
                <c:pt idx="114">
                  <c:v>56.860999999999997</c:v>
                </c:pt>
                <c:pt idx="115">
                  <c:v>56.877200000000002</c:v>
                </c:pt>
                <c:pt idx="116">
                  <c:v>56.892499999999998</c:v>
                </c:pt>
                <c:pt idx="117">
                  <c:v>56.9071</c:v>
                </c:pt>
                <c:pt idx="118">
                  <c:v>56.920999999999999</c:v>
                </c:pt>
                <c:pt idx="119">
                  <c:v>56.934100000000001</c:v>
                </c:pt>
                <c:pt idx="120">
                  <c:v>56.946599999999997</c:v>
                </c:pt>
                <c:pt idx="121">
                  <c:v>56.958500000000001</c:v>
                </c:pt>
                <c:pt idx="122">
                  <c:v>56.969799999999999</c:v>
                </c:pt>
                <c:pt idx="123">
                  <c:v>56.980499999999999</c:v>
                </c:pt>
                <c:pt idx="124">
                  <c:v>56.990699999999997</c:v>
                </c:pt>
                <c:pt idx="125">
                  <c:v>57.000399999999999</c:v>
                </c:pt>
                <c:pt idx="126">
                  <c:v>57.009599999999999</c:v>
                </c:pt>
                <c:pt idx="127">
                  <c:v>57.018300000000004</c:v>
                </c:pt>
                <c:pt idx="128">
                  <c:v>57.026600000000002</c:v>
                </c:pt>
                <c:pt idx="129">
                  <c:v>57.034500000000001</c:v>
                </c:pt>
                <c:pt idx="130">
                  <c:v>57.042000000000002</c:v>
                </c:pt>
                <c:pt idx="131">
                  <c:v>57.049100000000003</c:v>
                </c:pt>
                <c:pt idx="132">
                  <c:v>57.055799999999998</c:v>
                </c:pt>
                <c:pt idx="133">
                  <c:v>57.0623</c:v>
                </c:pt>
                <c:pt idx="134">
                  <c:v>57.068399999999997</c:v>
                </c:pt>
                <c:pt idx="135">
                  <c:v>57.074100000000001</c:v>
                </c:pt>
                <c:pt idx="136">
                  <c:v>57.079599999999999</c:v>
                </c:pt>
                <c:pt idx="137">
                  <c:v>57.084899999999998</c:v>
                </c:pt>
                <c:pt idx="138">
                  <c:v>57.089799999999997</c:v>
                </c:pt>
                <c:pt idx="139">
                  <c:v>57.0946</c:v>
                </c:pt>
                <c:pt idx="140">
                  <c:v>57.098999999999997</c:v>
                </c:pt>
                <c:pt idx="141">
                  <c:v>57.103299999999997</c:v>
                </c:pt>
                <c:pt idx="142">
                  <c:v>57.107300000000002</c:v>
                </c:pt>
                <c:pt idx="143">
                  <c:v>57.111199999999997</c:v>
                </c:pt>
                <c:pt idx="144">
                  <c:v>57.114800000000002</c:v>
                </c:pt>
                <c:pt idx="145">
                  <c:v>57.118299999999998</c:v>
                </c:pt>
                <c:pt idx="146">
                  <c:v>57.121600000000001</c:v>
                </c:pt>
                <c:pt idx="147">
                  <c:v>57.124699999999997</c:v>
                </c:pt>
                <c:pt idx="148">
                  <c:v>57.127699999999997</c:v>
                </c:pt>
                <c:pt idx="149">
                  <c:v>57.130499999999998</c:v>
                </c:pt>
                <c:pt idx="150">
                  <c:v>57.133200000000002</c:v>
                </c:pt>
                <c:pt idx="151">
                  <c:v>57.1357</c:v>
                </c:pt>
                <c:pt idx="152">
                  <c:v>57.138100000000001</c:v>
                </c:pt>
                <c:pt idx="153">
                  <c:v>57.1404</c:v>
                </c:pt>
                <c:pt idx="154">
                  <c:v>57.142600000000002</c:v>
                </c:pt>
                <c:pt idx="155">
                  <c:v>57.1447</c:v>
                </c:pt>
                <c:pt idx="156">
                  <c:v>57.146599999999999</c:v>
                </c:pt>
                <c:pt idx="157">
                  <c:v>57.148499999999999</c:v>
                </c:pt>
                <c:pt idx="158">
                  <c:v>57.150300000000001</c:v>
                </c:pt>
                <c:pt idx="159">
                  <c:v>57.152000000000001</c:v>
                </c:pt>
                <c:pt idx="160">
                  <c:v>57.153599999999997</c:v>
                </c:pt>
                <c:pt idx="161">
                  <c:v>57.155099999999997</c:v>
                </c:pt>
                <c:pt idx="162">
                  <c:v>57.156500000000001</c:v>
                </c:pt>
                <c:pt idx="163">
                  <c:v>57.157899999999998</c:v>
                </c:pt>
                <c:pt idx="164">
                  <c:v>57.159199999999998</c:v>
                </c:pt>
                <c:pt idx="165">
                  <c:v>57.160499999999999</c:v>
                </c:pt>
                <c:pt idx="166">
                  <c:v>57.1616</c:v>
                </c:pt>
                <c:pt idx="167">
                  <c:v>5.7183900000000003</c:v>
                </c:pt>
                <c:pt idx="168">
                  <c:v>5.7183900000000003</c:v>
                </c:pt>
                <c:pt idx="169">
                  <c:v>5.7183900000000003</c:v>
                </c:pt>
                <c:pt idx="170">
                  <c:v>5.7183900000000003</c:v>
                </c:pt>
                <c:pt idx="171">
                  <c:v>5.7183900000000003</c:v>
                </c:pt>
                <c:pt idx="172">
                  <c:v>5.7183900000000003</c:v>
                </c:pt>
                <c:pt idx="173">
                  <c:v>5.7183900000000003</c:v>
                </c:pt>
                <c:pt idx="174">
                  <c:v>5.7183900000000003</c:v>
                </c:pt>
                <c:pt idx="175">
                  <c:v>5.7183900000000003</c:v>
                </c:pt>
                <c:pt idx="176">
                  <c:v>5.7183900000000003</c:v>
                </c:pt>
                <c:pt idx="177">
                  <c:v>5.7183900000000003</c:v>
                </c:pt>
                <c:pt idx="178">
                  <c:v>5.7183900000000003</c:v>
                </c:pt>
                <c:pt idx="179">
                  <c:v>5.7183900000000003</c:v>
                </c:pt>
                <c:pt idx="180">
                  <c:v>5.7183900000000003</c:v>
                </c:pt>
                <c:pt idx="181">
                  <c:v>5.7183900000000003</c:v>
                </c:pt>
                <c:pt idx="182">
                  <c:v>5.7183900000000003</c:v>
                </c:pt>
                <c:pt idx="183">
                  <c:v>5.7183900000000003</c:v>
                </c:pt>
                <c:pt idx="184">
                  <c:v>5.7183900000000003</c:v>
                </c:pt>
                <c:pt idx="185">
                  <c:v>5.7183900000000003</c:v>
                </c:pt>
                <c:pt idx="186">
                  <c:v>5.7183900000000003</c:v>
                </c:pt>
                <c:pt idx="187">
                  <c:v>5.7183900000000003</c:v>
                </c:pt>
                <c:pt idx="188">
                  <c:v>5.7183900000000003</c:v>
                </c:pt>
                <c:pt idx="189">
                  <c:v>5.7183900000000003</c:v>
                </c:pt>
                <c:pt idx="190">
                  <c:v>5.7183900000000003</c:v>
                </c:pt>
                <c:pt idx="191">
                  <c:v>5.7183900000000003</c:v>
                </c:pt>
                <c:pt idx="192">
                  <c:v>5.7183900000000003</c:v>
                </c:pt>
                <c:pt idx="193">
                  <c:v>5.7183900000000003</c:v>
                </c:pt>
                <c:pt idx="194">
                  <c:v>5.7183900000000003</c:v>
                </c:pt>
                <c:pt idx="195">
                  <c:v>5.7183900000000003</c:v>
                </c:pt>
                <c:pt idx="196">
                  <c:v>5.7183900000000003</c:v>
                </c:pt>
                <c:pt idx="197">
                  <c:v>5.7183900000000003</c:v>
                </c:pt>
                <c:pt idx="198">
                  <c:v>5.7183900000000003</c:v>
                </c:pt>
                <c:pt idx="199">
                  <c:v>5.7183900000000003</c:v>
                </c:pt>
                <c:pt idx="200">
                  <c:v>5.71839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C254-4E87-A1AE-E80E76AE149D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1295657727"/>
        <c:axId val="1295658559"/>
      </c:lineChart>
      <c:catAx>
        <c:axId val="1295657727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5658559"/>
        <c:crosses val="autoZero"/>
        <c:auto val="1"/>
        <c:lblAlgn val="ctr"/>
        <c:lblOffset val="100"/>
        <c:noMultiLvlLbl val="0"/>
      </c:catAx>
      <c:valAx>
        <c:axId val="129565855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accent1"/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1295657727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hart2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baseline="0"/>
              <a:t>Final velocity-time graph including all 3 curves</a:t>
            </a:r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1</c:f>
              <c:strCache>
                <c:ptCount val="1"/>
                <c:pt idx="0">
                  <c:v>v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2:$A$202</c:f>
              <c:numCache>
                <c:formatCode>General</c:formatCode>
                <c:ptCount val="201"/>
                <c:pt idx="0">
                  <c:v>0</c:v>
                </c:pt>
                <c:pt idx="1">
                  <c:v>0.15</c:v>
                </c:pt>
                <c:pt idx="2">
                  <c:v>0.3</c:v>
                </c:pt>
                <c:pt idx="3">
                  <c:v>0.45</c:v>
                </c:pt>
                <c:pt idx="4">
                  <c:v>0.6</c:v>
                </c:pt>
                <c:pt idx="5">
                  <c:v>0.75</c:v>
                </c:pt>
                <c:pt idx="6">
                  <c:v>0.9</c:v>
                </c:pt>
                <c:pt idx="7">
                  <c:v>1.05</c:v>
                </c:pt>
                <c:pt idx="8">
                  <c:v>1.2</c:v>
                </c:pt>
                <c:pt idx="9">
                  <c:v>1.35</c:v>
                </c:pt>
                <c:pt idx="10">
                  <c:v>1.5</c:v>
                </c:pt>
                <c:pt idx="11">
                  <c:v>1.65</c:v>
                </c:pt>
                <c:pt idx="12">
                  <c:v>1.8</c:v>
                </c:pt>
                <c:pt idx="13">
                  <c:v>1.95</c:v>
                </c:pt>
                <c:pt idx="14">
                  <c:v>2.1</c:v>
                </c:pt>
                <c:pt idx="15">
                  <c:v>2.25</c:v>
                </c:pt>
                <c:pt idx="16">
                  <c:v>2.4</c:v>
                </c:pt>
                <c:pt idx="17">
                  <c:v>2.5499999999999998</c:v>
                </c:pt>
                <c:pt idx="18">
                  <c:v>2.7</c:v>
                </c:pt>
                <c:pt idx="19">
                  <c:v>2.85</c:v>
                </c:pt>
                <c:pt idx="20">
                  <c:v>3</c:v>
                </c:pt>
                <c:pt idx="21">
                  <c:v>3.15</c:v>
                </c:pt>
                <c:pt idx="22">
                  <c:v>3.3</c:v>
                </c:pt>
                <c:pt idx="23">
                  <c:v>3.45</c:v>
                </c:pt>
                <c:pt idx="24">
                  <c:v>3.6</c:v>
                </c:pt>
                <c:pt idx="25">
                  <c:v>3.75</c:v>
                </c:pt>
                <c:pt idx="26">
                  <c:v>3.9</c:v>
                </c:pt>
                <c:pt idx="27">
                  <c:v>4.05</c:v>
                </c:pt>
                <c:pt idx="28">
                  <c:v>4.2</c:v>
                </c:pt>
                <c:pt idx="29">
                  <c:v>4.3499999999999996</c:v>
                </c:pt>
                <c:pt idx="30">
                  <c:v>4.5</c:v>
                </c:pt>
                <c:pt idx="31">
                  <c:v>4.6500000000000004</c:v>
                </c:pt>
                <c:pt idx="32">
                  <c:v>4.8</c:v>
                </c:pt>
                <c:pt idx="33">
                  <c:v>4.95</c:v>
                </c:pt>
                <c:pt idx="34">
                  <c:v>5.0999999999999996</c:v>
                </c:pt>
                <c:pt idx="35">
                  <c:v>5.25</c:v>
                </c:pt>
                <c:pt idx="36">
                  <c:v>5.4</c:v>
                </c:pt>
                <c:pt idx="37">
                  <c:v>5.55</c:v>
                </c:pt>
                <c:pt idx="38">
                  <c:v>5.7</c:v>
                </c:pt>
                <c:pt idx="39">
                  <c:v>5.85</c:v>
                </c:pt>
                <c:pt idx="40">
                  <c:v>6</c:v>
                </c:pt>
                <c:pt idx="41">
                  <c:v>6.15</c:v>
                </c:pt>
                <c:pt idx="42">
                  <c:v>6.3</c:v>
                </c:pt>
                <c:pt idx="43">
                  <c:v>6.45</c:v>
                </c:pt>
                <c:pt idx="44">
                  <c:v>6.6</c:v>
                </c:pt>
                <c:pt idx="45">
                  <c:v>6.75</c:v>
                </c:pt>
                <c:pt idx="46">
                  <c:v>6.9</c:v>
                </c:pt>
                <c:pt idx="47">
                  <c:v>7.05</c:v>
                </c:pt>
                <c:pt idx="48">
                  <c:v>7.2</c:v>
                </c:pt>
                <c:pt idx="49">
                  <c:v>7.35</c:v>
                </c:pt>
                <c:pt idx="50">
                  <c:v>7.5</c:v>
                </c:pt>
                <c:pt idx="51">
                  <c:v>7.65</c:v>
                </c:pt>
                <c:pt idx="52">
                  <c:v>7.8</c:v>
                </c:pt>
                <c:pt idx="53">
                  <c:v>7.95</c:v>
                </c:pt>
                <c:pt idx="54">
                  <c:v>8.1</c:v>
                </c:pt>
                <c:pt idx="55">
                  <c:v>8.25</c:v>
                </c:pt>
                <c:pt idx="56">
                  <c:v>8.4</c:v>
                </c:pt>
                <c:pt idx="57">
                  <c:v>8.5500000000000007</c:v>
                </c:pt>
                <c:pt idx="58">
                  <c:v>8.6999999999999993</c:v>
                </c:pt>
                <c:pt idx="59">
                  <c:v>8.85</c:v>
                </c:pt>
                <c:pt idx="60">
                  <c:v>9</c:v>
                </c:pt>
                <c:pt idx="61">
                  <c:v>9.15</c:v>
                </c:pt>
                <c:pt idx="62">
                  <c:v>9.3000000000000007</c:v>
                </c:pt>
                <c:pt idx="63">
                  <c:v>9.4499999999999993</c:v>
                </c:pt>
                <c:pt idx="64">
                  <c:v>9.6</c:v>
                </c:pt>
                <c:pt idx="65">
                  <c:v>9.75</c:v>
                </c:pt>
                <c:pt idx="66">
                  <c:v>9.9</c:v>
                </c:pt>
                <c:pt idx="67">
                  <c:v>10.050000000000001</c:v>
                </c:pt>
                <c:pt idx="68">
                  <c:v>10.199999999999999</c:v>
                </c:pt>
                <c:pt idx="69">
                  <c:v>10.35</c:v>
                </c:pt>
                <c:pt idx="70">
                  <c:v>10.5</c:v>
                </c:pt>
                <c:pt idx="71">
                  <c:v>10.65</c:v>
                </c:pt>
                <c:pt idx="72">
                  <c:v>10.8</c:v>
                </c:pt>
                <c:pt idx="73">
                  <c:v>10.95</c:v>
                </c:pt>
                <c:pt idx="74">
                  <c:v>11.1</c:v>
                </c:pt>
                <c:pt idx="75">
                  <c:v>11.25</c:v>
                </c:pt>
                <c:pt idx="76">
                  <c:v>11.4</c:v>
                </c:pt>
                <c:pt idx="77">
                  <c:v>11.55</c:v>
                </c:pt>
                <c:pt idx="78">
                  <c:v>11.7</c:v>
                </c:pt>
                <c:pt idx="79">
                  <c:v>11.85</c:v>
                </c:pt>
                <c:pt idx="80">
                  <c:v>12</c:v>
                </c:pt>
                <c:pt idx="81">
                  <c:v>12.15</c:v>
                </c:pt>
                <c:pt idx="82">
                  <c:v>12.3</c:v>
                </c:pt>
                <c:pt idx="83">
                  <c:v>12.45</c:v>
                </c:pt>
                <c:pt idx="84">
                  <c:v>12.6</c:v>
                </c:pt>
                <c:pt idx="85">
                  <c:v>12.75</c:v>
                </c:pt>
                <c:pt idx="86">
                  <c:v>12.9</c:v>
                </c:pt>
                <c:pt idx="87">
                  <c:v>13.05</c:v>
                </c:pt>
                <c:pt idx="88">
                  <c:v>13.2</c:v>
                </c:pt>
                <c:pt idx="89">
                  <c:v>13.35</c:v>
                </c:pt>
                <c:pt idx="90">
                  <c:v>13.5</c:v>
                </c:pt>
                <c:pt idx="91">
                  <c:v>13.65</c:v>
                </c:pt>
                <c:pt idx="92">
                  <c:v>13.8</c:v>
                </c:pt>
                <c:pt idx="93">
                  <c:v>13.95</c:v>
                </c:pt>
                <c:pt idx="94">
                  <c:v>14.1</c:v>
                </c:pt>
                <c:pt idx="95">
                  <c:v>14.25</c:v>
                </c:pt>
                <c:pt idx="96">
                  <c:v>14.4</c:v>
                </c:pt>
                <c:pt idx="97">
                  <c:v>14.55</c:v>
                </c:pt>
                <c:pt idx="98">
                  <c:v>14.7</c:v>
                </c:pt>
                <c:pt idx="99">
                  <c:v>14.85</c:v>
                </c:pt>
                <c:pt idx="100">
                  <c:v>15</c:v>
                </c:pt>
                <c:pt idx="101">
                  <c:v>15.15</c:v>
                </c:pt>
                <c:pt idx="102">
                  <c:v>15.3</c:v>
                </c:pt>
                <c:pt idx="103">
                  <c:v>15.45</c:v>
                </c:pt>
                <c:pt idx="104">
                  <c:v>15.6</c:v>
                </c:pt>
                <c:pt idx="105">
                  <c:v>15.75</c:v>
                </c:pt>
                <c:pt idx="106">
                  <c:v>15.9</c:v>
                </c:pt>
                <c:pt idx="107">
                  <c:v>16.05</c:v>
                </c:pt>
                <c:pt idx="108">
                  <c:v>16.2</c:v>
                </c:pt>
                <c:pt idx="109">
                  <c:v>16.350000000000001</c:v>
                </c:pt>
                <c:pt idx="110">
                  <c:v>16.5</c:v>
                </c:pt>
                <c:pt idx="111">
                  <c:v>16.649999999999999</c:v>
                </c:pt>
                <c:pt idx="112">
                  <c:v>16.8</c:v>
                </c:pt>
                <c:pt idx="113">
                  <c:v>16.95</c:v>
                </c:pt>
                <c:pt idx="114">
                  <c:v>17.100000000000001</c:v>
                </c:pt>
                <c:pt idx="115">
                  <c:v>17.25</c:v>
                </c:pt>
                <c:pt idx="116">
                  <c:v>17.399999999999999</c:v>
                </c:pt>
                <c:pt idx="117">
                  <c:v>17.55</c:v>
                </c:pt>
                <c:pt idx="118">
                  <c:v>17.7</c:v>
                </c:pt>
                <c:pt idx="119">
                  <c:v>17.850000000000001</c:v>
                </c:pt>
                <c:pt idx="120">
                  <c:v>18</c:v>
                </c:pt>
                <c:pt idx="121">
                  <c:v>18.149999999999999</c:v>
                </c:pt>
                <c:pt idx="122">
                  <c:v>18.3</c:v>
                </c:pt>
                <c:pt idx="123">
                  <c:v>18.45</c:v>
                </c:pt>
                <c:pt idx="124">
                  <c:v>18.600000000000001</c:v>
                </c:pt>
                <c:pt idx="125">
                  <c:v>18.75</c:v>
                </c:pt>
                <c:pt idx="126">
                  <c:v>18.899999999999999</c:v>
                </c:pt>
                <c:pt idx="127">
                  <c:v>19.05</c:v>
                </c:pt>
                <c:pt idx="128">
                  <c:v>19.2</c:v>
                </c:pt>
                <c:pt idx="129">
                  <c:v>19.350000000000001</c:v>
                </c:pt>
                <c:pt idx="130">
                  <c:v>19.5</c:v>
                </c:pt>
                <c:pt idx="131">
                  <c:v>19.649999999999999</c:v>
                </c:pt>
                <c:pt idx="132">
                  <c:v>19.8</c:v>
                </c:pt>
                <c:pt idx="133">
                  <c:v>19.95</c:v>
                </c:pt>
                <c:pt idx="134">
                  <c:v>20.100000000000001</c:v>
                </c:pt>
                <c:pt idx="135">
                  <c:v>20.25</c:v>
                </c:pt>
                <c:pt idx="136">
                  <c:v>20.399999999999999</c:v>
                </c:pt>
                <c:pt idx="137">
                  <c:v>20.55</c:v>
                </c:pt>
                <c:pt idx="138">
                  <c:v>20.7</c:v>
                </c:pt>
                <c:pt idx="139">
                  <c:v>20.85</c:v>
                </c:pt>
                <c:pt idx="140">
                  <c:v>21</c:v>
                </c:pt>
                <c:pt idx="141">
                  <c:v>21.15</c:v>
                </c:pt>
                <c:pt idx="142">
                  <c:v>21.3</c:v>
                </c:pt>
                <c:pt idx="143">
                  <c:v>21.45</c:v>
                </c:pt>
                <c:pt idx="144">
                  <c:v>21.6</c:v>
                </c:pt>
                <c:pt idx="145">
                  <c:v>21.75</c:v>
                </c:pt>
                <c:pt idx="146">
                  <c:v>21.9</c:v>
                </c:pt>
                <c:pt idx="147">
                  <c:v>22.05</c:v>
                </c:pt>
                <c:pt idx="148">
                  <c:v>22.2</c:v>
                </c:pt>
                <c:pt idx="149">
                  <c:v>22.35</c:v>
                </c:pt>
                <c:pt idx="150">
                  <c:v>22.5</c:v>
                </c:pt>
                <c:pt idx="151">
                  <c:v>22.65</c:v>
                </c:pt>
                <c:pt idx="152">
                  <c:v>22.8</c:v>
                </c:pt>
                <c:pt idx="153">
                  <c:v>22.95</c:v>
                </c:pt>
                <c:pt idx="154">
                  <c:v>23.1</c:v>
                </c:pt>
                <c:pt idx="155">
                  <c:v>23.25</c:v>
                </c:pt>
                <c:pt idx="156">
                  <c:v>23.4</c:v>
                </c:pt>
                <c:pt idx="157">
                  <c:v>23.55</c:v>
                </c:pt>
                <c:pt idx="158">
                  <c:v>23.7</c:v>
                </c:pt>
                <c:pt idx="159">
                  <c:v>23.85</c:v>
                </c:pt>
                <c:pt idx="160">
                  <c:v>24</c:v>
                </c:pt>
                <c:pt idx="161">
                  <c:v>24.15</c:v>
                </c:pt>
                <c:pt idx="162">
                  <c:v>24.3</c:v>
                </c:pt>
                <c:pt idx="163">
                  <c:v>24.45</c:v>
                </c:pt>
                <c:pt idx="164">
                  <c:v>24.6</c:v>
                </c:pt>
                <c:pt idx="165">
                  <c:v>24.75</c:v>
                </c:pt>
                <c:pt idx="166">
                  <c:v>24.9</c:v>
                </c:pt>
                <c:pt idx="167">
                  <c:v>25.05</c:v>
                </c:pt>
                <c:pt idx="168">
                  <c:v>25.2</c:v>
                </c:pt>
                <c:pt idx="169">
                  <c:v>25.35</c:v>
                </c:pt>
                <c:pt idx="170">
                  <c:v>25.5</c:v>
                </c:pt>
                <c:pt idx="171">
                  <c:v>25.65</c:v>
                </c:pt>
                <c:pt idx="172">
                  <c:v>25.8</c:v>
                </c:pt>
                <c:pt idx="173">
                  <c:v>25.95</c:v>
                </c:pt>
                <c:pt idx="174">
                  <c:v>26.1</c:v>
                </c:pt>
                <c:pt idx="175">
                  <c:v>26.25</c:v>
                </c:pt>
                <c:pt idx="176">
                  <c:v>26.4</c:v>
                </c:pt>
                <c:pt idx="177">
                  <c:v>26.55</c:v>
                </c:pt>
                <c:pt idx="178">
                  <c:v>26.7</c:v>
                </c:pt>
                <c:pt idx="179">
                  <c:v>26.85</c:v>
                </c:pt>
                <c:pt idx="180">
                  <c:v>27</c:v>
                </c:pt>
                <c:pt idx="181">
                  <c:v>27.15</c:v>
                </c:pt>
                <c:pt idx="182">
                  <c:v>27.3</c:v>
                </c:pt>
                <c:pt idx="183">
                  <c:v>27.45</c:v>
                </c:pt>
                <c:pt idx="184">
                  <c:v>27.6</c:v>
                </c:pt>
                <c:pt idx="185">
                  <c:v>27.75</c:v>
                </c:pt>
                <c:pt idx="186">
                  <c:v>27.9</c:v>
                </c:pt>
                <c:pt idx="187">
                  <c:v>28.05</c:v>
                </c:pt>
                <c:pt idx="188">
                  <c:v>28.2</c:v>
                </c:pt>
                <c:pt idx="189">
                  <c:v>28.35</c:v>
                </c:pt>
                <c:pt idx="190">
                  <c:v>28.5</c:v>
                </c:pt>
                <c:pt idx="191">
                  <c:v>28.65</c:v>
                </c:pt>
                <c:pt idx="192">
                  <c:v>28.8</c:v>
                </c:pt>
                <c:pt idx="193">
                  <c:v>28.95</c:v>
                </c:pt>
                <c:pt idx="194">
                  <c:v>29.1</c:v>
                </c:pt>
                <c:pt idx="195">
                  <c:v>29.25</c:v>
                </c:pt>
                <c:pt idx="196">
                  <c:v>29.4</c:v>
                </c:pt>
                <c:pt idx="197">
                  <c:v>29.55</c:v>
                </c:pt>
                <c:pt idx="198">
                  <c:v>29.7</c:v>
                </c:pt>
                <c:pt idx="199">
                  <c:v>29.85</c:v>
                </c:pt>
                <c:pt idx="200">
                  <c:v>30</c:v>
                </c:pt>
              </c:numCache>
            </c:numRef>
          </c:cat>
          <c:val>
            <c:numRef>
              <c:f>Sheet1!$B$2:$B$202</c:f>
              <c:numCache>
                <c:formatCode>General</c:formatCode>
                <c:ptCount val="201"/>
                <c:pt idx="0">
                  <c:v>0</c:v>
                </c:pt>
                <c:pt idx="1">
                  <c:v>1.4711799999999999</c:v>
                </c:pt>
                <c:pt idx="2">
                  <c:v>2.9403999999999999</c:v>
                </c:pt>
                <c:pt idx="3">
                  <c:v>4.4057500000000003</c:v>
                </c:pt>
                <c:pt idx="4">
                  <c:v>5.8653000000000004</c:v>
                </c:pt>
                <c:pt idx="5">
                  <c:v>7.31717</c:v>
                </c:pt>
                <c:pt idx="6">
                  <c:v>8.7595100000000006</c:v>
                </c:pt>
                <c:pt idx="7">
                  <c:v>10.1905</c:v>
                </c:pt>
                <c:pt idx="8">
                  <c:v>11.608499999999999</c:v>
                </c:pt>
                <c:pt idx="9">
                  <c:v>13.011699999999999</c:v>
                </c:pt>
                <c:pt idx="10">
                  <c:v>14.3986</c:v>
                </c:pt>
                <c:pt idx="11">
                  <c:v>15.7676</c:v>
                </c:pt>
                <c:pt idx="12">
                  <c:v>17.1174</c:v>
                </c:pt>
                <c:pt idx="13">
                  <c:v>18.4465</c:v>
                </c:pt>
                <c:pt idx="14">
                  <c:v>19.753699999999998</c:v>
                </c:pt>
                <c:pt idx="15">
                  <c:v>21.0379</c:v>
                </c:pt>
                <c:pt idx="16">
                  <c:v>22.297999999999998</c:v>
                </c:pt>
                <c:pt idx="17">
                  <c:v>23.533100000000001</c:v>
                </c:pt>
                <c:pt idx="18">
                  <c:v>24.7424</c:v>
                </c:pt>
                <c:pt idx="19">
                  <c:v>25.924900000000001</c:v>
                </c:pt>
                <c:pt idx="20">
                  <c:v>27.080300000000001</c:v>
                </c:pt>
                <c:pt idx="21">
                  <c:v>28.207799999999999</c:v>
                </c:pt>
                <c:pt idx="22">
                  <c:v>29.306999999999999</c:v>
                </c:pt>
                <c:pt idx="23">
                  <c:v>30.377700000000001</c:v>
                </c:pt>
                <c:pt idx="24">
                  <c:v>31.4194</c:v>
                </c:pt>
                <c:pt idx="25">
                  <c:v>32.432200000000002</c:v>
                </c:pt>
                <c:pt idx="26">
                  <c:v>33.415799999999997</c:v>
                </c:pt>
                <c:pt idx="27">
                  <c:v>34.370199999999997</c:v>
                </c:pt>
                <c:pt idx="28">
                  <c:v>35.2956</c:v>
                </c:pt>
                <c:pt idx="29">
                  <c:v>36.192100000000003</c:v>
                </c:pt>
                <c:pt idx="30">
                  <c:v>37.059800000000003</c:v>
                </c:pt>
                <c:pt idx="31">
                  <c:v>37.899099999999997</c:v>
                </c:pt>
                <c:pt idx="32">
                  <c:v>38.7102</c:v>
                </c:pt>
                <c:pt idx="33">
                  <c:v>39.493600000000001</c:v>
                </c:pt>
                <c:pt idx="34">
                  <c:v>40.249600000000001</c:v>
                </c:pt>
                <c:pt idx="35">
                  <c:v>40.978700000000003</c:v>
                </c:pt>
                <c:pt idx="36">
                  <c:v>41.681399999999996</c:v>
                </c:pt>
                <c:pt idx="37">
                  <c:v>42.3583</c:v>
                </c:pt>
                <c:pt idx="38">
                  <c:v>43.009799999999998</c:v>
                </c:pt>
                <c:pt idx="39">
                  <c:v>43.636600000000001</c:v>
                </c:pt>
                <c:pt idx="40">
                  <c:v>44.2393</c:v>
                </c:pt>
                <c:pt idx="41">
                  <c:v>44.818399999999997</c:v>
                </c:pt>
                <c:pt idx="42">
                  <c:v>45.374699999999997</c:v>
                </c:pt>
                <c:pt idx="43">
                  <c:v>45.908700000000003</c:v>
                </c:pt>
                <c:pt idx="44">
                  <c:v>46.420999999999999</c:v>
                </c:pt>
                <c:pt idx="45">
                  <c:v>46.912500000000001</c:v>
                </c:pt>
                <c:pt idx="46">
                  <c:v>47.383600000000001</c:v>
                </c:pt>
                <c:pt idx="47">
                  <c:v>47.835000000000001</c:v>
                </c:pt>
                <c:pt idx="48">
                  <c:v>48.267400000000002</c:v>
                </c:pt>
                <c:pt idx="49">
                  <c:v>48.681399999999996</c:v>
                </c:pt>
                <c:pt idx="50">
                  <c:v>49.0777</c:v>
                </c:pt>
                <c:pt idx="51">
                  <c:v>49.456899999999997</c:v>
                </c:pt>
                <c:pt idx="52">
                  <c:v>49.819499999999998</c:v>
                </c:pt>
                <c:pt idx="53">
                  <c:v>50.1663</c:v>
                </c:pt>
                <c:pt idx="54">
                  <c:v>50.497700000000002</c:v>
                </c:pt>
                <c:pt idx="55">
                  <c:v>50.814500000000002</c:v>
                </c:pt>
                <c:pt idx="56">
                  <c:v>51.116999999999997</c:v>
                </c:pt>
                <c:pt idx="57">
                  <c:v>51.405999999999999</c:v>
                </c:pt>
                <c:pt idx="58">
                  <c:v>51.681899999999999</c:v>
                </c:pt>
                <c:pt idx="59">
                  <c:v>51.945300000000003</c:v>
                </c:pt>
                <c:pt idx="60">
                  <c:v>52.196599999999997</c:v>
                </c:pt>
                <c:pt idx="61">
                  <c:v>52.436399999999999</c:v>
                </c:pt>
                <c:pt idx="62">
                  <c:v>52.665100000000002</c:v>
                </c:pt>
                <c:pt idx="63">
                  <c:v>52.883299999999998</c:v>
                </c:pt>
                <c:pt idx="64">
                  <c:v>53.091299999999997</c:v>
                </c:pt>
                <c:pt idx="65">
                  <c:v>53.2896</c:v>
                </c:pt>
                <c:pt idx="66">
                  <c:v>53.4786</c:v>
                </c:pt>
                <c:pt idx="67">
                  <c:v>53.658799999999999</c:v>
                </c:pt>
                <c:pt idx="68">
                  <c:v>53.830399999999997</c:v>
                </c:pt>
                <c:pt idx="69">
                  <c:v>53.993899999999996</c:v>
                </c:pt>
                <c:pt idx="70">
                  <c:v>54.149700000000003</c:v>
                </c:pt>
                <c:pt idx="71">
                  <c:v>54.298099999999998</c:v>
                </c:pt>
                <c:pt idx="72">
                  <c:v>54.439399999999999</c:v>
                </c:pt>
                <c:pt idx="73">
                  <c:v>54.573900000000002</c:v>
                </c:pt>
                <c:pt idx="74">
                  <c:v>54.701999999999998</c:v>
                </c:pt>
                <c:pt idx="75">
                  <c:v>54.823900000000002</c:v>
                </c:pt>
                <c:pt idx="76">
                  <c:v>54.94</c:v>
                </c:pt>
                <c:pt idx="77">
                  <c:v>55.0505</c:v>
                </c:pt>
                <c:pt idx="78">
                  <c:v>55.1556</c:v>
                </c:pt>
                <c:pt idx="79">
                  <c:v>55.255600000000001</c:v>
                </c:pt>
                <c:pt idx="80">
                  <c:v>55.3508</c:v>
                </c:pt>
                <c:pt idx="81">
                  <c:v>55.441299999999998</c:v>
                </c:pt>
                <c:pt idx="82">
                  <c:v>55.527500000000003</c:v>
                </c:pt>
                <c:pt idx="83">
                  <c:v>55.609400000000001</c:v>
                </c:pt>
                <c:pt idx="84">
                  <c:v>55.687399999999997</c:v>
                </c:pt>
                <c:pt idx="85">
                  <c:v>55.761499999999998</c:v>
                </c:pt>
                <c:pt idx="86">
                  <c:v>55.832000000000001</c:v>
                </c:pt>
                <c:pt idx="87">
                  <c:v>55.899099999999997</c:v>
                </c:pt>
                <c:pt idx="88">
                  <c:v>55.962899999999998</c:v>
                </c:pt>
                <c:pt idx="89">
                  <c:v>56.023499999999999</c:v>
                </c:pt>
                <c:pt idx="90">
                  <c:v>56.081099999999999</c:v>
                </c:pt>
                <c:pt idx="91">
                  <c:v>56.135899999999999</c:v>
                </c:pt>
                <c:pt idx="92">
                  <c:v>56.188099999999999</c:v>
                </c:pt>
                <c:pt idx="93">
                  <c:v>56.2376</c:v>
                </c:pt>
                <c:pt idx="94">
                  <c:v>56.284700000000001</c:v>
                </c:pt>
                <c:pt idx="95">
                  <c:v>56.329500000000003</c:v>
                </c:pt>
                <c:pt idx="96">
                  <c:v>56.372</c:v>
                </c:pt>
                <c:pt idx="97">
                  <c:v>56.412500000000001</c:v>
                </c:pt>
                <c:pt idx="98">
                  <c:v>56.450899999999997</c:v>
                </c:pt>
                <c:pt idx="99">
                  <c:v>56.487499999999997</c:v>
                </c:pt>
                <c:pt idx="100">
                  <c:v>56.522199999999998</c:v>
                </c:pt>
                <c:pt idx="101">
                  <c:v>56.555199999999999</c:v>
                </c:pt>
                <c:pt idx="102">
                  <c:v>56.586599999999997</c:v>
                </c:pt>
                <c:pt idx="103">
                  <c:v>56.616399999999999</c:v>
                </c:pt>
                <c:pt idx="104">
                  <c:v>56.6447</c:v>
                </c:pt>
                <c:pt idx="105">
                  <c:v>56.671700000000001</c:v>
                </c:pt>
                <c:pt idx="106">
                  <c:v>56.697299999999998</c:v>
                </c:pt>
                <c:pt idx="107">
                  <c:v>56.721600000000002</c:v>
                </c:pt>
                <c:pt idx="108">
                  <c:v>56.744700000000002</c:v>
                </c:pt>
                <c:pt idx="109">
                  <c:v>56.766599999999997</c:v>
                </c:pt>
                <c:pt idx="110">
                  <c:v>56.787500000000001</c:v>
                </c:pt>
                <c:pt idx="111">
                  <c:v>56.807299999999998</c:v>
                </c:pt>
                <c:pt idx="112">
                  <c:v>56.826099999999997</c:v>
                </c:pt>
                <c:pt idx="113">
                  <c:v>56.844000000000001</c:v>
                </c:pt>
                <c:pt idx="114">
                  <c:v>56.860999999999997</c:v>
                </c:pt>
                <c:pt idx="115">
                  <c:v>56.877200000000002</c:v>
                </c:pt>
                <c:pt idx="116">
                  <c:v>56.892499999999998</c:v>
                </c:pt>
                <c:pt idx="117">
                  <c:v>56.9071</c:v>
                </c:pt>
                <c:pt idx="118">
                  <c:v>56.920999999999999</c:v>
                </c:pt>
                <c:pt idx="119">
                  <c:v>56.934100000000001</c:v>
                </c:pt>
                <c:pt idx="120">
                  <c:v>56.946599999999997</c:v>
                </c:pt>
                <c:pt idx="121">
                  <c:v>56.958500000000001</c:v>
                </c:pt>
                <c:pt idx="122">
                  <c:v>56.969799999999999</c:v>
                </c:pt>
                <c:pt idx="123">
                  <c:v>56.980499999999999</c:v>
                </c:pt>
                <c:pt idx="124">
                  <c:v>56.990699999999997</c:v>
                </c:pt>
                <c:pt idx="125">
                  <c:v>57.000399999999999</c:v>
                </c:pt>
                <c:pt idx="126">
                  <c:v>57.009599999999999</c:v>
                </c:pt>
                <c:pt idx="127">
                  <c:v>57.018300000000004</c:v>
                </c:pt>
                <c:pt idx="128">
                  <c:v>57.026600000000002</c:v>
                </c:pt>
                <c:pt idx="129">
                  <c:v>57.034500000000001</c:v>
                </c:pt>
                <c:pt idx="130">
                  <c:v>57.042000000000002</c:v>
                </c:pt>
                <c:pt idx="131">
                  <c:v>57.049100000000003</c:v>
                </c:pt>
                <c:pt idx="132">
                  <c:v>57.055799999999998</c:v>
                </c:pt>
                <c:pt idx="133">
                  <c:v>57.0623</c:v>
                </c:pt>
                <c:pt idx="134">
                  <c:v>57.068399999999997</c:v>
                </c:pt>
                <c:pt idx="135">
                  <c:v>57.074100000000001</c:v>
                </c:pt>
                <c:pt idx="136">
                  <c:v>57.079599999999999</c:v>
                </c:pt>
                <c:pt idx="137">
                  <c:v>57.084899999999998</c:v>
                </c:pt>
                <c:pt idx="138">
                  <c:v>57.089799999999997</c:v>
                </c:pt>
                <c:pt idx="139">
                  <c:v>57.0946</c:v>
                </c:pt>
                <c:pt idx="140">
                  <c:v>57.098999999999997</c:v>
                </c:pt>
                <c:pt idx="141">
                  <c:v>57.103299999999997</c:v>
                </c:pt>
                <c:pt idx="142">
                  <c:v>57.107300000000002</c:v>
                </c:pt>
                <c:pt idx="143">
                  <c:v>57.111199999999997</c:v>
                </c:pt>
                <c:pt idx="144">
                  <c:v>57.114800000000002</c:v>
                </c:pt>
                <c:pt idx="145">
                  <c:v>57.118299999999998</c:v>
                </c:pt>
                <c:pt idx="146">
                  <c:v>57.121600000000001</c:v>
                </c:pt>
                <c:pt idx="147">
                  <c:v>57.124699999999997</c:v>
                </c:pt>
                <c:pt idx="148">
                  <c:v>57.127699999999997</c:v>
                </c:pt>
                <c:pt idx="149">
                  <c:v>57.130499999999998</c:v>
                </c:pt>
                <c:pt idx="150">
                  <c:v>57.133200000000002</c:v>
                </c:pt>
                <c:pt idx="151">
                  <c:v>57.1357</c:v>
                </c:pt>
                <c:pt idx="152">
                  <c:v>57.138100000000001</c:v>
                </c:pt>
                <c:pt idx="153">
                  <c:v>57.1404</c:v>
                </c:pt>
                <c:pt idx="154">
                  <c:v>57.142600000000002</c:v>
                </c:pt>
                <c:pt idx="155">
                  <c:v>57.1447</c:v>
                </c:pt>
                <c:pt idx="156">
                  <c:v>57.146599999999999</c:v>
                </c:pt>
                <c:pt idx="157">
                  <c:v>57.148499999999999</c:v>
                </c:pt>
                <c:pt idx="158">
                  <c:v>57.150300000000001</c:v>
                </c:pt>
                <c:pt idx="159">
                  <c:v>57.152000000000001</c:v>
                </c:pt>
                <c:pt idx="160">
                  <c:v>57.153599999999997</c:v>
                </c:pt>
                <c:pt idx="161">
                  <c:v>57.155099999999997</c:v>
                </c:pt>
                <c:pt idx="162">
                  <c:v>57.156500000000001</c:v>
                </c:pt>
                <c:pt idx="163">
                  <c:v>57.157899999999998</c:v>
                </c:pt>
                <c:pt idx="164">
                  <c:v>57.159199999999998</c:v>
                </c:pt>
                <c:pt idx="165">
                  <c:v>57.160499999999999</c:v>
                </c:pt>
                <c:pt idx="166">
                  <c:v>57.1616</c:v>
                </c:pt>
                <c:pt idx="167">
                  <c:v>57.162799999999997</c:v>
                </c:pt>
                <c:pt idx="168">
                  <c:v>57.163800000000002</c:v>
                </c:pt>
                <c:pt idx="169">
                  <c:v>57.1648</c:v>
                </c:pt>
                <c:pt idx="170">
                  <c:v>57.165799999999997</c:v>
                </c:pt>
                <c:pt idx="171">
                  <c:v>57.166699999999999</c:v>
                </c:pt>
                <c:pt idx="172">
                  <c:v>57.1676</c:v>
                </c:pt>
                <c:pt idx="173">
                  <c:v>57.168399999999998</c:v>
                </c:pt>
                <c:pt idx="174">
                  <c:v>57.169199999999996</c:v>
                </c:pt>
                <c:pt idx="175">
                  <c:v>57.169899999999998</c:v>
                </c:pt>
                <c:pt idx="176">
                  <c:v>57.1706</c:v>
                </c:pt>
                <c:pt idx="177">
                  <c:v>57.171300000000002</c:v>
                </c:pt>
                <c:pt idx="178">
                  <c:v>57.171900000000001</c:v>
                </c:pt>
                <c:pt idx="179">
                  <c:v>57.172499999999999</c:v>
                </c:pt>
                <c:pt idx="180">
                  <c:v>57.173099999999998</c:v>
                </c:pt>
                <c:pt idx="181">
                  <c:v>57.1736</c:v>
                </c:pt>
                <c:pt idx="182">
                  <c:v>57.174100000000003</c:v>
                </c:pt>
                <c:pt idx="183">
                  <c:v>57.174599999999998</c:v>
                </c:pt>
                <c:pt idx="184">
                  <c:v>57.1751</c:v>
                </c:pt>
                <c:pt idx="185">
                  <c:v>57.1755</c:v>
                </c:pt>
                <c:pt idx="186">
                  <c:v>57.176000000000002</c:v>
                </c:pt>
                <c:pt idx="187">
                  <c:v>57.176400000000001</c:v>
                </c:pt>
                <c:pt idx="188">
                  <c:v>57.176699999999997</c:v>
                </c:pt>
                <c:pt idx="189">
                  <c:v>57.177100000000003</c:v>
                </c:pt>
                <c:pt idx="190">
                  <c:v>57.177399999999999</c:v>
                </c:pt>
                <c:pt idx="191">
                  <c:v>57.177799999999998</c:v>
                </c:pt>
                <c:pt idx="192">
                  <c:v>57.178100000000001</c:v>
                </c:pt>
                <c:pt idx="193">
                  <c:v>57.178400000000003</c:v>
                </c:pt>
                <c:pt idx="194">
                  <c:v>57.178600000000003</c:v>
                </c:pt>
                <c:pt idx="195">
                  <c:v>57.178899999999999</c:v>
                </c:pt>
                <c:pt idx="196">
                  <c:v>57.179200000000002</c:v>
                </c:pt>
                <c:pt idx="197">
                  <c:v>57.179400000000001</c:v>
                </c:pt>
                <c:pt idx="198">
                  <c:v>57.179600000000001</c:v>
                </c:pt>
                <c:pt idx="199">
                  <c:v>57.1798</c:v>
                </c:pt>
                <c:pt idx="200">
                  <c:v>57.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D7D4-4488-9873-CEDE73631F99}"/>
            </c:ext>
          </c:extLst>
        </c:ser>
        <c:ser>
          <c:idx val="1"/>
          <c:order val="1"/>
          <c:tx>
            <c:strRef>
              <c:f>Sheet1!$C$1</c:f>
              <c:strCache>
                <c:ptCount val="1"/>
                <c:pt idx="0">
                  <c:v>Theoretical value</c:v>
                </c:pt>
              </c:strCache>
            </c:strRef>
          </c:tx>
          <c:spPr>
            <a:ln w="28575" cap="rnd">
              <a:solidFill>
                <a:schemeClr val="accent2"/>
              </a:solidFill>
              <a:prstDash val="dash"/>
              <a:round/>
            </a:ln>
            <a:effectLst/>
          </c:spPr>
          <c:marker>
            <c:symbol val="none"/>
          </c:marker>
          <c:cat>
            <c:numRef>
              <c:f>Sheet1!$A$2:$A$202</c:f>
              <c:numCache>
                <c:formatCode>General</c:formatCode>
                <c:ptCount val="201"/>
                <c:pt idx="0">
                  <c:v>0</c:v>
                </c:pt>
                <c:pt idx="1">
                  <c:v>0.15</c:v>
                </c:pt>
                <c:pt idx="2">
                  <c:v>0.3</c:v>
                </c:pt>
                <c:pt idx="3">
                  <c:v>0.45</c:v>
                </c:pt>
                <c:pt idx="4">
                  <c:v>0.6</c:v>
                </c:pt>
                <c:pt idx="5">
                  <c:v>0.75</c:v>
                </c:pt>
                <c:pt idx="6">
                  <c:v>0.9</c:v>
                </c:pt>
                <c:pt idx="7">
                  <c:v>1.05</c:v>
                </c:pt>
                <c:pt idx="8">
                  <c:v>1.2</c:v>
                </c:pt>
                <c:pt idx="9">
                  <c:v>1.35</c:v>
                </c:pt>
                <c:pt idx="10">
                  <c:v>1.5</c:v>
                </c:pt>
                <c:pt idx="11">
                  <c:v>1.65</c:v>
                </c:pt>
                <c:pt idx="12">
                  <c:v>1.8</c:v>
                </c:pt>
                <c:pt idx="13">
                  <c:v>1.95</c:v>
                </c:pt>
                <c:pt idx="14">
                  <c:v>2.1</c:v>
                </c:pt>
                <c:pt idx="15">
                  <c:v>2.25</c:v>
                </c:pt>
                <c:pt idx="16">
                  <c:v>2.4</c:v>
                </c:pt>
                <c:pt idx="17">
                  <c:v>2.5499999999999998</c:v>
                </c:pt>
                <c:pt idx="18">
                  <c:v>2.7</c:v>
                </c:pt>
                <c:pt idx="19">
                  <c:v>2.85</c:v>
                </c:pt>
                <c:pt idx="20">
                  <c:v>3</c:v>
                </c:pt>
                <c:pt idx="21">
                  <c:v>3.15</c:v>
                </c:pt>
                <c:pt idx="22">
                  <c:v>3.3</c:v>
                </c:pt>
                <c:pt idx="23">
                  <c:v>3.45</c:v>
                </c:pt>
                <c:pt idx="24">
                  <c:v>3.6</c:v>
                </c:pt>
                <c:pt idx="25">
                  <c:v>3.75</c:v>
                </c:pt>
                <c:pt idx="26">
                  <c:v>3.9</c:v>
                </c:pt>
                <c:pt idx="27">
                  <c:v>4.05</c:v>
                </c:pt>
                <c:pt idx="28">
                  <c:v>4.2</c:v>
                </c:pt>
                <c:pt idx="29">
                  <c:v>4.3499999999999996</c:v>
                </c:pt>
                <c:pt idx="30">
                  <c:v>4.5</c:v>
                </c:pt>
                <c:pt idx="31">
                  <c:v>4.6500000000000004</c:v>
                </c:pt>
                <c:pt idx="32">
                  <c:v>4.8</c:v>
                </c:pt>
                <c:pt idx="33">
                  <c:v>4.95</c:v>
                </c:pt>
                <c:pt idx="34">
                  <c:v>5.0999999999999996</c:v>
                </c:pt>
                <c:pt idx="35">
                  <c:v>5.25</c:v>
                </c:pt>
                <c:pt idx="36">
                  <c:v>5.4</c:v>
                </c:pt>
                <c:pt idx="37">
                  <c:v>5.55</c:v>
                </c:pt>
                <c:pt idx="38">
                  <c:v>5.7</c:v>
                </c:pt>
                <c:pt idx="39">
                  <c:v>5.85</c:v>
                </c:pt>
                <c:pt idx="40">
                  <c:v>6</c:v>
                </c:pt>
                <c:pt idx="41">
                  <c:v>6.15</c:v>
                </c:pt>
                <c:pt idx="42">
                  <c:v>6.3</c:v>
                </c:pt>
                <c:pt idx="43">
                  <c:v>6.45</c:v>
                </c:pt>
                <c:pt idx="44">
                  <c:v>6.6</c:v>
                </c:pt>
                <c:pt idx="45">
                  <c:v>6.75</c:v>
                </c:pt>
                <c:pt idx="46">
                  <c:v>6.9</c:v>
                </c:pt>
                <c:pt idx="47">
                  <c:v>7.05</c:v>
                </c:pt>
                <c:pt idx="48">
                  <c:v>7.2</c:v>
                </c:pt>
                <c:pt idx="49">
                  <c:v>7.35</c:v>
                </c:pt>
                <c:pt idx="50">
                  <c:v>7.5</c:v>
                </c:pt>
                <c:pt idx="51">
                  <c:v>7.65</c:v>
                </c:pt>
                <c:pt idx="52">
                  <c:v>7.8</c:v>
                </c:pt>
                <c:pt idx="53">
                  <c:v>7.95</c:v>
                </c:pt>
                <c:pt idx="54">
                  <c:v>8.1</c:v>
                </c:pt>
                <c:pt idx="55">
                  <c:v>8.25</c:v>
                </c:pt>
                <c:pt idx="56">
                  <c:v>8.4</c:v>
                </c:pt>
                <c:pt idx="57">
                  <c:v>8.5500000000000007</c:v>
                </c:pt>
                <c:pt idx="58">
                  <c:v>8.6999999999999993</c:v>
                </c:pt>
                <c:pt idx="59">
                  <c:v>8.85</c:v>
                </c:pt>
                <c:pt idx="60">
                  <c:v>9</c:v>
                </c:pt>
                <c:pt idx="61">
                  <c:v>9.15</c:v>
                </c:pt>
                <c:pt idx="62">
                  <c:v>9.3000000000000007</c:v>
                </c:pt>
                <c:pt idx="63">
                  <c:v>9.4499999999999993</c:v>
                </c:pt>
                <c:pt idx="64">
                  <c:v>9.6</c:v>
                </c:pt>
                <c:pt idx="65">
                  <c:v>9.75</c:v>
                </c:pt>
                <c:pt idx="66">
                  <c:v>9.9</c:v>
                </c:pt>
                <c:pt idx="67">
                  <c:v>10.050000000000001</c:v>
                </c:pt>
                <c:pt idx="68">
                  <c:v>10.199999999999999</c:v>
                </c:pt>
                <c:pt idx="69">
                  <c:v>10.35</c:v>
                </c:pt>
                <c:pt idx="70">
                  <c:v>10.5</c:v>
                </c:pt>
                <c:pt idx="71">
                  <c:v>10.65</c:v>
                </c:pt>
                <c:pt idx="72">
                  <c:v>10.8</c:v>
                </c:pt>
                <c:pt idx="73">
                  <c:v>10.95</c:v>
                </c:pt>
                <c:pt idx="74">
                  <c:v>11.1</c:v>
                </c:pt>
                <c:pt idx="75">
                  <c:v>11.25</c:v>
                </c:pt>
                <c:pt idx="76">
                  <c:v>11.4</c:v>
                </c:pt>
                <c:pt idx="77">
                  <c:v>11.55</c:v>
                </c:pt>
                <c:pt idx="78">
                  <c:v>11.7</c:v>
                </c:pt>
                <c:pt idx="79">
                  <c:v>11.85</c:v>
                </c:pt>
                <c:pt idx="80">
                  <c:v>12</c:v>
                </c:pt>
                <c:pt idx="81">
                  <c:v>12.15</c:v>
                </c:pt>
                <c:pt idx="82">
                  <c:v>12.3</c:v>
                </c:pt>
                <c:pt idx="83">
                  <c:v>12.45</c:v>
                </c:pt>
                <c:pt idx="84">
                  <c:v>12.6</c:v>
                </c:pt>
                <c:pt idx="85">
                  <c:v>12.75</c:v>
                </c:pt>
                <c:pt idx="86">
                  <c:v>12.9</c:v>
                </c:pt>
                <c:pt idx="87">
                  <c:v>13.05</c:v>
                </c:pt>
                <c:pt idx="88">
                  <c:v>13.2</c:v>
                </c:pt>
                <c:pt idx="89">
                  <c:v>13.35</c:v>
                </c:pt>
                <c:pt idx="90">
                  <c:v>13.5</c:v>
                </c:pt>
                <c:pt idx="91">
                  <c:v>13.65</c:v>
                </c:pt>
                <c:pt idx="92">
                  <c:v>13.8</c:v>
                </c:pt>
                <c:pt idx="93">
                  <c:v>13.95</c:v>
                </c:pt>
                <c:pt idx="94">
                  <c:v>14.1</c:v>
                </c:pt>
                <c:pt idx="95">
                  <c:v>14.25</c:v>
                </c:pt>
                <c:pt idx="96">
                  <c:v>14.4</c:v>
                </c:pt>
                <c:pt idx="97">
                  <c:v>14.55</c:v>
                </c:pt>
                <c:pt idx="98">
                  <c:v>14.7</c:v>
                </c:pt>
                <c:pt idx="99">
                  <c:v>14.85</c:v>
                </c:pt>
                <c:pt idx="100">
                  <c:v>15</c:v>
                </c:pt>
                <c:pt idx="101">
                  <c:v>15.15</c:v>
                </c:pt>
                <c:pt idx="102">
                  <c:v>15.3</c:v>
                </c:pt>
                <c:pt idx="103">
                  <c:v>15.45</c:v>
                </c:pt>
                <c:pt idx="104">
                  <c:v>15.6</c:v>
                </c:pt>
                <c:pt idx="105">
                  <c:v>15.75</c:v>
                </c:pt>
                <c:pt idx="106">
                  <c:v>15.9</c:v>
                </c:pt>
                <c:pt idx="107">
                  <c:v>16.05</c:v>
                </c:pt>
                <c:pt idx="108">
                  <c:v>16.2</c:v>
                </c:pt>
                <c:pt idx="109">
                  <c:v>16.350000000000001</c:v>
                </c:pt>
                <c:pt idx="110">
                  <c:v>16.5</c:v>
                </c:pt>
                <c:pt idx="111">
                  <c:v>16.649999999999999</c:v>
                </c:pt>
                <c:pt idx="112">
                  <c:v>16.8</c:v>
                </c:pt>
                <c:pt idx="113">
                  <c:v>16.95</c:v>
                </c:pt>
                <c:pt idx="114">
                  <c:v>17.100000000000001</c:v>
                </c:pt>
                <c:pt idx="115">
                  <c:v>17.25</c:v>
                </c:pt>
                <c:pt idx="116">
                  <c:v>17.399999999999999</c:v>
                </c:pt>
                <c:pt idx="117">
                  <c:v>17.55</c:v>
                </c:pt>
                <c:pt idx="118">
                  <c:v>17.7</c:v>
                </c:pt>
                <c:pt idx="119">
                  <c:v>17.850000000000001</c:v>
                </c:pt>
                <c:pt idx="120">
                  <c:v>18</c:v>
                </c:pt>
                <c:pt idx="121">
                  <c:v>18.149999999999999</c:v>
                </c:pt>
                <c:pt idx="122">
                  <c:v>18.3</c:v>
                </c:pt>
                <c:pt idx="123">
                  <c:v>18.45</c:v>
                </c:pt>
                <c:pt idx="124">
                  <c:v>18.600000000000001</c:v>
                </c:pt>
                <c:pt idx="125">
                  <c:v>18.75</c:v>
                </c:pt>
                <c:pt idx="126">
                  <c:v>18.899999999999999</c:v>
                </c:pt>
                <c:pt idx="127">
                  <c:v>19.05</c:v>
                </c:pt>
                <c:pt idx="128">
                  <c:v>19.2</c:v>
                </c:pt>
                <c:pt idx="129">
                  <c:v>19.350000000000001</c:v>
                </c:pt>
                <c:pt idx="130">
                  <c:v>19.5</c:v>
                </c:pt>
                <c:pt idx="131">
                  <c:v>19.649999999999999</c:v>
                </c:pt>
                <c:pt idx="132">
                  <c:v>19.8</c:v>
                </c:pt>
                <c:pt idx="133">
                  <c:v>19.95</c:v>
                </c:pt>
                <c:pt idx="134">
                  <c:v>20.100000000000001</c:v>
                </c:pt>
                <c:pt idx="135">
                  <c:v>20.25</c:v>
                </c:pt>
                <c:pt idx="136">
                  <c:v>20.399999999999999</c:v>
                </c:pt>
                <c:pt idx="137">
                  <c:v>20.55</c:v>
                </c:pt>
                <c:pt idx="138">
                  <c:v>20.7</c:v>
                </c:pt>
                <c:pt idx="139">
                  <c:v>20.85</c:v>
                </c:pt>
                <c:pt idx="140">
                  <c:v>21</c:v>
                </c:pt>
                <c:pt idx="141">
                  <c:v>21.15</c:v>
                </c:pt>
                <c:pt idx="142">
                  <c:v>21.3</c:v>
                </c:pt>
                <c:pt idx="143">
                  <c:v>21.45</c:v>
                </c:pt>
                <c:pt idx="144">
                  <c:v>21.6</c:v>
                </c:pt>
                <c:pt idx="145">
                  <c:v>21.75</c:v>
                </c:pt>
                <c:pt idx="146">
                  <c:v>21.9</c:v>
                </c:pt>
                <c:pt idx="147">
                  <c:v>22.05</c:v>
                </c:pt>
                <c:pt idx="148">
                  <c:v>22.2</c:v>
                </c:pt>
                <c:pt idx="149">
                  <c:v>22.35</c:v>
                </c:pt>
                <c:pt idx="150">
                  <c:v>22.5</c:v>
                </c:pt>
                <c:pt idx="151">
                  <c:v>22.65</c:v>
                </c:pt>
                <c:pt idx="152">
                  <c:v>22.8</c:v>
                </c:pt>
                <c:pt idx="153">
                  <c:v>22.95</c:v>
                </c:pt>
                <c:pt idx="154">
                  <c:v>23.1</c:v>
                </c:pt>
                <c:pt idx="155">
                  <c:v>23.25</c:v>
                </c:pt>
                <c:pt idx="156">
                  <c:v>23.4</c:v>
                </c:pt>
                <c:pt idx="157">
                  <c:v>23.55</c:v>
                </c:pt>
                <c:pt idx="158">
                  <c:v>23.7</c:v>
                </c:pt>
                <c:pt idx="159">
                  <c:v>23.85</c:v>
                </c:pt>
                <c:pt idx="160">
                  <c:v>24</c:v>
                </c:pt>
                <c:pt idx="161">
                  <c:v>24.15</c:v>
                </c:pt>
                <c:pt idx="162">
                  <c:v>24.3</c:v>
                </c:pt>
                <c:pt idx="163">
                  <c:v>24.45</c:v>
                </c:pt>
                <c:pt idx="164">
                  <c:v>24.6</c:v>
                </c:pt>
                <c:pt idx="165">
                  <c:v>24.75</c:v>
                </c:pt>
                <c:pt idx="166">
                  <c:v>24.9</c:v>
                </c:pt>
                <c:pt idx="167">
                  <c:v>25.05</c:v>
                </c:pt>
                <c:pt idx="168">
                  <c:v>25.2</c:v>
                </c:pt>
                <c:pt idx="169">
                  <c:v>25.35</c:v>
                </c:pt>
                <c:pt idx="170">
                  <c:v>25.5</c:v>
                </c:pt>
                <c:pt idx="171">
                  <c:v>25.65</c:v>
                </c:pt>
                <c:pt idx="172">
                  <c:v>25.8</c:v>
                </c:pt>
                <c:pt idx="173">
                  <c:v>25.95</c:v>
                </c:pt>
                <c:pt idx="174">
                  <c:v>26.1</c:v>
                </c:pt>
                <c:pt idx="175">
                  <c:v>26.25</c:v>
                </c:pt>
                <c:pt idx="176">
                  <c:v>26.4</c:v>
                </c:pt>
                <c:pt idx="177">
                  <c:v>26.55</c:v>
                </c:pt>
                <c:pt idx="178">
                  <c:v>26.7</c:v>
                </c:pt>
                <c:pt idx="179">
                  <c:v>26.85</c:v>
                </c:pt>
                <c:pt idx="180">
                  <c:v>27</c:v>
                </c:pt>
                <c:pt idx="181">
                  <c:v>27.15</c:v>
                </c:pt>
                <c:pt idx="182">
                  <c:v>27.3</c:v>
                </c:pt>
                <c:pt idx="183">
                  <c:v>27.45</c:v>
                </c:pt>
                <c:pt idx="184">
                  <c:v>27.6</c:v>
                </c:pt>
                <c:pt idx="185">
                  <c:v>27.75</c:v>
                </c:pt>
                <c:pt idx="186">
                  <c:v>27.9</c:v>
                </c:pt>
                <c:pt idx="187">
                  <c:v>28.05</c:v>
                </c:pt>
                <c:pt idx="188">
                  <c:v>28.2</c:v>
                </c:pt>
                <c:pt idx="189">
                  <c:v>28.35</c:v>
                </c:pt>
                <c:pt idx="190">
                  <c:v>28.5</c:v>
                </c:pt>
                <c:pt idx="191">
                  <c:v>28.65</c:v>
                </c:pt>
                <c:pt idx="192">
                  <c:v>28.8</c:v>
                </c:pt>
                <c:pt idx="193">
                  <c:v>28.95</c:v>
                </c:pt>
                <c:pt idx="194">
                  <c:v>29.1</c:v>
                </c:pt>
                <c:pt idx="195">
                  <c:v>29.25</c:v>
                </c:pt>
                <c:pt idx="196">
                  <c:v>29.4</c:v>
                </c:pt>
                <c:pt idx="197">
                  <c:v>29.55</c:v>
                </c:pt>
                <c:pt idx="198">
                  <c:v>29.7</c:v>
                </c:pt>
                <c:pt idx="199">
                  <c:v>29.85</c:v>
                </c:pt>
                <c:pt idx="200">
                  <c:v>30</c:v>
                </c:pt>
              </c:numCache>
            </c:numRef>
          </c:cat>
          <c:val>
            <c:numRef>
              <c:f>Sheet1!$C$2:$C$202</c:f>
              <c:numCache>
                <c:formatCode>General</c:formatCode>
                <c:ptCount val="201"/>
                <c:pt idx="0">
                  <c:v>0</c:v>
                </c:pt>
                <c:pt idx="1">
                  <c:v>1.4711799999999999</c:v>
                </c:pt>
                <c:pt idx="2">
                  <c:v>2.9403999999999999</c:v>
                </c:pt>
                <c:pt idx="3">
                  <c:v>4.4057500000000003</c:v>
                </c:pt>
                <c:pt idx="4">
                  <c:v>5.8653000000000004</c:v>
                </c:pt>
                <c:pt idx="5">
                  <c:v>7.31717</c:v>
                </c:pt>
                <c:pt idx="6">
                  <c:v>8.7595100000000006</c:v>
                </c:pt>
                <c:pt idx="7">
                  <c:v>10.1905</c:v>
                </c:pt>
                <c:pt idx="8">
                  <c:v>11.608499999999999</c:v>
                </c:pt>
                <c:pt idx="9">
                  <c:v>13.011699999999999</c:v>
                </c:pt>
                <c:pt idx="10">
                  <c:v>14.3986</c:v>
                </c:pt>
                <c:pt idx="11">
                  <c:v>15.7676</c:v>
                </c:pt>
                <c:pt idx="12">
                  <c:v>17.1174</c:v>
                </c:pt>
                <c:pt idx="13">
                  <c:v>18.4465</c:v>
                </c:pt>
                <c:pt idx="14">
                  <c:v>19.753699999999998</c:v>
                </c:pt>
                <c:pt idx="15">
                  <c:v>21.0379</c:v>
                </c:pt>
                <c:pt idx="16">
                  <c:v>22.297999999999998</c:v>
                </c:pt>
                <c:pt idx="17">
                  <c:v>23.533100000000001</c:v>
                </c:pt>
                <c:pt idx="18">
                  <c:v>24.7424</c:v>
                </c:pt>
                <c:pt idx="19">
                  <c:v>25.924900000000001</c:v>
                </c:pt>
                <c:pt idx="20">
                  <c:v>27.080300000000001</c:v>
                </c:pt>
                <c:pt idx="21">
                  <c:v>28.207799999999999</c:v>
                </c:pt>
                <c:pt idx="22">
                  <c:v>29.306999999999999</c:v>
                </c:pt>
                <c:pt idx="23">
                  <c:v>30.377700000000001</c:v>
                </c:pt>
                <c:pt idx="24">
                  <c:v>31.4194</c:v>
                </c:pt>
                <c:pt idx="25">
                  <c:v>32.432200000000002</c:v>
                </c:pt>
                <c:pt idx="26">
                  <c:v>33.415799999999997</c:v>
                </c:pt>
                <c:pt idx="27">
                  <c:v>34.370199999999997</c:v>
                </c:pt>
                <c:pt idx="28">
                  <c:v>35.2956</c:v>
                </c:pt>
                <c:pt idx="29">
                  <c:v>36.192100000000003</c:v>
                </c:pt>
                <c:pt idx="30">
                  <c:v>37.059800000000003</c:v>
                </c:pt>
                <c:pt idx="31">
                  <c:v>37.899099999999997</c:v>
                </c:pt>
                <c:pt idx="32">
                  <c:v>38.7102</c:v>
                </c:pt>
                <c:pt idx="33">
                  <c:v>39.493600000000001</c:v>
                </c:pt>
                <c:pt idx="34">
                  <c:v>40.249600000000001</c:v>
                </c:pt>
                <c:pt idx="35">
                  <c:v>40.978700000000003</c:v>
                </c:pt>
                <c:pt idx="36">
                  <c:v>41.681399999999996</c:v>
                </c:pt>
                <c:pt idx="37">
                  <c:v>42.3583</c:v>
                </c:pt>
                <c:pt idx="38">
                  <c:v>43.009799999999998</c:v>
                </c:pt>
                <c:pt idx="39">
                  <c:v>43.636600000000001</c:v>
                </c:pt>
                <c:pt idx="40">
                  <c:v>44.2393</c:v>
                </c:pt>
                <c:pt idx="41">
                  <c:v>44.818399999999997</c:v>
                </c:pt>
                <c:pt idx="42">
                  <c:v>45.374699999999997</c:v>
                </c:pt>
                <c:pt idx="43">
                  <c:v>45.908700000000003</c:v>
                </c:pt>
                <c:pt idx="44">
                  <c:v>46.420999999999999</c:v>
                </c:pt>
                <c:pt idx="45">
                  <c:v>46.912500000000001</c:v>
                </c:pt>
                <c:pt idx="46">
                  <c:v>47.383600000000001</c:v>
                </c:pt>
                <c:pt idx="47">
                  <c:v>47.835000000000001</c:v>
                </c:pt>
                <c:pt idx="48">
                  <c:v>48.267400000000002</c:v>
                </c:pt>
                <c:pt idx="49">
                  <c:v>48.681399999999996</c:v>
                </c:pt>
                <c:pt idx="50">
                  <c:v>49.0777</c:v>
                </c:pt>
                <c:pt idx="51">
                  <c:v>49.456899999999997</c:v>
                </c:pt>
                <c:pt idx="52">
                  <c:v>49.819499999999998</c:v>
                </c:pt>
                <c:pt idx="53">
                  <c:v>50.1663</c:v>
                </c:pt>
                <c:pt idx="54">
                  <c:v>50.497700000000002</c:v>
                </c:pt>
                <c:pt idx="55">
                  <c:v>50.814500000000002</c:v>
                </c:pt>
                <c:pt idx="56">
                  <c:v>51.116999999999997</c:v>
                </c:pt>
                <c:pt idx="57">
                  <c:v>51.405999999999999</c:v>
                </c:pt>
                <c:pt idx="58">
                  <c:v>51.681899999999999</c:v>
                </c:pt>
                <c:pt idx="59">
                  <c:v>51.945300000000003</c:v>
                </c:pt>
                <c:pt idx="60">
                  <c:v>52.196599999999997</c:v>
                </c:pt>
                <c:pt idx="61">
                  <c:v>52.436399999999999</c:v>
                </c:pt>
                <c:pt idx="62">
                  <c:v>52.665100000000002</c:v>
                </c:pt>
                <c:pt idx="63">
                  <c:v>52.883299999999998</c:v>
                </c:pt>
                <c:pt idx="64">
                  <c:v>53.091299999999997</c:v>
                </c:pt>
                <c:pt idx="65">
                  <c:v>53.2896</c:v>
                </c:pt>
                <c:pt idx="66">
                  <c:v>53.4786</c:v>
                </c:pt>
                <c:pt idx="67">
                  <c:v>53.658799999999999</c:v>
                </c:pt>
                <c:pt idx="68">
                  <c:v>53.830399999999997</c:v>
                </c:pt>
                <c:pt idx="69">
                  <c:v>53.993899999999996</c:v>
                </c:pt>
                <c:pt idx="70">
                  <c:v>54.149700000000003</c:v>
                </c:pt>
                <c:pt idx="71">
                  <c:v>54.298099999999998</c:v>
                </c:pt>
                <c:pt idx="72">
                  <c:v>54.439399999999999</c:v>
                </c:pt>
                <c:pt idx="73">
                  <c:v>54.573900000000002</c:v>
                </c:pt>
                <c:pt idx="74">
                  <c:v>54.701999999999998</c:v>
                </c:pt>
                <c:pt idx="75">
                  <c:v>54.823900000000002</c:v>
                </c:pt>
                <c:pt idx="76">
                  <c:v>54.94</c:v>
                </c:pt>
                <c:pt idx="77">
                  <c:v>55.0505</c:v>
                </c:pt>
                <c:pt idx="78">
                  <c:v>55.1556</c:v>
                </c:pt>
                <c:pt idx="79">
                  <c:v>55.255600000000001</c:v>
                </c:pt>
                <c:pt idx="80">
                  <c:v>55.3508</c:v>
                </c:pt>
                <c:pt idx="81">
                  <c:v>55.441299999999998</c:v>
                </c:pt>
                <c:pt idx="82">
                  <c:v>55.527500000000003</c:v>
                </c:pt>
                <c:pt idx="83">
                  <c:v>55.609400000000001</c:v>
                </c:pt>
                <c:pt idx="84">
                  <c:v>55.687399999999997</c:v>
                </c:pt>
                <c:pt idx="85">
                  <c:v>55.761499999999998</c:v>
                </c:pt>
                <c:pt idx="86">
                  <c:v>55.832000000000001</c:v>
                </c:pt>
                <c:pt idx="87">
                  <c:v>55.899099999999997</c:v>
                </c:pt>
                <c:pt idx="88">
                  <c:v>55.962899999999998</c:v>
                </c:pt>
                <c:pt idx="89">
                  <c:v>56.023499999999999</c:v>
                </c:pt>
                <c:pt idx="90">
                  <c:v>56.081099999999999</c:v>
                </c:pt>
                <c:pt idx="91">
                  <c:v>56.135899999999999</c:v>
                </c:pt>
                <c:pt idx="92">
                  <c:v>56.188099999999999</c:v>
                </c:pt>
                <c:pt idx="93">
                  <c:v>56.2376</c:v>
                </c:pt>
                <c:pt idx="94">
                  <c:v>56.284700000000001</c:v>
                </c:pt>
                <c:pt idx="95">
                  <c:v>56.329500000000003</c:v>
                </c:pt>
                <c:pt idx="96">
                  <c:v>56.372</c:v>
                </c:pt>
                <c:pt idx="97">
                  <c:v>56.412500000000001</c:v>
                </c:pt>
                <c:pt idx="98">
                  <c:v>56.450899999999997</c:v>
                </c:pt>
                <c:pt idx="99">
                  <c:v>56.487499999999997</c:v>
                </c:pt>
                <c:pt idx="100">
                  <c:v>56.522199999999998</c:v>
                </c:pt>
                <c:pt idx="101">
                  <c:v>56.555199999999999</c:v>
                </c:pt>
                <c:pt idx="102">
                  <c:v>56.586599999999997</c:v>
                </c:pt>
                <c:pt idx="103">
                  <c:v>56.616399999999999</c:v>
                </c:pt>
                <c:pt idx="104">
                  <c:v>56.6447</c:v>
                </c:pt>
                <c:pt idx="105">
                  <c:v>56.671700000000001</c:v>
                </c:pt>
                <c:pt idx="106">
                  <c:v>56.697299999999998</c:v>
                </c:pt>
                <c:pt idx="107">
                  <c:v>56.721600000000002</c:v>
                </c:pt>
                <c:pt idx="108">
                  <c:v>56.744700000000002</c:v>
                </c:pt>
                <c:pt idx="109">
                  <c:v>56.766599999999997</c:v>
                </c:pt>
                <c:pt idx="110">
                  <c:v>56.787500000000001</c:v>
                </c:pt>
                <c:pt idx="111">
                  <c:v>56.807299999999998</c:v>
                </c:pt>
                <c:pt idx="112">
                  <c:v>56.826099999999997</c:v>
                </c:pt>
                <c:pt idx="113">
                  <c:v>56.844000000000001</c:v>
                </c:pt>
                <c:pt idx="114">
                  <c:v>56.860999999999997</c:v>
                </c:pt>
                <c:pt idx="115">
                  <c:v>56.877200000000002</c:v>
                </c:pt>
                <c:pt idx="116">
                  <c:v>56.892499999999998</c:v>
                </c:pt>
                <c:pt idx="117">
                  <c:v>56.9071</c:v>
                </c:pt>
                <c:pt idx="118">
                  <c:v>56.920999999999999</c:v>
                </c:pt>
                <c:pt idx="119">
                  <c:v>56.934100000000001</c:v>
                </c:pt>
                <c:pt idx="120">
                  <c:v>56.946599999999997</c:v>
                </c:pt>
                <c:pt idx="121">
                  <c:v>56.958500000000001</c:v>
                </c:pt>
                <c:pt idx="122">
                  <c:v>56.969799999999999</c:v>
                </c:pt>
                <c:pt idx="123">
                  <c:v>56.980499999999999</c:v>
                </c:pt>
                <c:pt idx="124">
                  <c:v>56.990699999999997</c:v>
                </c:pt>
                <c:pt idx="125">
                  <c:v>57.000399999999999</c:v>
                </c:pt>
                <c:pt idx="126">
                  <c:v>57.009599999999999</c:v>
                </c:pt>
                <c:pt idx="127">
                  <c:v>57.018300000000004</c:v>
                </c:pt>
                <c:pt idx="128">
                  <c:v>57.026600000000002</c:v>
                </c:pt>
                <c:pt idx="129">
                  <c:v>57.034500000000001</c:v>
                </c:pt>
                <c:pt idx="130">
                  <c:v>57.042000000000002</c:v>
                </c:pt>
                <c:pt idx="131">
                  <c:v>57.049100000000003</c:v>
                </c:pt>
                <c:pt idx="132">
                  <c:v>57.055799999999998</c:v>
                </c:pt>
                <c:pt idx="133">
                  <c:v>57.0623</c:v>
                </c:pt>
                <c:pt idx="134">
                  <c:v>57.068399999999997</c:v>
                </c:pt>
                <c:pt idx="135">
                  <c:v>57.074100000000001</c:v>
                </c:pt>
                <c:pt idx="136">
                  <c:v>57.079599999999999</c:v>
                </c:pt>
                <c:pt idx="137">
                  <c:v>57.084899999999998</c:v>
                </c:pt>
                <c:pt idx="138">
                  <c:v>57.089799999999997</c:v>
                </c:pt>
                <c:pt idx="139">
                  <c:v>57.0946</c:v>
                </c:pt>
                <c:pt idx="140">
                  <c:v>57.098999999999997</c:v>
                </c:pt>
                <c:pt idx="141">
                  <c:v>57.103299999999997</c:v>
                </c:pt>
                <c:pt idx="142">
                  <c:v>57.107300000000002</c:v>
                </c:pt>
                <c:pt idx="143">
                  <c:v>57.111199999999997</c:v>
                </c:pt>
                <c:pt idx="144">
                  <c:v>57.114800000000002</c:v>
                </c:pt>
                <c:pt idx="145">
                  <c:v>57.118299999999998</c:v>
                </c:pt>
                <c:pt idx="146">
                  <c:v>57.121600000000001</c:v>
                </c:pt>
                <c:pt idx="147">
                  <c:v>57.124699999999997</c:v>
                </c:pt>
                <c:pt idx="148">
                  <c:v>57.127699999999997</c:v>
                </c:pt>
                <c:pt idx="149">
                  <c:v>57.130499999999998</c:v>
                </c:pt>
                <c:pt idx="150">
                  <c:v>57.133200000000002</c:v>
                </c:pt>
                <c:pt idx="151">
                  <c:v>57.1357</c:v>
                </c:pt>
                <c:pt idx="152">
                  <c:v>57.138100000000001</c:v>
                </c:pt>
                <c:pt idx="153">
                  <c:v>57.1404</c:v>
                </c:pt>
                <c:pt idx="154">
                  <c:v>57.142600000000002</c:v>
                </c:pt>
                <c:pt idx="155">
                  <c:v>57.1447</c:v>
                </c:pt>
                <c:pt idx="156">
                  <c:v>57.146599999999999</c:v>
                </c:pt>
                <c:pt idx="157">
                  <c:v>57.148499999999999</c:v>
                </c:pt>
                <c:pt idx="158">
                  <c:v>57.150300000000001</c:v>
                </c:pt>
                <c:pt idx="159">
                  <c:v>57.152000000000001</c:v>
                </c:pt>
                <c:pt idx="160">
                  <c:v>57.153599999999997</c:v>
                </c:pt>
                <c:pt idx="161">
                  <c:v>57.155099999999997</c:v>
                </c:pt>
                <c:pt idx="162">
                  <c:v>57.156500000000001</c:v>
                </c:pt>
                <c:pt idx="163">
                  <c:v>57.157899999999998</c:v>
                </c:pt>
                <c:pt idx="164">
                  <c:v>57.159199999999998</c:v>
                </c:pt>
                <c:pt idx="165">
                  <c:v>57.160499999999999</c:v>
                </c:pt>
                <c:pt idx="166">
                  <c:v>57.1616</c:v>
                </c:pt>
                <c:pt idx="167">
                  <c:v>57.162799999999997</c:v>
                </c:pt>
                <c:pt idx="168">
                  <c:v>57.163800000000002</c:v>
                </c:pt>
                <c:pt idx="169">
                  <c:v>57.1648</c:v>
                </c:pt>
                <c:pt idx="170">
                  <c:v>57.165799999999997</c:v>
                </c:pt>
                <c:pt idx="171">
                  <c:v>57.166699999999999</c:v>
                </c:pt>
                <c:pt idx="172">
                  <c:v>57.1676</c:v>
                </c:pt>
                <c:pt idx="173">
                  <c:v>57.168399999999998</c:v>
                </c:pt>
                <c:pt idx="174">
                  <c:v>57.169199999999996</c:v>
                </c:pt>
                <c:pt idx="175">
                  <c:v>57.169899999999998</c:v>
                </c:pt>
                <c:pt idx="176">
                  <c:v>57.1706</c:v>
                </c:pt>
                <c:pt idx="177">
                  <c:v>57.171300000000002</c:v>
                </c:pt>
                <c:pt idx="178">
                  <c:v>57.171900000000001</c:v>
                </c:pt>
                <c:pt idx="179">
                  <c:v>57.172499999999999</c:v>
                </c:pt>
                <c:pt idx="180">
                  <c:v>57.173099999999998</c:v>
                </c:pt>
                <c:pt idx="181">
                  <c:v>57.1736</c:v>
                </c:pt>
                <c:pt idx="182">
                  <c:v>57.174100000000003</c:v>
                </c:pt>
                <c:pt idx="183">
                  <c:v>57.174599999999998</c:v>
                </c:pt>
                <c:pt idx="184">
                  <c:v>57.1751</c:v>
                </c:pt>
                <c:pt idx="185">
                  <c:v>57.1755</c:v>
                </c:pt>
                <c:pt idx="186">
                  <c:v>57.176000000000002</c:v>
                </c:pt>
                <c:pt idx="187">
                  <c:v>57.176400000000001</c:v>
                </c:pt>
                <c:pt idx="188">
                  <c:v>57.176699999999997</c:v>
                </c:pt>
                <c:pt idx="189">
                  <c:v>57.177100000000003</c:v>
                </c:pt>
                <c:pt idx="190">
                  <c:v>57.177399999999999</c:v>
                </c:pt>
                <c:pt idx="191">
                  <c:v>57.177799999999998</c:v>
                </c:pt>
                <c:pt idx="192">
                  <c:v>57.178100000000001</c:v>
                </c:pt>
                <c:pt idx="193">
                  <c:v>57.178400000000003</c:v>
                </c:pt>
                <c:pt idx="194">
                  <c:v>57.178600000000003</c:v>
                </c:pt>
                <c:pt idx="195">
                  <c:v>57.178899999999999</c:v>
                </c:pt>
                <c:pt idx="196">
                  <c:v>57.179200000000002</c:v>
                </c:pt>
                <c:pt idx="197">
                  <c:v>57.179400000000001</c:v>
                </c:pt>
                <c:pt idx="198">
                  <c:v>57.179600000000001</c:v>
                </c:pt>
                <c:pt idx="199">
                  <c:v>57.1798</c:v>
                </c:pt>
                <c:pt idx="200">
                  <c:v>57.18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D7D4-4488-9873-CEDE73631F99}"/>
            </c:ext>
          </c:extLst>
        </c:ser>
        <c:ser>
          <c:idx val="2"/>
          <c:order val="2"/>
          <c:tx>
            <c:strRef>
              <c:f>Sheet1!$D$1</c:f>
              <c:strCache>
                <c:ptCount val="1"/>
                <c:pt idx="0">
                  <c:v>v(with opening parachute)</c:v>
                </c:pt>
              </c:strCache>
            </c:strRef>
          </c:tx>
          <c:spPr>
            <a:ln w="28575" cap="rnd" cmpd="sng">
              <a:solidFill>
                <a:schemeClr val="accent3"/>
              </a:solidFill>
              <a:prstDash val="sysDot"/>
              <a:round/>
            </a:ln>
            <a:effectLst/>
          </c:spPr>
          <c:marker>
            <c:symbol val="none"/>
          </c:marker>
          <c:cat>
            <c:numRef>
              <c:f>Sheet1!$A$2:$A$202</c:f>
              <c:numCache>
                <c:formatCode>General</c:formatCode>
                <c:ptCount val="201"/>
                <c:pt idx="0">
                  <c:v>0</c:v>
                </c:pt>
                <c:pt idx="1">
                  <c:v>0.15</c:v>
                </c:pt>
                <c:pt idx="2">
                  <c:v>0.3</c:v>
                </c:pt>
                <c:pt idx="3">
                  <c:v>0.45</c:v>
                </c:pt>
                <c:pt idx="4">
                  <c:v>0.6</c:v>
                </c:pt>
                <c:pt idx="5">
                  <c:v>0.75</c:v>
                </c:pt>
                <c:pt idx="6">
                  <c:v>0.9</c:v>
                </c:pt>
                <c:pt idx="7">
                  <c:v>1.05</c:v>
                </c:pt>
                <c:pt idx="8">
                  <c:v>1.2</c:v>
                </c:pt>
                <c:pt idx="9">
                  <c:v>1.35</c:v>
                </c:pt>
                <c:pt idx="10">
                  <c:v>1.5</c:v>
                </c:pt>
                <c:pt idx="11">
                  <c:v>1.65</c:v>
                </c:pt>
                <c:pt idx="12">
                  <c:v>1.8</c:v>
                </c:pt>
                <c:pt idx="13">
                  <c:v>1.95</c:v>
                </c:pt>
                <c:pt idx="14">
                  <c:v>2.1</c:v>
                </c:pt>
                <c:pt idx="15">
                  <c:v>2.25</c:v>
                </c:pt>
                <c:pt idx="16">
                  <c:v>2.4</c:v>
                </c:pt>
                <c:pt idx="17">
                  <c:v>2.5499999999999998</c:v>
                </c:pt>
                <c:pt idx="18">
                  <c:v>2.7</c:v>
                </c:pt>
                <c:pt idx="19">
                  <c:v>2.85</c:v>
                </c:pt>
                <c:pt idx="20">
                  <c:v>3</c:v>
                </c:pt>
                <c:pt idx="21">
                  <c:v>3.15</c:v>
                </c:pt>
                <c:pt idx="22">
                  <c:v>3.3</c:v>
                </c:pt>
                <c:pt idx="23">
                  <c:v>3.45</c:v>
                </c:pt>
                <c:pt idx="24">
                  <c:v>3.6</c:v>
                </c:pt>
                <c:pt idx="25">
                  <c:v>3.75</c:v>
                </c:pt>
                <c:pt idx="26">
                  <c:v>3.9</c:v>
                </c:pt>
                <c:pt idx="27">
                  <c:v>4.05</c:v>
                </c:pt>
                <c:pt idx="28">
                  <c:v>4.2</c:v>
                </c:pt>
                <c:pt idx="29">
                  <c:v>4.3499999999999996</c:v>
                </c:pt>
                <c:pt idx="30">
                  <c:v>4.5</c:v>
                </c:pt>
                <c:pt idx="31">
                  <c:v>4.6500000000000004</c:v>
                </c:pt>
                <c:pt idx="32">
                  <c:v>4.8</c:v>
                </c:pt>
                <c:pt idx="33">
                  <c:v>4.95</c:v>
                </c:pt>
                <c:pt idx="34">
                  <c:v>5.0999999999999996</c:v>
                </c:pt>
                <c:pt idx="35">
                  <c:v>5.25</c:v>
                </c:pt>
                <c:pt idx="36">
                  <c:v>5.4</c:v>
                </c:pt>
                <c:pt idx="37">
                  <c:v>5.55</c:v>
                </c:pt>
                <c:pt idx="38">
                  <c:v>5.7</c:v>
                </c:pt>
                <c:pt idx="39">
                  <c:v>5.85</c:v>
                </c:pt>
                <c:pt idx="40">
                  <c:v>6</c:v>
                </c:pt>
                <c:pt idx="41">
                  <c:v>6.15</c:v>
                </c:pt>
                <c:pt idx="42">
                  <c:v>6.3</c:v>
                </c:pt>
                <c:pt idx="43">
                  <c:v>6.45</c:v>
                </c:pt>
                <c:pt idx="44">
                  <c:v>6.6</c:v>
                </c:pt>
                <c:pt idx="45">
                  <c:v>6.75</c:v>
                </c:pt>
                <c:pt idx="46">
                  <c:v>6.9</c:v>
                </c:pt>
                <c:pt idx="47">
                  <c:v>7.05</c:v>
                </c:pt>
                <c:pt idx="48">
                  <c:v>7.2</c:v>
                </c:pt>
                <c:pt idx="49">
                  <c:v>7.35</c:v>
                </c:pt>
                <c:pt idx="50">
                  <c:v>7.5</c:v>
                </c:pt>
                <c:pt idx="51">
                  <c:v>7.65</c:v>
                </c:pt>
                <c:pt idx="52">
                  <c:v>7.8</c:v>
                </c:pt>
                <c:pt idx="53">
                  <c:v>7.95</c:v>
                </c:pt>
                <c:pt idx="54">
                  <c:v>8.1</c:v>
                </c:pt>
                <c:pt idx="55">
                  <c:v>8.25</c:v>
                </c:pt>
                <c:pt idx="56">
                  <c:v>8.4</c:v>
                </c:pt>
                <c:pt idx="57">
                  <c:v>8.5500000000000007</c:v>
                </c:pt>
                <c:pt idx="58">
                  <c:v>8.6999999999999993</c:v>
                </c:pt>
                <c:pt idx="59">
                  <c:v>8.85</c:v>
                </c:pt>
                <c:pt idx="60">
                  <c:v>9</c:v>
                </c:pt>
                <c:pt idx="61">
                  <c:v>9.15</c:v>
                </c:pt>
                <c:pt idx="62">
                  <c:v>9.3000000000000007</c:v>
                </c:pt>
                <c:pt idx="63">
                  <c:v>9.4499999999999993</c:v>
                </c:pt>
                <c:pt idx="64">
                  <c:v>9.6</c:v>
                </c:pt>
                <c:pt idx="65">
                  <c:v>9.75</c:v>
                </c:pt>
                <c:pt idx="66">
                  <c:v>9.9</c:v>
                </c:pt>
                <c:pt idx="67">
                  <c:v>10.050000000000001</c:v>
                </c:pt>
                <c:pt idx="68">
                  <c:v>10.199999999999999</c:v>
                </c:pt>
                <c:pt idx="69">
                  <c:v>10.35</c:v>
                </c:pt>
                <c:pt idx="70">
                  <c:v>10.5</c:v>
                </c:pt>
                <c:pt idx="71">
                  <c:v>10.65</c:v>
                </c:pt>
                <c:pt idx="72">
                  <c:v>10.8</c:v>
                </c:pt>
                <c:pt idx="73">
                  <c:v>10.95</c:v>
                </c:pt>
                <c:pt idx="74">
                  <c:v>11.1</c:v>
                </c:pt>
                <c:pt idx="75">
                  <c:v>11.25</c:v>
                </c:pt>
                <c:pt idx="76">
                  <c:v>11.4</c:v>
                </c:pt>
                <c:pt idx="77">
                  <c:v>11.55</c:v>
                </c:pt>
                <c:pt idx="78">
                  <c:v>11.7</c:v>
                </c:pt>
                <c:pt idx="79">
                  <c:v>11.85</c:v>
                </c:pt>
                <c:pt idx="80">
                  <c:v>12</c:v>
                </c:pt>
                <c:pt idx="81">
                  <c:v>12.15</c:v>
                </c:pt>
                <c:pt idx="82">
                  <c:v>12.3</c:v>
                </c:pt>
                <c:pt idx="83">
                  <c:v>12.45</c:v>
                </c:pt>
                <c:pt idx="84">
                  <c:v>12.6</c:v>
                </c:pt>
                <c:pt idx="85">
                  <c:v>12.75</c:v>
                </c:pt>
                <c:pt idx="86">
                  <c:v>12.9</c:v>
                </c:pt>
                <c:pt idx="87">
                  <c:v>13.05</c:v>
                </c:pt>
                <c:pt idx="88">
                  <c:v>13.2</c:v>
                </c:pt>
                <c:pt idx="89">
                  <c:v>13.35</c:v>
                </c:pt>
                <c:pt idx="90">
                  <c:v>13.5</c:v>
                </c:pt>
                <c:pt idx="91">
                  <c:v>13.65</c:v>
                </c:pt>
                <c:pt idx="92">
                  <c:v>13.8</c:v>
                </c:pt>
                <c:pt idx="93">
                  <c:v>13.95</c:v>
                </c:pt>
                <c:pt idx="94">
                  <c:v>14.1</c:v>
                </c:pt>
                <c:pt idx="95">
                  <c:v>14.25</c:v>
                </c:pt>
                <c:pt idx="96">
                  <c:v>14.4</c:v>
                </c:pt>
                <c:pt idx="97">
                  <c:v>14.55</c:v>
                </c:pt>
                <c:pt idx="98">
                  <c:v>14.7</c:v>
                </c:pt>
                <c:pt idx="99">
                  <c:v>14.85</c:v>
                </c:pt>
                <c:pt idx="100">
                  <c:v>15</c:v>
                </c:pt>
                <c:pt idx="101">
                  <c:v>15.15</c:v>
                </c:pt>
                <c:pt idx="102">
                  <c:v>15.3</c:v>
                </c:pt>
                <c:pt idx="103">
                  <c:v>15.45</c:v>
                </c:pt>
                <c:pt idx="104">
                  <c:v>15.6</c:v>
                </c:pt>
                <c:pt idx="105">
                  <c:v>15.75</c:v>
                </c:pt>
                <c:pt idx="106">
                  <c:v>15.9</c:v>
                </c:pt>
                <c:pt idx="107">
                  <c:v>16.05</c:v>
                </c:pt>
                <c:pt idx="108">
                  <c:v>16.2</c:v>
                </c:pt>
                <c:pt idx="109">
                  <c:v>16.350000000000001</c:v>
                </c:pt>
                <c:pt idx="110">
                  <c:v>16.5</c:v>
                </c:pt>
                <c:pt idx="111">
                  <c:v>16.649999999999999</c:v>
                </c:pt>
                <c:pt idx="112">
                  <c:v>16.8</c:v>
                </c:pt>
                <c:pt idx="113">
                  <c:v>16.95</c:v>
                </c:pt>
                <c:pt idx="114">
                  <c:v>17.100000000000001</c:v>
                </c:pt>
                <c:pt idx="115">
                  <c:v>17.25</c:v>
                </c:pt>
                <c:pt idx="116">
                  <c:v>17.399999999999999</c:v>
                </c:pt>
                <c:pt idx="117">
                  <c:v>17.55</c:v>
                </c:pt>
                <c:pt idx="118">
                  <c:v>17.7</c:v>
                </c:pt>
                <c:pt idx="119">
                  <c:v>17.850000000000001</c:v>
                </c:pt>
                <c:pt idx="120">
                  <c:v>18</c:v>
                </c:pt>
                <c:pt idx="121">
                  <c:v>18.149999999999999</c:v>
                </c:pt>
                <c:pt idx="122">
                  <c:v>18.3</c:v>
                </c:pt>
                <c:pt idx="123">
                  <c:v>18.45</c:v>
                </c:pt>
                <c:pt idx="124">
                  <c:v>18.600000000000001</c:v>
                </c:pt>
                <c:pt idx="125">
                  <c:v>18.75</c:v>
                </c:pt>
                <c:pt idx="126">
                  <c:v>18.899999999999999</c:v>
                </c:pt>
                <c:pt idx="127">
                  <c:v>19.05</c:v>
                </c:pt>
                <c:pt idx="128">
                  <c:v>19.2</c:v>
                </c:pt>
                <c:pt idx="129">
                  <c:v>19.350000000000001</c:v>
                </c:pt>
                <c:pt idx="130">
                  <c:v>19.5</c:v>
                </c:pt>
                <c:pt idx="131">
                  <c:v>19.649999999999999</c:v>
                </c:pt>
                <c:pt idx="132">
                  <c:v>19.8</c:v>
                </c:pt>
                <c:pt idx="133">
                  <c:v>19.95</c:v>
                </c:pt>
                <c:pt idx="134">
                  <c:v>20.100000000000001</c:v>
                </c:pt>
                <c:pt idx="135">
                  <c:v>20.25</c:v>
                </c:pt>
                <c:pt idx="136">
                  <c:v>20.399999999999999</c:v>
                </c:pt>
                <c:pt idx="137">
                  <c:v>20.55</c:v>
                </c:pt>
                <c:pt idx="138">
                  <c:v>20.7</c:v>
                </c:pt>
                <c:pt idx="139">
                  <c:v>20.85</c:v>
                </c:pt>
                <c:pt idx="140">
                  <c:v>21</c:v>
                </c:pt>
                <c:pt idx="141">
                  <c:v>21.15</c:v>
                </c:pt>
                <c:pt idx="142">
                  <c:v>21.3</c:v>
                </c:pt>
                <c:pt idx="143">
                  <c:v>21.45</c:v>
                </c:pt>
                <c:pt idx="144">
                  <c:v>21.6</c:v>
                </c:pt>
                <c:pt idx="145">
                  <c:v>21.75</c:v>
                </c:pt>
                <c:pt idx="146">
                  <c:v>21.9</c:v>
                </c:pt>
                <c:pt idx="147">
                  <c:v>22.05</c:v>
                </c:pt>
                <c:pt idx="148">
                  <c:v>22.2</c:v>
                </c:pt>
                <c:pt idx="149">
                  <c:v>22.35</c:v>
                </c:pt>
                <c:pt idx="150">
                  <c:v>22.5</c:v>
                </c:pt>
                <c:pt idx="151">
                  <c:v>22.65</c:v>
                </c:pt>
                <c:pt idx="152">
                  <c:v>22.8</c:v>
                </c:pt>
                <c:pt idx="153">
                  <c:v>22.95</c:v>
                </c:pt>
                <c:pt idx="154">
                  <c:v>23.1</c:v>
                </c:pt>
                <c:pt idx="155">
                  <c:v>23.25</c:v>
                </c:pt>
                <c:pt idx="156">
                  <c:v>23.4</c:v>
                </c:pt>
                <c:pt idx="157">
                  <c:v>23.55</c:v>
                </c:pt>
                <c:pt idx="158">
                  <c:v>23.7</c:v>
                </c:pt>
                <c:pt idx="159">
                  <c:v>23.85</c:v>
                </c:pt>
                <c:pt idx="160">
                  <c:v>24</c:v>
                </c:pt>
                <c:pt idx="161">
                  <c:v>24.15</c:v>
                </c:pt>
                <c:pt idx="162">
                  <c:v>24.3</c:v>
                </c:pt>
                <c:pt idx="163">
                  <c:v>24.45</c:v>
                </c:pt>
                <c:pt idx="164">
                  <c:v>24.6</c:v>
                </c:pt>
                <c:pt idx="165">
                  <c:v>24.75</c:v>
                </c:pt>
                <c:pt idx="166">
                  <c:v>24.9</c:v>
                </c:pt>
                <c:pt idx="167">
                  <c:v>25.05</c:v>
                </c:pt>
                <c:pt idx="168">
                  <c:v>25.2</c:v>
                </c:pt>
                <c:pt idx="169">
                  <c:v>25.35</c:v>
                </c:pt>
                <c:pt idx="170">
                  <c:v>25.5</c:v>
                </c:pt>
                <c:pt idx="171">
                  <c:v>25.65</c:v>
                </c:pt>
                <c:pt idx="172">
                  <c:v>25.8</c:v>
                </c:pt>
                <c:pt idx="173">
                  <c:v>25.95</c:v>
                </c:pt>
                <c:pt idx="174">
                  <c:v>26.1</c:v>
                </c:pt>
                <c:pt idx="175">
                  <c:v>26.25</c:v>
                </c:pt>
                <c:pt idx="176">
                  <c:v>26.4</c:v>
                </c:pt>
                <c:pt idx="177">
                  <c:v>26.55</c:v>
                </c:pt>
                <c:pt idx="178">
                  <c:v>26.7</c:v>
                </c:pt>
                <c:pt idx="179">
                  <c:v>26.85</c:v>
                </c:pt>
                <c:pt idx="180">
                  <c:v>27</c:v>
                </c:pt>
                <c:pt idx="181">
                  <c:v>27.15</c:v>
                </c:pt>
                <c:pt idx="182">
                  <c:v>27.3</c:v>
                </c:pt>
                <c:pt idx="183">
                  <c:v>27.45</c:v>
                </c:pt>
                <c:pt idx="184">
                  <c:v>27.6</c:v>
                </c:pt>
                <c:pt idx="185">
                  <c:v>27.75</c:v>
                </c:pt>
                <c:pt idx="186">
                  <c:v>27.9</c:v>
                </c:pt>
                <c:pt idx="187">
                  <c:v>28.05</c:v>
                </c:pt>
                <c:pt idx="188">
                  <c:v>28.2</c:v>
                </c:pt>
                <c:pt idx="189">
                  <c:v>28.35</c:v>
                </c:pt>
                <c:pt idx="190">
                  <c:v>28.5</c:v>
                </c:pt>
                <c:pt idx="191">
                  <c:v>28.65</c:v>
                </c:pt>
                <c:pt idx="192">
                  <c:v>28.8</c:v>
                </c:pt>
                <c:pt idx="193">
                  <c:v>28.95</c:v>
                </c:pt>
                <c:pt idx="194">
                  <c:v>29.1</c:v>
                </c:pt>
                <c:pt idx="195">
                  <c:v>29.25</c:v>
                </c:pt>
                <c:pt idx="196">
                  <c:v>29.4</c:v>
                </c:pt>
                <c:pt idx="197">
                  <c:v>29.55</c:v>
                </c:pt>
                <c:pt idx="198">
                  <c:v>29.7</c:v>
                </c:pt>
                <c:pt idx="199">
                  <c:v>29.85</c:v>
                </c:pt>
                <c:pt idx="200">
                  <c:v>30</c:v>
                </c:pt>
              </c:numCache>
            </c:numRef>
          </c:cat>
          <c:val>
            <c:numRef>
              <c:f>Sheet1!$D$2:$D$202</c:f>
              <c:numCache>
                <c:formatCode>General</c:formatCode>
                <c:ptCount val="201"/>
                <c:pt idx="0">
                  <c:v>0</c:v>
                </c:pt>
                <c:pt idx="1">
                  <c:v>1.4711799999999999</c:v>
                </c:pt>
                <c:pt idx="2">
                  <c:v>2.9403999999999999</c:v>
                </c:pt>
                <c:pt idx="3">
                  <c:v>4.4057500000000003</c:v>
                </c:pt>
                <c:pt idx="4">
                  <c:v>5.8653000000000004</c:v>
                </c:pt>
                <c:pt idx="5">
                  <c:v>7.31717</c:v>
                </c:pt>
                <c:pt idx="6">
                  <c:v>8.7595100000000006</c:v>
                </c:pt>
                <c:pt idx="7">
                  <c:v>10.1905</c:v>
                </c:pt>
                <c:pt idx="8">
                  <c:v>11.608499999999999</c:v>
                </c:pt>
                <c:pt idx="9">
                  <c:v>13.011699999999999</c:v>
                </c:pt>
                <c:pt idx="10">
                  <c:v>14.3986</c:v>
                </c:pt>
                <c:pt idx="11">
                  <c:v>15.7676</c:v>
                </c:pt>
                <c:pt idx="12">
                  <c:v>17.1174</c:v>
                </c:pt>
                <c:pt idx="13">
                  <c:v>18.4465</c:v>
                </c:pt>
                <c:pt idx="14">
                  <c:v>19.753699999999998</c:v>
                </c:pt>
                <c:pt idx="15">
                  <c:v>21.0379</c:v>
                </c:pt>
                <c:pt idx="16">
                  <c:v>22.297999999999998</c:v>
                </c:pt>
                <c:pt idx="17">
                  <c:v>23.533100000000001</c:v>
                </c:pt>
                <c:pt idx="18">
                  <c:v>24.7424</c:v>
                </c:pt>
                <c:pt idx="19">
                  <c:v>25.924900000000001</c:v>
                </c:pt>
                <c:pt idx="20">
                  <c:v>27.080300000000001</c:v>
                </c:pt>
                <c:pt idx="21">
                  <c:v>28.207799999999999</c:v>
                </c:pt>
                <c:pt idx="22">
                  <c:v>29.306999999999999</c:v>
                </c:pt>
                <c:pt idx="23">
                  <c:v>30.377700000000001</c:v>
                </c:pt>
                <c:pt idx="24">
                  <c:v>31.4194</c:v>
                </c:pt>
                <c:pt idx="25">
                  <c:v>32.432200000000002</c:v>
                </c:pt>
                <c:pt idx="26">
                  <c:v>33.415799999999997</c:v>
                </c:pt>
                <c:pt idx="27">
                  <c:v>34.370199999999997</c:v>
                </c:pt>
                <c:pt idx="28">
                  <c:v>35.2956</c:v>
                </c:pt>
                <c:pt idx="29">
                  <c:v>36.192100000000003</c:v>
                </c:pt>
                <c:pt idx="30">
                  <c:v>37.059800000000003</c:v>
                </c:pt>
                <c:pt idx="31">
                  <c:v>37.899099999999997</c:v>
                </c:pt>
                <c:pt idx="32">
                  <c:v>38.7102</c:v>
                </c:pt>
                <c:pt idx="33">
                  <c:v>39.493600000000001</c:v>
                </c:pt>
                <c:pt idx="34">
                  <c:v>40.249600000000001</c:v>
                </c:pt>
                <c:pt idx="35">
                  <c:v>40.978700000000003</c:v>
                </c:pt>
                <c:pt idx="36">
                  <c:v>41.681399999999996</c:v>
                </c:pt>
                <c:pt idx="37">
                  <c:v>42.3583</c:v>
                </c:pt>
                <c:pt idx="38">
                  <c:v>43.009799999999998</c:v>
                </c:pt>
                <c:pt idx="39">
                  <c:v>43.636600000000001</c:v>
                </c:pt>
                <c:pt idx="40">
                  <c:v>44.2393</c:v>
                </c:pt>
                <c:pt idx="41">
                  <c:v>44.818399999999997</c:v>
                </c:pt>
                <c:pt idx="42">
                  <c:v>45.374699999999997</c:v>
                </c:pt>
                <c:pt idx="43">
                  <c:v>45.908700000000003</c:v>
                </c:pt>
                <c:pt idx="44">
                  <c:v>46.420999999999999</c:v>
                </c:pt>
                <c:pt idx="45">
                  <c:v>46.912500000000001</c:v>
                </c:pt>
                <c:pt idx="46">
                  <c:v>47.383600000000001</c:v>
                </c:pt>
                <c:pt idx="47">
                  <c:v>47.835000000000001</c:v>
                </c:pt>
                <c:pt idx="48">
                  <c:v>48.267400000000002</c:v>
                </c:pt>
                <c:pt idx="49">
                  <c:v>48.681399999999996</c:v>
                </c:pt>
                <c:pt idx="50">
                  <c:v>49.0777</c:v>
                </c:pt>
                <c:pt idx="51">
                  <c:v>49.456899999999997</c:v>
                </c:pt>
                <c:pt idx="52">
                  <c:v>49.819499999999998</c:v>
                </c:pt>
                <c:pt idx="53">
                  <c:v>50.1663</c:v>
                </c:pt>
                <c:pt idx="54">
                  <c:v>50.497700000000002</c:v>
                </c:pt>
                <c:pt idx="55">
                  <c:v>50.814500000000002</c:v>
                </c:pt>
                <c:pt idx="56">
                  <c:v>51.116999999999997</c:v>
                </c:pt>
                <c:pt idx="57">
                  <c:v>51.405999999999999</c:v>
                </c:pt>
                <c:pt idx="58">
                  <c:v>51.681899999999999</c:v>
                </c:pt>
                <c:pt idx="59">
                  <c:v>51.945300000000003</c:v>
                </c:pt>
                <c:pt idx="60">
                  <c:v>52.196599999999997</c:v>
                </c:pt>
                <c:pt idx="61">
                  <c:v>52.436399999999999</c:v>
                </c:pt>
                <c:pt idx="62">
                  <c:v>52.665100000000002</c:v>
                </c:pt>
                <c:pt idx="63">
                  <c:v>52.883299999999998</c:v>
                </c:pt>
                <c:pt idx="64">
                  <c:v>53.091299999999997</c:v>
                </c:pt>
                <c:pt idx="65">
                  <c:v>53.2896</c:v>
                </c:pt>
                <c:pt idx="66">
                  <c:v>53.4786</c:v>
                </c:pt>
                <c:pt idx="67">
                  <c:v>53.658799999999999</c:v>
                </c:pt>
                <c:pt idx="68">
                  <c:v>53.830399999999997</c:v>
                </c:pt>
                <c:pt idx="69">
                  <c:v>53.993899999999996</c:v>
                </c:pt>
                <c:pt idx="70">
                  <c:v>54.149700000000003</c:v>
                </c:pt>
                <c:pt idx="71">
                  <c:v>54.298099999999998</c:v>
                </c:pt>
                <c:pt idx="72">
                  <c:v>54.439399999999999</c:v>
                </c:pt>
                <c:pt idx="73">
                  <c:v>54.573900000000002</c:v>
                </c:pt>
                <c:pt idx="74">
                  <c:v>54.701999999999998</c:v>
                </c:pt>
                <c:pt idx="75">
                  <c:v>54.823900000000002</c:v>
                </c:pt>
                <c:pt idx="76">
                  <c:v>54.94</c:v>
                </c:pt>
                <c:pt idx="77">
                  <c:v>55.0505</c:v>
                </c:pt>
                <c:pt idx="78">
                  <c:v>55.1556</c:v>
                </c:pt>
                <c:pt idx="79">
                  <c:v>55.255600000000001</c:v>
                </c:pt>
                <c:pt idx="80">
                  <c:v>55.3508</c:v>
                </c:pt>
                <c:pt idx="81">
                  <c:v>55.441299999999998</c:v>
                </c:pt>
                <c:pt idx="82">
                  <c:v>55.527500000000003</c:v>
                </c:pt>
                <c:pt idx="83">
                  <c:v>55.609400000000001</c:v>
                </c:pt>
                <c:pt idx="84">
                  <c:v>55.687399999999997</c:v>
                </c:pt>
                <c:pt idx="85">
                  <c:v>55.761499999999998</c:v>
                </c:pt>
                <c:pt idx="86">
                  <c:v>55.832000000000001</c:v>
                </c:pt>
                <c:pt idx="87">
                  <c:v>55.899099999999997</c:v>
                </c:pt>
                <c:pt idx="88">
                  <c:v>55.962899999999998</c:v>
                </c:pt>
                <c:pt idx="89">
                  <c:v>56.023499999999999</c:v>
                </c:pt>
                <c:pt idx="90">
                  <c:v>56.081099999999999</c:v>
                </c:pt>
                <c:pt idx="91">
                  <c:v>56.135899999999999</c:v>
                </c:pt>
                <c:pt idx="92">
                  <c:v>56.188099999999999</c:v>
                </c:pt>
                <c:pt idx="93">
                  <c:v>56.2376</c:v>
                </c:pt>
                <c:pt idx="94">
                  <c:v>56.284700000000001</c:v>
                </c:pt>
                <c:pt idx="95">
                  <c:v>56.329500000000003</c:v>
                </c:pt>
                <c:pt idx="96">
                  <c:v>56.372</c:v>
                </c:pt>
                <c:pt idx="97">
                  <c:v>56.412500000000001</c:v>
                </c:pt>
                <c:pt idx="98">
                  <c:v>56.450899999999997</c:v>
                </c:pt>
                <c:pt idx="99">
                  <c:v>56.487499999999997</c:v>
                </c:pt>
                <c:pt idx="100">
                  <c:v>56.522199999999998</c:v>
                </c:pt>
                <c:pt idx="101">
                  <c:v>56.555199999999999</c:v>
                </c:pt>
                <c:pt idx="102">
                  <c:v>56.586599999999997</c:v>
                </c:pt>
                <c:pt idx="103">
                  <c:v>56.616399999999999</c:v>
                </c:pt>
                <c:pt idx="104">
                  <c:v>56.6447</c:v>
                </c:pt>
                <c:pt idx="105">
                  <c:v>56.671700000000001</c:v>
                </c:pt>
                <c:pt idx="106">
                  <c:v>56.697299999999998</c:v>
                </c:pt>
                <c:pt idx="107">
                  <c:v>56.721600000000002</c:v>
                </c:pt>
                <c:pt idx="108">
                  <c:v>56.744700000000002</c:v>
                </c:pt>
                <c:pt idx="109">
                  <c:v>56.766599999999997</c:v>
                </c:pt>
                <c:pt idx="110">
                  <c:v>56.787500000000001</c:v>
                </c:pt>
                <c:pt idx="111">
                  <c:v>56.807299999999998</c:v>
                </c:pt>
                <c:pt idx="112">
                  <c:v>56.826099999999997</c:v>
                </c:pt>
                <c:pt idx="113">
                  <c:v>56.844000000000001</c:v>
                </c:pt>
                <c:pt idx="114">
                  <c:v>56.860999999999997</c:v>
                </c:pt>
                <c:pt idx="115">
                  <c:v>56.877200000000002</c:v>
                </c:pt>
                <c:pt idx="116">
                  <c:v>56.892499999999998</c:v>
                </c:pt>
                <c:pt idx="117">
                  <c:v>56.9071</c:v>
                </c:pt>
                <c:pt idx="118">
                  <c:v>56.920999999999999</c:v>
                </c:pt>
                <c:pt idx="119">
                  <c:v>56.934100000000001</c:v>
                </c:pt>
                <c:pt idx="120">
                  <c:v>56.946599999999997</c:v>
                </c:pt>
                <c:pt idx="121">
                  <c:v>56.958500000000001</c:v>
                </c:pt>
                <c:pt idx="122">
                  <c:v>56.969799999999999</c:v>
                </c:pt>
                <c:pt idx="123">
                  <c:v>56.980499999999999</c:v>
                </c:pt>
                <c:pt idx="124">
                  <c:v>56.990699999999997</c:v>
                </c:pt>
                <c:pt idx="125">
                  <c:v>57.000399999999999</c:v>
                </c:pt>
                <c:pt idx="126">
                  <c:v>57.009599999999999</c:v>
                </c:pt>
                <c:pt idx="127">
                  <c:v>57.018300000000004</c:v>
                </c:pt>
                <c:pt idx="128">
                  <c:v>57.026600000000002</c:v>
                </c:pt>
                <c:pt idx="129">
                  <c:v>57.034500000000001</c:v>
                </c:pt>
                <c:pt idx="130">
                  <c:v>57.042000000000002</c:v>
                </c:pt>
                <c:pt idx="131">
                  <c:v>57.049100000000003</c:v>
                </c:pt>
                <c:pt idx="132">
                  <c:v>57.055799999999998</c:v>
                </c:pt>
                <c:pt idx="133">
                  <c:v>57.0623</c:v>
                </c:pt>
                <c:pt idx="134">
                  <c:v>57.068399999999997</c:v>
                </c:pt>
                <c:pt idx="135">
                  <c:v>57.074100000000001</c:v>
                </c:pt>
                <c:pt idx="136">
                  <c:v>57.079599999999999</c:v>
                </c:pt>
                <c:pt idx="137">
                  <c:v>57.084899999999998</c:v>
                </c:pt>
                <c:pt idx="138">
                  <c:v>57.089799999999997</c:v>
                </c:pt>
                <c:pt idx="139">
                  <c:v>57.0946</c:v>
                </c:pt>
                <c:pt idx="140">
                  <c:v>57.098999999999997</c:v>
                </c:pt>
                <c:pt idx="141">
                  <c:v>57.103299999999997</c:v>
                </c:pt>
                <c:pt idx="142">
                  <c:v>57.107300000000002</c:v>
                </c:pt>
                <c:pt idx="143">
                  <c:v>57.111199999999997</c:v>
                </c:pt>
                <c:pt idx="144">
                  <c:v>57.114800000000002</c:v>
                </c:pt>
                <c:pt idx="145">
                  <c:v>57.118299999999998</c:v>
                </c:pt>
                <c:pt idx="146">
                  <c:v>57.121600000000001</c:v>
                </c:pt>
                <c:pt idx="147">
                  <c:v>57.124699999999997</c:v>
                </c:pt>
                <c:pt idx="148">
                  <c:v>57.127699999999997</c:v>
                </c:pt>
                <c:pt idx="149">
                  <c:v>57.130499999999998</c:v>
                </c:pt>
                <c:pt idx="150">
                  <c:v>57.133200000000002</c:v>
                </c:pt>
                <c:pt idx="151">
                  <c:v>57.1357</c:v>
                </c:pt>
                <c:pt idx="152">
                  <c:v>57.138100000000001</c:v>
                </c:pt>
                <c:pt idx="153">
                  <c:v>57.1404</c:v>
                </c:pt>
                <c:pt idx="154">
                  <c:v>57.142600000000002</c:v>
                </c:pt>
                <c:pt idx="155">
                  <c:v>57.1447</c:v>
                </c:pt>
                <c:pt idx="156">
                  <c:v>57.146599999999999</c:v>
                </c:pt>
                <c:pt idx="157">
                  <c:v>57.148499999999999</c:v>
                </c:pt>
                <c:pt idx="158">
                  <c:v>57.150300000000001</c:v>
                </c:pt>
                <c:pt idx="159">
                  <c:v>57.152000000000001</c:v>
                </c:pt>
                <c:pt idx="160">
                  <c:v>57.153599999999997</c:v>
                </c:pt>
                <c:pt idx="161">
                  <c:v>57.155099999999997</c:v>
                </c:pt>
                <c:pt idx="162">
                  <c:v>57.156500000000001</c:v>
                </c:pt>
                <c:pt idx="163">
                  <c:v>57.157899999999998</c:v>
                </c:pt>
                <c:pt idx="164">
                  <c:v>57.159199999999998</c:v>
                </c:pt>
                <c:pt idx="165">
                  <c:v>57.160499999999999</c:v>
                </c:pt>
                <c:pt idx="166">
                  <c:v>57.1616</c:v>
                </c:pt>
                <c:pt idx="167">
                  <c:v>16.662500000000001</c:v>
                </c:pt>
                <c:pt idx="168">
                  <c:v>10.4415</c:v>
                </c:pt>
                <c:pt idx="169">
                  <c:v>8.1392500000000005</c:v>
                </c:pt>
                <c:pt idx="170">
                  <c:v>7.0518099999999997</c:v>
                </c:pt>
                <c:pt idx="171">
                  <c:v>6.4796800000000001</c:v>
                </c:pt>
                <c:pt idx="172">
                  <c:v>6.1615500000000001</c:v>
                </c:pt>
                <c:pt idx="173">
                  <c:v>5.9791999999999996</c:v>
                </c:pt>
                <c:pt idx="174">
                  <c:v>5.8728600000000002</c:v>
                </c:pt>
                <c:pt idx="175">
                  <c:v>5.8102200000000002</c:v>
                </c:pt>
                <c:pt idx="176">
                  <c:v>5.7731000000000003</c:v>
                </c:pt>
                <c:pt idx="177">
                  <c:v>5.7510300000000001</c:v>
                </c:pt>
                <c:pt idx="178">
                  <c:v>5.7378799999999996</c:v>
                </c:pt>
                <c:pt idx="179">
                  <c:v>5.7300300000000002</c:v>
                </c:pt>
                <c:pt idx="180">
                  <c:v>5.7253499999999997</c:v>
                </c:pt>
                <c:pt idx="181">
                  <c:v>5.72255</c:v>
                </c:pt>
                <c:pt idx="182">
                  <c:v>5.7208699999999997</c:v>
                </c:pt>
                <c:pt idx="183">
                  <c:v>5.7198799999999999</c:v>
                </c:pt>
                <c:pt idx="184">
                  <c:v>5.7192800000000004</c:v>
                </c:pt>
                <c:pt idx="185">
                  <c:v>5.7189199999999998</c:v>
                </c:pt>
                <c:pt idx="186">
                  <c:v>5.7187099999999997</c:v>
                </c:pt>
                <c:pt idx="187">
                  <c:v>5.7185800000000002</c:v>
                </c:pt>
                <c:pt idx="188">
                  <c:v>5.7184999999999997</c:v>
                </c:pt>
                <c:pt idx="189">
                  <c:v>5.7184600000000003</c:v>
                </c:pt>
                <c:pt idx="190">
                  <c:v>5.7184299999999997</c:v>
                </c:pt>
                <c:pt idx="191">
                  <c:v>5.7184200000000001</c:v>
                </c:pt>
                <c:pt idx="192">
                  <c:v>5.7184100000000004</c:v>
                </c:pt>
                <c:pt idx="193">
                  <c:v>5.7183999999999999</c:v>
                </c:pt>
                <c:pt idx="194">
                  <c:v>5.7183999999999999</c:v>
                </c:pt>
                <c:pt idx="195">
                  <c:v>5.7183900000000003</c:v>
                </c:pt>
                <c:pt idx="196">
                  <c:v>5.7183900000000003</c:v>
                </c:pt>
                <c:pt idx="197">
                  <c:v>5.7183900000000003</c:v>
                </c:pt>
                <c:pt idx="198">
                  <c:v>5.7183900000000003</c:v>
                </c:pt>
                <c:pt idx="199">
                  <c:v>5.7183900000000003</c:v>
                </c:pt>
                <c:pt idx="200">
                  <c:v>5.718390000000000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2-D7D4-4488-9873-CEDE73631F99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958645231"/>
        <c:axId val="958645647"/>
      </c:lineChart>
      <c:catAx>
        <c:axId val="958645231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8645647"/>
        <c:crosses val="autoZero"/>
        <c:auto val="1"/>
        <c:lblAlgn val="ctr"/>
        <c:lblOffset val="100"/>
        <c:noMultiLvlLbl val="0"/>
      </c:catAx>
      <c:valAx>
        <c:axId val="958645647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958645231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colors2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charts/style2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</Pages>
  <Words>56</Words>
  <Characters>322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cean Wong</dc:creator>
  <cp:keywords/>
  <dc:description/>
  <cp:lastModifiedBy>Ocean Wong</cp:lastModifiedBy>
  <cp:revision>4</cp:revision>
  <dcterms:created xsi:type="dcterms:W3CDTF">2016-10-31T07:51:00Z</dcterms:created>
  <dcterms:modified xsi:type="dcterms:W3CDTF">2016-10-31T08:28:00Z</dcterms:modified>
</cp:coreProperties>
</file>